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2F94" w:rsidRDefault="00D24B3A">
      <w:pPr>
        <w:pStyle w:val="Title"/>
      </w:pPr>
      <w:r>
        <w:t>Assignment 4 - Decision Tree</w:t>
      </w:r>
    </w:p>
    <w:p w:rsidR="002D2F94" w:rsidRDefault="00D24B3A">
      <w:pPr>
        <w:pStyle w:val="Authors"/>
      </w:pPr>
      <w:r>
        <w:t>Keith G. Williams - 800690755</w:t>
      </w:r>
    </w:p>
    <w:p w:rsidR="002D2F94" w:rsidRDefault="00D24B3A">
      <w:pPr>
        <w:pStyle w:val="Date"/>
      </w:pPr>
      <w:r>
        <w:t>Friday, June 12, 2015</w:t>
      </w:r>
    </w:p>
    <w:p w:rsidR="002D2F94" w:rsidRDefault="00D24B3A">
      <w:pPr>
        <w:pStyle w:val="Heading2"/>
      </w:pPr>
      <w:bookmarkStart w:id="0" w:name="problem-description"/>
      <w:r>
        <w:t>Problem Description</w:t>
      </w:r>
    </w:p>
    <w:bookmarkEnd w:id="0"/>
    <w:p w:rsidR="002D2F94" w:rsidRDefault="00D24B3A">
      <w:r>
        <w:t>A company sent out some promotion</w:t>
      </w:r>
      <w:r w:rsidR="00D67384">
        <w:t>s</w:t>
      </w:r>
      <w:r>
        <w:t xml:space="preserve"> to various houses and recorded a few facts about each house and also whether the people responded or not. Please create a Decision Tree (similar to one discussed in class) for the dataset below.</w:t>
      </w:r>
    </w:p>
    <w:p w:rsidR="002D2F94" w:rsidRDefault="00D24B3A">
      <w:pPr>
        <w:pStyle w:val="SourceCode"/>
      </w:pPr>
      <w:r>
        <w:rPr>
          <w:rStyle w:val="VerbatimChar"/>
        </w:rPr>
        <w:t xml:space="preserve">##    district    </w:t>
      </w:r>
      <w:proofErr w:type="spellStart"/>
      <w:r>
        <w:rPr>
          <w:rStyle w:val="VerbatimChar"/>
        </w:rPr>
        <w:t>house_type</w:t>
      </w:r>
      <w:proofErr w:type="spellEnd"/>
      <w:r>
        <w:rPr>
          <w:rStyle w:val="VerbatimChar"/>
        </w:rPr>
        <w:t xml:space="preserve"> income </w:t>
      </w:r>
      <w:proofErr w:type="spellStart"/>
      <w:r>
        <w:rPr>
          <w:rStyle w:val="VerbatimChar"/>
        </w:rPr>
        <w:t>previous_customer</w:t>
      </w:r>
      <w:proofErr w:type="spellEnd"/>
      <w:r>
        <w:rPr>
          <w:rStyle w:val="VerbatimChar"/>
        </w:rPr>
        <w:t xml:space="preserve">   outcome</w:t>
      </w:r>
      <w:r>
        <w:br/>
      </w:r>
      <w:r>
        <w:rPr>
          <w:rStyle w:val="VerbatimChar"/>
        </w:rPr>
        <w:t>## 1  suburban      detached   high                no   nothing</w:t>
      </w:r>
      <w:r>
        <w:br/>
      </w:r>
      <w:r>
        <w:rPr>
          <w:rStyle w:val="VerbatimChar"/>
        </w:rPr>
        <w:t>## 2  suburban      detached   high               yes   nothing</w:t>
      </w:r>
      <w:r>
        <w:br/>
      </w:r>
      <w:r>
        <w:rPr>
          <w:rStyle w:val="VerbatimChar"/>
        </w:rPr>
        <w:t>## 3     rural      detached   high                no responded</w:t>
      </w:r>
      <w:r>
        <w:br/>
      </w:r>
      <w:r>
        <w:rPr>
          <w:rStyle w:val="VerbatimChar"/>
        </w:rPr>
        <w:t>## 4     urban semi-detached   high                no responded</w:t>
      </w:r>
      <w:r>
        <w:br/>
      </w:r>
      <w:r>
        <w:rPr>
          <w:rStyle w:val="VerbatimChar"/>
        </w:rPr>
        <w:t>## 5     urban semi-detached    low                no responded</w:t>
      </w:r>
      <w:r>
        <w:br/>
      </w:r>
      <w:r>
        <w:rPr>
          <w:rStyle w:val="VerbatimChar"/>
        </w:rPr>
        <w:t>## 6     urban semi-detached    low               yes   nothing</w:t>
      </w:r>
      <w:r>
        <w:br/>
      </w:r>
      <w:r>
        <w:rPr>
          <w:rStyle w:val="VerbatimChar"/>
        </w:rPr>
        <w:t>## 7     rural semi-detached    low               yes responded</w:t>
      </w:r>
      <w:r>
        <w:br/>
      </w:r>
      <w:r>
        <w:rPr>
          <w:rStyle w:val="VerbatimChar"/>
        </w:rPr>
        <w:t>## 8  suburban       terrace   high                no   nothing</w:t>
      </w:r>
      <w:r>
        <w:br/>
      </w:r>
      <w:r>
        <w:rPr>
          <w:rStyle w:val="VerbatimChar"/>
        </w:rPr>
        <w:t>## 9  suburban semi-detached    low                no responded</w:t>
      </w:r>
      <w:r>
        <w:br/>
      </w:r>
      <w:r>
        <w:rPr>
          <w:rStyle w:val="VerbatimChar"/>
        </w:rPr>
        <w:t>## 10    urban       terrace    low                no responded</w:t>
      </w:r>
      <w:r>
        <w:br/>
      </w:r>
      <w:r>
        <w:rPr>
          <w:rStyle w:val="VerbatimChar"/>
        </w:rPr>
        <w:t>## 11 suburban       terrace    low               yes responded</w:t>
      </w:r>
      <w:r>
        <w:br/>
      </w:r>
      <w:r>
        <w:rPr>
          <w:rStyle w:val="VerbatimChar"/>
        </w:rPr>
        <w:t>## 12    rural       terrace   high               yes responded</w:t>
      </w:r>
      <w:r>
        <w:br/>
      </w:r>
      <w:r>
        <w:rPr>
          <w:rStyle w:val="VerbatimChar"/>
        </w:rPr>
        <w:t>## 13    rural      detached    low                no responded</w:t>
      </w:r>
      <w:r>
        <w:br/>
      </w:r>
      <w:r>
        <w:rPr>
          <w:rStyle w:val="VerbatimChar"/>
        </w:rPr>
        <w:t>## 14    urban       terrace   high               yes   nothing</w:t>
      </w:r>
    </w:p>
    <w:p w:rsidR="002D2F94" w:rsidRDefault="00D24B3A">
      <w:pPr>
        <w:pStyle w:val="Heading2"/>
      </w:pPr>
      <w:bookmarkStart w:id="1" w:name="information-content-icf-calculations"/>
      <w:r>
        <w:t xml:space="preserve">Information Content </w:t>
      </w:r>
      <w:r>
        <w:rPr>
          <w:i/>
        </w:rPr>
        <w:t>I(C</w:t>
      </w:r>
      <w:proofErr w:type="gramStart"/>
      <w:r>
        <w:rPr>
          <w:i/>
        </w:rPr>
        <w:t>;F</w:t>
      </w:r>
      <w:proofErr w:type="gramEnd"/>
      <w:r>
        <w:rPr>
          <w:i/>
        </w:rPr>
        <w:t>)</w:t>
      </w:r>
      <w:r>
        <w:t xml:space="preserve"> Calculations</w:t>
      </w:r>
    </w:p>
    <w:bookmarkEnd w:id="1"/>
    <w:p w:rsidR="002D2F94" w:rsidRDefault="00D24B3A">
      <w:r>
        <w:t>Each node will be split based on the information content calculation:</w:t>
      </w:r>
      <w:r>
        <w:br/>
      </w:r>
    </w:p>
    <w:p w:rsidR="002D2F94" w:rsidRDefault="00D24B3A">
      <m:oMathPara>
        <m:oMathParaPr>
          <m:jc m:val="center"/>
        </m:oMathParaPr>
        <m:oMath>
          <m:r>
            <w:rPr>
              <w:rFonts w:ascii="Cambria Math" w:hAnsi="Cambria Math"/>
            </w:rPr>
            <m:t>I(C;F)=</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d</m:t>
                  </m:r>
                </m:sup>
                <m:e>
                  <m:r>
                    <w:rPr>
                      <w:rFonts w:ascii="Cambria Math" w:hAnsi="Cambria Math"/>
                    </w:rPr>
                    <m:t>P</m:t>
                  </m:r>
                </m:e>
              </m:nary>
            </m:e>
          </m:nary>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f>
            <m:fPr>
              <m:ctrlPr>
                <w:rPr>
                  <w:rFonts w:ascii="Cambria Math" w:hAnsi="Cambria Math"/>
                </w:rPr>
              </m:ctrlPr>
            </m:fPr>
            <m:num>
              <m:r>
                <w:rPr>
                  <w:rFonts w:ascii="Cambria Math" w:hAnsi="Cambria Math"/>
                </w:rPr>
                <m:t>P(C=</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num>
            <m:den>
              <m:r>
                <w:rPr>
                  <w:rFonts w:ascii="Cambria Math" w:hAnsi="Cambria Math"/>
                </w:rPr>
                <m:t>P(C=</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P(F=</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den>
          </m:f>
        </m:oMath>
      </m:oMathPara>
    </w:p>
    <w:p w:rsidR="002D2F94" w:rsidRDefault="00D24B3A">
      <w:r>
        <w:br/>
      </w:r>
      <w:proofErr w:type="gramStart"/>
      <w:r>
        <w:t>where</w:t>
      </w:r>
      <w:proofErr w:type="gramEnd"/>
      <w:r>
        <w:t xml:space="preserve"> C is the class (in this cases </w:t>
      </w:r>
      <w:r>
        <w:rPr>
          <w:rStyle w:val="VerbatimChar"/>
        </w:rPr>
        <w:t>outcome</w:t>
      </w:r>
      <w:r>
        <w:t xml:space="preserve">), and F is the feature matrix (in this case </w:t>
      </w:r>
      <w:r>
        <w:rPr>
          <w:rStyle w:val="VerbatimChar"/>
        </w:rPr>
        <w:t>district</w:t>
      </w:r>
      <w:r>
        <w:t xml:space="preserve">, </w:t>
      </w:r>
      <w:proofErr w:type="spellStart"/>
      <w:r>
        <w:rPr>
          <w:rStyle w:val="VerbatimChar"/>
        </w:rPr>
        <w:t>house_type</w:t>
      </w:r>
      <w:proofErr w:type="spellEnd"/>
      <w:r>
        <w:t xml:space="preserve">, </w:t>
      </w:r>
      <w:r>
        <w:rPr>
          <w:rStyle w:val="VerbatimChar"/>
        </w:rPr>
        <w:t>income</w:t>
      </w:r>
      <w:r>
        <w:t xml:space="preserve">, </w:t>
      </w:r>
      <w:proofErr w:type="spellStart"/>
      <w:r>
        <w:rPr>
          <w:rStyle w:val="VerbatimChar"/>
        </w:rPr>
        <w:t>previous_customer</w:t>
      </w:r>
      <w:proofErr w:type="spellEnd"/>
      <w:r>
        <w:t>)</w:t>
      </w:r>
    </w:p>
    <w:p w:rsidR="00D24B3A" w:rsidRDefault="00D24B3A">
      <w:pPr>
        <w:spacing w:before="0" w:after="200"/>
        <w:rPr>
          <w:rFonts w:asciiTheme="majorHAnsi" w:eastAsiaTheme="majorEastAsia" w:hAnsiTheme="majorHAnsi" w:cstheme="majorBidi"/>
          <w:b/>
          <w:bCs/>
          <w:color w:val="4F81BD" w:themeColor="accent1"/>
          <w:sz w:val="28"/>
          <w:szCs w:val="28"/>
        </w:rPr>
      </w:pPr>
      <w:bookmarkStart w:id="2" w:name="first-node"/>
      <w:r>
        <w:br w:type="page"/>
      </w:r>
    </w:p>
    <w:p w:rsidR="002D2F94" w:rsidRDefault="00D24B3A">
      <w:pPr>
        <w:pStyle w:val="Heading3"/>
      </w:pPr>
      <w:r>
        <w:lastRenderedPageBreak/>
        <w:t>First Node</w:t>
      </w:r>
    </w:p>
    <w:bookmarkEnd w:id="2"/>
    <w:p w:rsidR="002D2F94" w:rsidRPr="00D24B3A" w:rsidRDefault="00D24B3A">
      <w:pPr>
        <w:rPr>
          <w:sz w:val="20"/>
        </w:rPr>
      </w:pPr>
      <m:oMathPara>
        <m:oMath>
          <m:r>
            <w:rPr>
              <w:rFonts w:ascii="Cambria Math" w:hAnsi="Cambria Math"/>
              <w:sz w:val="20"/>
            </w:rPr>
            <m:t>I(outcome,district)=</m:t>
          </m:r>
          <m:r>
            <w:rPr>
              <w:sz w:val="20"/>
            </w:rPr>
            <w:br/>
          </m:r>
        </m:oMath>
      </m:oMathPara>
    </w:p>
    <w:p w:rsidR="002D2F94" w:rsidRPr="00D24B3A" w:rsidRDefault="00D24B3A">
      <w:pPr>
        <w:rPr>
          <w:sz w:val="20"/>
        </w:rPr>
      </w:pPr>
      <m:oMathPara>
        <m:oMathParaPr>
          <m:jc m:val="right"/>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district=suburban)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district=suburban)</m:t>
                    </m:r>
                  </m:num>
                  <m:den>
                    <m:r>
                      <w:rPr>
                        <w:rFonts w:ascii="Cambria Math" w:hAnsi="Cambria Math"/>
                        <w:sz w:val="20"/>
                      </w:rPr>
                      <m:t>P(outcome=nothing)P(district=suburban)</m:t>
                    </m:r>
                  </m:den>
                </m:f>
              </m:e>
            </m:mr>
            <m:mr>
              <m:e>
                <m:r>
                  <w:rPr>
                    <w:rFonts w:ascii="Cambria Math" w:hAnsi="Cambria Math"/>
                    <w:sz w:val="20"/>
                  </w:rPr>
                  <m:t>+P(outcome=nothing,district=rural)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district=rural)</m:t>
                    </m:r>
                  </m:num>
                  <m:den>
                    <m:r>
                      <w:rPr>
                        <w:rFonts w:ascii="Cambria Math" w:hAnsi="Cambria Math"/>
                        <w:sz w:val="20"/>
                      </w:rPr>
                      <m:t>P(outcome=nothing)P(district=rural)</m:t>
                    </m:r>
                  </m:den>
                </m:f>
              </m:e>
            </m:mr>
            <m:mr>
              <m:e>
                <m:r>
                  <w:rPr>
                    <w:rFonts w:ascii="Cambria Math" w:hAnsi="Cambria Math"/>
                    <w:sz w:val="20"/>
                  </w:rPr>
                  <m:t>+P(outcome=nothing,district=urban)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district=urban)</m:t>
                    </m:r>
                  </m:num>
                  <m:den>
                    <m:r>
                      <w:rPr>
                        <w:rFonts w:ascii="Cambria Math" w:hAnsi="Cambria Math"/>
                        <w:sz w:val="20"/>
                      </w:rPr>
                      <m:t>P(outcome=nothing)P(district=urban)</m:t>
                    </m:r>
                  </m:den>
                </m:f>
              </m:e>
            </m:mr>
            <m:mr>
              <m:e>
                <m:r>
                  <w:rPr>
                    <w:rFonts w:ascii="Cambria Math" w:hAnsi="Cambria Math"/>
                    <w:sz w:val="20"/>
                  </w:rPr>
                  <m:t>+P(outcome=responded,district=suburban)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district=suburban)</m:t>
                    </m:r>
                  </m:num>
                  <m:den>
                    <m:r>
                      <w:rPr>
                        <w:rFonts w:ascii="Cambria Math" w:hAnsi="Cambria Math"/>
                        <w:sz w:val="20"/>
                      </w:rPr>
                      <m:t>P(outcome=responded)P(district=suburban)</m:t>
                    </m:r>
                  </m:den>
                </m:f>
              </m:e>
            </m:mr>
            <m:mr>
              <m:e>
                <m:r>
                  <w:rPr>
                    <w:rFonts w:ascii="Cambria Math" w:hAnsi="Cambria Math"/>
                    <w:sz w:val="20"/>
                  </w:rPr>
                  <m:t>+P(outcome=responded,district=rural)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district=rural)</m:t>
                    </m:r>
                  </m:num>
                  <m:den>
                    <m:r>
                      <w:rPr>
                        <w:rFonts w:ascii="Cambria Math" w:hAnsi="Cambria Math"/>
                        <w:sz w:val="20"/>
                      </w:rPr>
                      <m:t>P(outcome=responded)P(district=rural)</m:t>
                    </m:r>
                  </m:den>
                </m:f>
              </m:e>
            </m:mr>
            <m:mr>
              <m:e>
                <m:r>
                  <w:rPr>
                    <w:rFonts w:ascii="Cambria Math" w:hAnsi="Cambria Math"/>
                    <w:sz w:val="20"/>
                  </w:rPr>
                  <m:t>+P(outcome=responded,district=urban)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district=urban)</m:t>
                    </m:r>
                  </m:num>
                  <m:den>
                    <m:r>
                      <w:rPr>
                        <w:rFonts w:ascii="Cambria Math" w:hAnsi="Cambria Math"/>
                        <w:sz w:val="20"/>
                      </w:rPr>
                      <m:t>P(outcome=responded)P(district=urban)</m:t>
                    </m:r>
                  </m:den>
                </m:f>
              </m:e>
            </m:mr>
            <m:mr>
              <m:e>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e>
            </m:mr>
            <m:mr>
              <m:e>
                <m:r>
                  <m:rPr>
                    <m:sty m:val="bi"/>
                  </m:rPr>
                  <w:rPr>
                    <w:rFonts w:ascii="Cambria Math" w:hAnsi="Cambria Math"/>
                    <w:sz w:val="20"/>
                  </w:rPr>
                  <m:t>=0.247</m:t>
                </m:r>
              </m:e>
            </m:mr>
          </m:m>
        </m:oMath>
      </m:oMathPara>
    </w:p>
    <w:p w:rsidR="002D2F94" w:rsidRPr="00D24B3A" w:rsidRDefault="00D24B3A">
      <w:pPr>
        <w:rPr>
          <w:sz w:val="20"/>
        </w:rPr>
      </w:pPr>
      <m:oMathPara>
        <m:oMath>
          <m:r>
            <w:rPr>
              <w:rFonts w:ascii="Cambria Math" w:hAnsi="Cambria Math"/>
              <w:sz w:val="20"/>
            </w:rPr>
            <m:t>I(outcome,housetype)=</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housetype=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detached)</m:t>
                    </m:r>
                  </m:num>
                  <m:den>
                    <m:r>
                      <w:rPr>
                        <w:rFonts w:ascii="Cambria Math" w:hAnsi="Cambria Math"/>
                        <w:sz w:val="20"/>
                      </w:rPr>
                      <m:t>P(outcome=nothing)P(housetype=detached)</m:t>
                    </m:r>
                  </m:den>
                </m:f>
              </m:e>
            </m:mr>
            <m:mr>
              <m:e>
                <m:r>
                  <w:rPr>
                    <w:rFonts w:ascii="Cambria Math" w:hAnsi="Cambria Math"/>
                    <w:sz w:val="20"/>
                  </w:rPr>
                  <m:t>+P(outcome=nothing,housetype=semi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semidetached)</m:t>
                    </m:r>
                  </m:num>
                  <m:den>
                    <m:r>
                      <w:rPr>
                        <w:rFonts w:ascii="Cambria Math" w:hAnsi="Cambria Math"/>
                        <w:sz w:val="20"/>
                      </w:rPr>
                      <m:t>P(outcome=nothing)P(housetype=semidetached)</m:t>
                    </m:r>
                  </m:den>
                </m:f>
              </m:e>
            </m:mr>
            <m:mr>
              <m:e>
                <m:r>
                  <w:rPr>
                    <w:rFonts w:ascii="Cambria Math" w:hAnsi="Cambria Math"/>
                    <w:sz w:val="20"/>
                  </w:rPr>
                  <m:t>+P(outcome=nothing,housetype=terrace)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terrace)</m:t>
                    </m:r>
                  </m:num>
                  <m:den>
                    <m:r>
                      <w:rPr>
                        <w:rFonts w:ascii="Cambria Math" w:hAnsi="Cambria Math"/>
                        <w:sz w:val="20"/>
                      </w:rPr>
                      <m:t>P(outcome=nothing)P(housetype=terrace)</m:t>
                    </m:r>
                  </m:den>
                </m:f>
              </m:e>
            </m:mr>
            <m:mr>
              <m:e>
                <m:r>
                  <w:rPr>
                    <w:rFonts w:ascii="Cambria Math" w:hAnsi="Cambria Math"/>
                    <w:sz w:val="20"/>
                  </w:rPr>
                  <m:t>+P(outcome=responded,housetype=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detached)</m:t>
                    </m:r>
                  </m:num>
                  <m:den>
                    <m:r>
                      <w:rPr>
                        <w:rFonts w:ascii="Cambria Math" w:hAnsi="Cambria Math"/>
                        <w:sz w:val="20"/>
                      </w:rPr>
                      <m:t>P(outcome=responded)P(housetype=detached)</m:t>
                    </m:r>
                  </m:den>
                </m:f>
              </m:e>
            </m:mr>
            <m:mr>
              <m:e>
                <m:r>
                  <w:rPr>
                    <w:rFonts w:ascii="Cambria Math" w:hAnsi="Cambria Math"/>
                    <w:sz w:val="20"/>
                  </w:rPr>
                  <m:t>+P(outcome=responded,housetype=semi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semidetached)</m:t>
                    </m:r>
                  </m:num>
                  <m:den>
                    <m:r>
                      <w:rPr>
                        <w:rFonts w:ascii="Cambria Math" w:hAnsi="Cambria Math"/>
                        <w:sz w:val="20"/>
                      </w:rPr>
                      <m:t>P(outcome=responded)P(housetype=semidetached)</m:t>
                    </m:r>
                  </m:den>
                </m:f>
              </m:e>
            </m:mr>
            <m:mr>
              <m:e>
                <m:r>
                  <w:rPr>
                    <w:rFonts w:ascii="Cambria Math" w:hAnsi="Cambria Math"/>
                    <w:sz w:val="20"/>
                  </w:rPr>
                  <m:t>+P(outcome=responded,housetype=terrace)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terrace)</m:t>
                    </m:r>
                  </m:num>
                  <m:den>
                    <m:r>
                      <w:rPr>
                        <w:rFonts w:ascii="Cambria Math" w:hAnsi="Cambria Math"/>
                        <w:sz w:val="20"/>
                      </w:rPr>
                      <m:t>P(outcome=responded)P(housetype=terrace)</m:t>
                    </m:r>
                  </m:den>
                </m:f>
              </m:e>
            </m:mr>
            <m:mr>
              <m:e>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den>
                </m:f>
              </m:e>
            </m:mr>
            <m:mr>
              <m:e>
                <m:r>
                  <m:rPr>
                    <m:sty m:val="bi"/>
                  </m:rPr>
                  <w:rPr>
                    <w:rFonts w:ascii="Cambria Math" w:hAnsi="Cambria Math"/>
                    <w:sz w:val="20"/>
                  </w:rPr>
                  <m:t>=0.050</m:t>
                </m:r>
              </m:e>
            </m:mr>
          </m:m>
        </m:oMath>
      </m:oMathPara>
    </w:p>
    <w:p w:rsidR="002D2F94" w:rsidRPr="00D24B3A" w:rsidRDefault="00D24B3A">
      <w:pPr>
        <w:rPr>
          <w:sz w:val="20"/>
        </w:rPr>
      </w:pPr>
      <m:oMathPara>
        <m:oMath>
          <m:r>
            <w:rPr>
              <w:rFonts w:ascii="Cambria Math" w:hAnsi="Cambria Math"/>
              <w:sz w:val="20"/>
            </w:rPr>
            <m:t>I(outcome,income)=</m:t>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income=high)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income=high)</m:t>
                    </m:r>
                  </m:num>
                  <m:den>
                    <m:r>
                      <w:rPr>
                        <w:rFonts w:ascii="Cambria Math" w:hAnsi="Cambria Math"/>
                        <w:sz w:val="20"/>
                      </w:rPr>
                      <m:t>P(outcome=nothing)P(income=high)</m:t>
                    </m:r>
                  </m:den>
                </m:f>
              </m:e>
            </m:mr>
            <m:mr>
              <m:e>
                <m:r>
                  <w:rPr>
                    <w:rFonts w:ascii="Cambria Math" w:hAnsi="Cambria Math"/>
                    <w:sz w:val="20"/>
                  </w:rPr>
                  <m:t>+P(outcome=nothing,income=low)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income=low)</m:t>
                    </m:r>
                  </m:num>
                  <m:den>
                    <m:r>
                      <w:rPr>
                        <w:rFonts w:ascii="Cambria Math" w:hAnsi="Cambria Math"/>
                        <w:sz w:val="20"/>
                      </w:rPr>
                      <m:t>P(outcome=nothing)P(income=low)</m:t>
                    </m:r>
                  </m:den>
                </m:f>
              </m:e>
            </m:mr>
            <m:mr>
              <m:e>
                <m:r>
                  <w:rPr>
                    <w:rFonts w:ascii="Cambria Math" w:hAnsi="Cambria Math"/>
                    <w:sz w:val="20"/>
                  </w:rPr>
                  <m:t>+P(outcome=responded,income=high)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income=high)</m:t>
                    </m:r>
                  </m:num>
                  <m:den>
                    <m:r>
                      <w:rPr>
                        <w:rFonts w:ascii="Cambria Math" w:hAnsi="Cambria Math"/>
                        <w:sz w:val="20"/>
                      </w:rPr>
                      <m:t>P(outcome=responded)P(income=high)</m:t>
                    </m:r>
                  </m:den>
                </m:f>
              </m:e>
            </m:mr>
            <m:mr>
              <m:e>
                <m:r>
                  <w:rPr>
                    <w:rFonts w:ascii="Cambria Math" w:hAnsi="Cambria Math"/>
                    <w:sz w:val="20"/>
                  </w:rPr>
                  <m:t>+P(outcome=responded,income=low)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income=low)</m:t>
                    </m:r>
                  </m:num>
                  <m:den>
                    <m:r>
                      <w:rPr>
                        <w:rFonts w:ascii="Cambria Math" w:hAnsi="Cambria Math"/>
                        <w:sz w:val="20"/>
                      </w:rPr>
                      <m:t>P(outcome=responded)P(income=low)</m:t>
                    </m:r>
                  </m:den>
                </m:f>
              </m:e>
            </m:mr>
            <m:mr>
              <m:e>
                <m:r>
                  <w:rPr>
                    <w:rFonts w:ascii="Cambria Math" w:hAnsi="Cambria Math"/>
                    <w:sz w:val="20"/>
                  </w:rPr>
                  <m:t>=</m:t>
                </m:r>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4</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7</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7</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7</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6</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6</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7</m:t>
                        </m:r>
                      </m:num>
                      <m:den>
                        <m:r>
                          <w:rPr>
                            <w:rFonts w:ascii="Cambria Math" w:hAnsi="Cambria Math"/>
                            <w:sz w:val="20"/>
                          </w:rPr>
                          <m:t>14</m:t>
                        </m:r>
                      </m:den>
                    </m:f>
                  </m:den>
                </m:f>
              </m:e>
            </m:mr>
            <m:mr>
              <m:e>
                <m:r>
                  <m:rPr>
                    <m:sty m:val="bi"/>
                  </m:rPr>
                  <w:rPr>
                    <w:rFonts w:ascii="Cambria Math" w:hAnsi="Cambria Math"/>
                    <w:sz w:val="20"/>
                  </w:rPr>
                  <m:t>=0.152</m:t>
                </m:r>
              </m:e>
            </m:mr>
          </m:m>
        </m:oMath>
      </m:oMathPara>
    </w:p>
    <w:p w:rsidR="002D2F94" w:rsidRPr="00D24B3A" w:rsidRDefault="00D24B3A">
      <w:pPr>
        <w:rPr>
          <w:sz w:val="20"/>
        </w:rPr>
      </w:pPr>
      <m:oMathPara>
        <m:oMath>
          <m:r>
            <w:rPr>
              <w:rFonts w:ascii="Cambria Math" w:hAnsi="Cambria Math"/>
              <w:sz w:val="20"/>
            </w:rPr>
            <w:lastRenderedPageBreak/>
            <m:t>I(outcome,previouscustomer)=</m:t>
          </m:r>
          <m:r>
            <w:rPr>
              <w:sz w:val="20"/>
            </w:rPr>
            <w:br/>
          </m:r>
        </m:oMath>
      </m:oMathPara>
    </w:p>
    <w:p w:rsidR="002D2F94" w:rsidRPr="00D24B3A" w:rsidRDefault="00D24B3A" w:rsidP="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previouscustomer=no)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previouscustomer=no)</m:t>
                    </m:r>
                  </m:num>
                  <m:den>
                    <m:r>
                      <w:rPr>
                        <w:rFonts w:ascii="Cambria Math" w:hAnsi="Cambria Math"/>
                        <w:sz w:val="20"/>
                      </w:rPr>
                      <m:t>P(outcome=nothing)P(previouscustomer=no)</m:t>
                    </m:r>
                  </m:den>
                </m:f>
              </m:e>
            </m:mr>
            <m:mr>
              <m:e>
                <m:r>
                  <w:rPr>
                    <w:rFonts w:ascii="Cambria Math" w:hAnsi="Cambria Math"/>
                    <w:sz w:val="20"/>
                  </w:rPr>
                  <m:t>+P(outcome=nothing,previouscustomer=yes)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previouscustomer=yes)</m:t>
                    </m:r>
                  </m:num>
                  <m:den>
                    <m:r>
                      <w:rPr>
                        <w:rFonts w:ascii="Cambria Math" w:hAnsi="Cambria Math"/>
                        <w:sz w:val="20"/>
                      </w:rPr>
                      <m:t>P(outcome=nothing)P(previouscustomer=yes)</m:t>
                    </m:r>
                  </m:den>
                </m:f>
              </m:e>
            </m:mr>
            <m:mr>
              <m:e>
                <m:r>
                  <w:rPr>
                    <w:rFonts w:ascii="Cambria Math" w:hAnsi="Cambria Math"/>
                    <w:sz w:val="20"/>
                  </w:rPr>
                  <m:t>+P(outcome=responded,previouscustomer=no)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previouscustomer=no)</m:t>
                    </m:r>
                  </m:num>
                  <m:den>
                    <m:r>
                      <w:rPr>
                        <w:rFonts w:ascii="Cambria Math" w:hAnsi="Cambria Math"/>
                        <w:sz w:val="20"/>
                      </w:rPr>
                      <m:t>P(outcome=responded)P(previouscustomer=no)</m:t>
                    </m:r>
                  </m:den>
                </m:f>
              </m:e>
            </m:mr>
            <m:mr>
              <m:e>
                <m:r>
                  <w:rPr>
                    <w:rFonts w:ascii="Cambria Math" w:hAnsi="Cambria Math"/>
                    <w:sz w:val="20"/>
                  </w:rPr>
                  <m:t>+P(outcome=responded,previouscustomer=yes)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previouscustomer=yes)</m:t>
                    </m:r>
                  </m:num>
                  <m:den>
                    <m:r>
                      <w:rPr>
                        <w:rFonts w:ascii="Cambria Math" w:hAnsi="Cambria Math"/>
                        <w:sz w:val="20"/>
                      </w:rPr>
                      <m:t>P(outcome=responded)P(previouscustomer=yes)</m:t>
                    </m:r>
                  </m:den>
                </m:f>
              </m:e>
            </m:mr>
            <m:mr>
              <m:e>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8</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5</m:t>
                        </m:r>
                      </m:num>
                      <m:den>
                        <m:r>
                          <w:rPr>
                            <w:rFonts w:ascii="Cambria Math" w:hAnsi="Cambria Math"/>
                            <w:sz w:val="20"/>
                          </w:rPr>
                          <m:t>14</m:t>
                        </m:r>
                      </m:den>
                    </m:f>
                    <m:f>
                      <m:fPr>
                        <m:ctrlPr>
                          <w:rPr>
                            <w:rFonts w:ascii="Cambria Math" w:hAnsi="Cambria Math"/>
                            <w:sz w:val="20"/>
                          </w:rPr>
                        </m:ctrlPr>
                      </m:fPr>
                      <m:num>
                        <m:r>
                          <w:rPr>
                            <w:rFonts w:ascii="Cambria Math" w:hAnsi="Cambria Math"/>
                            <w:sz w:val="20"/>
                          </w:rPr>
                          <m:t>6</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6</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6</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8</m:t>
                        </m:r>
                      </m:num>
                      <m:den>
                        <m:r>
                          <w:rPr>
                            <w:rFonts w:ascii="Cambria Math" w:hAnsi="Cambria Math"/>
                            <w:sz w:val="20"/>
                          </w:rPr>
                          <m:t>14</m:t>
                        </m:r>
                      </m:den>
                    </m:f>
                  </m:den>
                </m:f>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14</m:t>
                        </m:r>
                      </m:den>
                    </m:f>
                  </m:num>
                  <m:den>
                    <m:f>
                      <m:fPr>
                        <m:ctrlPr>
                          <w:rPr>
                            <w:rFonts w:ascii="Cambria Math" w:hAnsi="Cambria Math"/>
                            <w:sz w:val="20"/>
                          </w:rPr>
                        </m:ctrlPr>
                      </m:fPr>
                      <m:num>
                        <m:r>
                          <w:rPr>
                            <w:rFonts w:ascii="Cambria Math" w:hAnsi="Cambria Math"/>
                            <w:sz w:val="20"/>
                          </w:rPr>
                          <m:t>9</m:t>
                        </m:r>
                      </m:num>
                      <m:den>
                        <m:r>
                          <w:rPr>
                            <w:rFonts w:ascii="Cambria Math" w:hAnsi="Cambria Math"/>
                            <w:sz w:val="20"/>
                          </w:rPr>
                          <m:t>14</m:t>
                        </m:r>
                      </m:den>
                    </m:f>
                    <m:f>
                      <m:fPr>
                        <m:ctrlPr>
                          <w:rPr>
                            <w:rFonts w:ascii="Cambria Math" w:hAnsi="Cambria Math"/>
                            <w:sz w:val="20"/>
                          </w:rPr>
                        </m:ctrlPr>
                      </m:fPr>
                      <m:num>
                        <m:r>
                          <w:rPr>
                            <w:rFonts w:ascii="Cambria Math" w:hAnsi="Cambria Math"/>
                            <w:sz w:val="20"/>
                          </w:rPr>
                          <m:t>6</m:t>
                        </m:r>
                      </m:num>
                      <m:den>
                        <m:r>
                          <w:rPr>
                            <w:rFonts w:ascii="Cambria Math" w:hAnsi="Cambria Math"/>
                            <w:sz w:val="20"/>
                          </w:rPr>
                          <m:t>14</m:t>
                        </m:r>
                      </m:den>
                    </m:f>
                  </m:den>
                </m:f>
              </m:e>
            </m:mr>
            <m:mr>
              <m:e>
                <m:r>
                  <m:rPr>
                    <m:sty m:val="bi"/>
                  </m:rPr>
                  <w:rPr>
                    <w:rFonts w:ascii="Cambria Math" w:hAnsi="Cambria Math"/>
                    <w:sz w:val="20"/>
                  </w:rPr>
                  <m:t>=0.048</m:t>
                </m:r>
              </m:e>
            </m:mr>
          </m:m>
        </m:oMath>
      </m:oMathPara>
    </w:p>
    <w:p w:rsidR="002D2F94" w:rsidRDefault="00D24B3A" w:rsidP="008C480D">
      <w:pPr>
        <w:spacing w:after="120"/>
      </w:pPr>
      <w:r>
        <w:t xml:space="preserve">The greatest information content </w:t>
      </w:r>
      <w:proofErr w:type="gramStart"/>
      <w:r>
        <w:t xml:space="preserve">is </w:t>
      </w:r>
      <w:proofErr w:type="gramEnd"/>
      <m:oMath>
        <m:r>
          <w:rPr>
            <w:rFonts w:ascii="Cambria Math" w:hAnsi="Cambria Math"/>
          </w:rPr>
          <m:t>I(outcome,district)=0.247</m:t>
        </m:r>
      </m:oMath>
      <w:r>
        <w:t xml:space="preserve">, so the first internal node will split </w:t>
      </w:r>
      <w:r>
        <w:rPr>
          <w:rStyle w:val="VerbatimChar"/>
        </w:rPr>
        <w:t>outcome</w:t>
      </w:r>
      <w:r>
        <w:t xml:space="preserve"> three ways on </w:t>
      </w:r>
      <w:r>
        <w:rPr>
          <w:rStyle w:val="VerbatimChar"/>
        </w:rPr>
        <w:t>district</w:t>
      </w:r>
      <w:r>
        <w:t>.</w:t>
      </w:r>
      <w:r w:rsidR="008C480D">
        <w:rPr>
          <w:noProof/>
        </w:rPr>
        <w:drawing>
          <wp:inline distT="0" distB="0" distL="0" distR="0">
            <wp:extent cx="5486400" cy="22860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2D2F94" w:rsidRDefault="00D24B3A">
      <w:pPr>
        <w:pStyle w:val="Heading3"/>
      </w:pPr>
      <w:bookmarkStart w:id="3" w:name="second-node-layer"/>
      <w:r>
        <w:t>Second Node Layer</w:t>
      </w:r>
    </w:p>
    <w:bookmarkEnd w:id="3"/>
    <w:p w:rsidR="002D2F94" w:rsidRDefault="00D24B3A">
      <w:pPr>
        <w:pStyle w:val="Compact"/>
        <w:numPr>
          <w:ilvl w:val="0"/>
          <w:numId w:val="2"/>
        </w:numPr>
      </w:pPr>
      <w:r>
        <w:rPr>
          <w:rStyle w:val="VerbatimChar"/>
        </w:rPr>
        <w:t>district == suburban</w:t>
      </w:r>
    </w:p>
    <w:p w:rsidR="002D2F94" w:rsidRPr="00D24B3A" w:rsidRDefault="00D24B3A">
      <w:pPr>
        <w:rPr>
          <w:sz w:val="20"/>
        </w:rPr>
      </w:pPr>
      <m:oMathPara>
        <m:oMath>
          <m:r>
            <w:rPr>
              <w:rFonts w:ascii="Cambria Math" w:hAnsi="Cambria Math"/>
              <w:sz w:val="20"/>
            </w:rPr>
            <m:t>I(outcome,housetype∣district=suburban)=</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housetype=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detached)</m:t>
                    </m:r>
                  </m:num>
                  <m:den>
                    <m:r>
                      <w:rPr>
                        <w:rFonts w:ascii="Cambria Math" w:hAnsi="Cambria Math"/>
                        <w:sz w:val="20"/>
                      </w:rPr>
                      <m:t>P(outcome=nothing)P(housetype=detached)</m:t>
                    </m:r>
                  </m:den>
                </m:f>
              </m:e>
            </m:mr>
            <m:mr>
              <m:e>
                <m:r>
                  <w:rPr>
                    <w:rFonts w:ascii="Cambria Math" w:hAnsi="Cambria Math"/>
                    <w:sz w:val="20"/>
                  </w:rPr>
                  <m:t>+P(outcome=nothing,housetype=semi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semidetached)</m:t>
                    </m:r>
                  </m:num>
                  <m:den>
                    <m:r>
                      <w:rPr>
                        <w:rFonts w:ascii="Cambria Math" w:hAnsi="Cambria Math"/>
                        <w:sz w:val="20"/>
                      </w:rPr>
                      <m:t>P(outcome=nothing)P(housetype=semidetached)</m:t>
                    </m:r>
                  </m:den>
                </m:f>
              </m:e>
            </m:mr>
            <m:mr>
              <m:e>
                <m:r>
                  <w:rPr>
                    <w:rFonts w:ascii="Cambria Math" w:hAnsi="Cambria Math"/>
                    <w:sz w:val="20"/>
                  </w:rPr>
                  <m:t>+P(outcome=nothing,housetype=terrace)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terrace)</m:t>
                    </m:r>
                  </m:num>
                  <m:den>
                    <m:r>
                      <w:rPr>
                        <w:rFonts w:ascii="Cambria Math" w:hAnsi="Cambria Math"/>
                        <w:sz w:val="20"/>
                      </w:rPr>
                      <m:t>P(outcome=nothing)P(housetype=terrace)</m:t>
                    </m:r>
                  </m:den>
                </m:f>
              </m:e>
            </m:mr>
            <m:mr>
              <m:e>
                <m:r>
                  <w:rPr>
                    <w:rFonts w:ascii="Cambria Math" w:hAnsi="Cambria Math"/>
                    <w:sz w:val="20"/>
                  </w:rPr>
                  <m:t>+P(outcome=responded,housetype=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detached)</m:t>
                    </m:r>
                  </m:num>
                  <m:den>
                    <m:r>
                      <w:rPr>
                        <w:rFonts w:ascii="Cambria Math" w:hAnsi="Cambria Math"/>
                        <w:sz w:val="20"/>
                      </w:rPr>
                      <m:t>P(outcome=responded)P(housetype=detached)</m:t>
                    </m:r>
                  </m:den>
                </m:f>
              </m:e>
            </m:mr>
            <m:mr>
              <m:e>
                <m:r>
                  <w:rPr>
                    <w:rFonts w:ascii="Cambria Math" w:hAnsi="Cambria Math"/>
                    <w:sz w:val="20"/>
                  </w:rPr>
                  <m:t>+P(outcome=responded,housetype=semi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semidetached)</m:t>
                    </m:r>
                  </m:num>
                  <m:den>
                    <m:r>
                      <w:rPr>
                        <w:rFonts w:ascii="Cambria Math" w:hAnsi="Cambria Math"/>
                        <w:sz w:val="20"/>
                      </w:rPr>
                      <m:t>P(outcome=responded)P(housetype=semidetached)</m:t>
                    </m:r>
                  </m:den>
                </m:f>
              </m:e>
            </m:mr>
            <m:mr>
              <m:e>
                <m:r>
                  <w:rPr>
                    <w:rFonts w:ascii="Cambria Math" w:hAnsi="Cambria Math"/>
                    <w:sz w:val="20"/>
                  </w:rPr>
                  <m:t>+P(outcome=responded,housetype=terrace)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terrace)</m:t>
                    </m:r>
                  </m:num>
                  <m:den>
                    <m:r>
                      <w:rPr>
                        <w:rFonts w:ascii="Cambria Math" w:hAnsi="Cambria Math"/>
                        <w:sz w:val="20"/>
                      </w:rPr>
                      <m:t>P(outcome=responded)P(housetype=terrace)</m:t>
                    </m:r>
                  </m:den>
                </m:f>
              </m:e>
            </m:mr>
            <m:mr>
              <m:e>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1</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1</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e>
            </m:mr>
            <m:mr>
              <m:e>
                <m:r>
                  <m:rPr>
                    <m:sty m:val="bi"/>
                  </m:rPr>
                  <w:rPr>
                    <w:rFonts w:ascii="Cambria Math" w:hAnsi="Cambria Math"/>
                    <w:sz w:val="20"/>
                  </w:rPr>
                  <m:t>=0.571</m:t>
                </m:r>
              </m:e>
            </m:mr>
          </m:m>
        </m:oMath>
      </m:oMathPara>
    </w:p>
    <w:p w:rsidR="002D2F94" w:rsidRPr="00D24B3A" w:rsidRDefault="00D24B3A">
      <w:pPr>
        <w:rPr>
          <w:sz w:val="20"/>
        </w:rPr>
      </w:pPr>
      <m:oMathPara>
        <m:oMath>
          <m:r>
            <w:rPr>
              <w:rFonts w:ascii="Cambria Math" w:hAnsi="Cambria Math"/>
              <w:sz w:val="20"/>
            </w:rPr>
            <w:lastRenderedPageBreak/>
            <m:t>I(outcome,income∣district=suburban)=</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income=high)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income=high)</m:t>
                    </m:r>
                  </m:num>
                  <m:den>
                    <m:r>
                      <w:rPr>
                        <w:rFonts w:ascii="Cambria Math" w:hAnsi="Cambria Math"/>
                        <w:sz w:val="20"/>
                      </w:rPr>
                      <m:t>P(outcome=nothing)P(income=high)</m:t>
                    </m:r>
                  </m:den>
                </m:f>
              </m:e>
            </m:mr>
            <m:mr>
              <m:e>
                <m:r>
                  <w:rPr>
                    <w:rFonts w:ascii="Cambria Math" w:hAnsi="Cambria Math"/>
                    <w:sz w:val="20"/>
                  </w:rPr>
                  <m:t>+P(outcome=nothing,income=low)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income=low)</m:t>
                    </m:r>
                  </m:num>
                  <m:den>
                    <m:r>
                      <w:rPr>
                        <w:rFonts w:ascii="Cambria Math" w:hAnsi="Cambria Math"/>
                        <w:sz w:val="20"/>
                      </w:rPr>
                      <m:t>P(outcome=nothing)P(income=low)</m:t>
                    </m:r>
                  </m:den>
                </m:f>
              </m:e>
            </m:mr>
            <m:mr>
              <m:e>
                <m:r>
                  <w:rPr>
                    <w:rFonts w:ascii="Cambria Math" w:hAnsi="Cambria Math"/>
                    <w:sz w:val="20"/>
                  </w:rPr>
                  <m:t>+P(outcome=responded,income=high)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income=high)</m:t>
                    </m:r>
                  </m:num>
                  <m:den>
                    <m:r>
                      <w:rPr>
                        <w:rFonts w:ascii="Cambria Math" w:hAnsi="Cambria Math"/>
                        <w:sz w:val="20"/>
                      </w:rPr>
                      <m:t>P(outcome=responded)P(income=high)</m:t>
                    </m:r>
                  </m:den>
                </m:f>
              </m:e>
            </m:mr>
            <m:mr>
              <m:e>
                <m:r>
                  <w:rPr>
                    <w:rFonts w:ascii="Cambria Math" w:hAnsi="Cambria Math"/>
                    <w:sz w:val="20"/>
                  </w:rPr>
                  <m:t>+P(outcome=responded,income=low)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income=low)</m:t>
                    </m:r>
                  </m:num>
                  <m:den>
                    <m:r>
                      <w:rPr>
                        <w:rFonts w:ascii="Cambria Math" w:hAnsi="Cambria Math"/>
                        <w:sz w:val="20"/>
                      </w:rPr>
                      <m:t>P(outcome=responded)P(income=low)</m:t>
                    </m:r>
                  </m:den>
                </m:f>
              </m:e>
            </m:mr>
            <m:mr>
              <m:e>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e>
            </m:mr>
            <m:mr>
              <m:e>
                <m:r>
                  <m:rPr>
                    <m:sty m:val="bi"/>
                  </m:rPr>
                  <w:rPr>
                    <w:rFonts w:ascii="Cambria Math" w:hAnsi="Cambria Math"/>
                    <w:sz w:val="20"/>
                  </w:rPr>
                  <m:t>=0.971</m:t>
                </m:r>
              </m:e>
            </m:mr>
          </m:m>
        </m:oMath>
      </m:oMathPara>
    </w:p>
    <w:p w:rsidR="002D2F94" w:rsidRPr="00D24B3A" w:rsidRDefault="00D24B3A">
      <w:pPr>
        <w:rPr>
          <w:sz w:val="20"/>
        </w:rPr>
      </w:pPr>
      <m:oMathPara>
        <m:oMath>
          <m:r>
            <w:rPr>
              <w:rFonts w:ascii="Cambria Math" w:hAnsi="Cambria Math"/>
              <w:sz w:val="20"/>
            </w:rPr>
            <m:t>I(outcome,previouscustomer∣district=suburban)=</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previouscustomer=no)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previouscustomer=no)</m:t>
                    </m:r>
                  </m:num>
                  <m:den>
                    <m:r>
                      <w:rPr>
                        <w:rFonts w:ascii="Cambria Math" w:hAnsi="Cambria Math"/>
                        <w:sz w:val="20"/>
                      </w:rPr>
                      <m:t>P(outcome=nothing)P(previouscustomer=no)</m:t>
                    </m:r>
                  </m:den>
                </m:f>
              </m:e>
            </m:mr>
            <m:mr>
              <m:e>
                <m:r>
                  <w:rPr>
                    <w:rFonts w:ascii="Cambria Math" w:hAnsi="Cambria Math"/>
                    <w:sz w:val="20"/>
                  </w:rPr>
                  <m:t>+P(outcome=nothing,previouscustomer=yes)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previouscustomer=yes)</m:t>
                    </m:r>
                  </m:num>
                  <m:den>
                    <m:r>
                      <w:rPr>
                        <w:rFonts w:ascii="Cambria Math" w:hAnsi="Cambria Math"/>
                        <w:sz w:val="20"/>
                      </w:rPr>
                      <m:t>P(outcome=nothing)P(previouscustomer=yes)</m:t>
                    </m:r>
                  </m:den>
                </m:f>
              </m:e>
            </m:mr>
            <m:mr>
              <m:e>
                <m:r>
                  <w:rPr>
                    <w:rFonts w:ascii="Cambria Math" w:hAnsi="Cambria Math"/>
                    <w:sz w:val="20"/>
                  </w:rPr>
                  <m:t>+P(outcome=responded,previouscustomer=no)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previouscustomer=no)</m:t>
                    </m:r>
                  </m:num>
                  <m:den>
                    <m:r>
                      <w:rPr>
                        <w:rFonts w:ascii="Cambria Math" w:hAnsi="Cambria Math"/>
                        <w:sz w:val="20"/>
                      </w:rPr>
                      <m:t>P(outcome=responded)P(previouscustomer=no)</m:t>
                    </m:r>
                  </m:den>
                </m:f>
              </m:e>
            </m:mr>
            <m:mr>
              <m:e>
                <m:r>
                  <w:rPr>
                    <w:rFonts w:ascii="Cambria Math" w:hAnsi="Cambria Math"/>
                    <w:sz w:val="20"/>
                  </w:rPr>
                  <m:t>+P(outcome=responded,previouscustomer=yes)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previouscustomer=yes)</m:t>
                    </m:r>
                  </m:num>
                  <m:den>
                    <m:r>
                      <w:rPr>
                        <w:rFonts w:ascii="Cambria Math" w:hAnsi="Cambria Math"/>
                        <w:sz w:val="20"/>
                      </w:rPr>
                      <m:t>P(outcome=responded)P(previouscustomer=yes)</m:t>
                    </m:r>
                  </m:den>
                </m:f>
              </m:e>
            </m:mr>
            <m:mr>
              <m:e>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e>
            </m:mr>
            <m:mr>
              <m:e>
                <m:r>
                  <m:rPr>
                    <m:sty m:val="bi"/>
                  </m:rPr>
                  <w:rPr>
                    <w:rFonts w:ascii="Cambria Math" w:hAnsi="Cambria Math"/>
                    <w:sz w:val="20"/>
                  </w:rPr>
                  <m:t>=0.020</m:t>
                </m:r>
              </m:e>
            </m:mr>
          </m:m>
        </m:oMath>
      </m:oMathPara>
    </w:p>
    <w:p w:rsidR="002D2F94" w:rsidRDefault="00D24B3A">
      <w:r>
        <w:t xml:space="preserve">The greatest information content </w:t>
      </w:r>
      <w:proofErr w:type="gramStart"/>
      <w:r>
        <w:t xml:space="preserve">is </w:t>
      </w:r>
      <w:proofErr w:type="gramEnd"/>
      <m:oMath>
        <m:r>
          <w:rPr>
            <w:rFonts w:ascii="Cambria Math" w:hAnsi="Cambria Math"/>
          </w:rPr>
          <m:t>I(outcome,income∣district=suburban)=0.971</m:t>
        </m:r>
      </m:oMath>
      <w:r>
        <w:t xml:space="preserve">, so the suburban internal node will split </w:t>
      </w:r>
      <w:r>
        <w:rPr>
          <w:rStyle w:val="VerbatimChar"/>
        </w:rPr>
        <w:t>outcome</w:t>
      </w:r>
      <w:r>
        <w:t xml:space="preserve"> on </w:t>
      </w:r>
      <w:r>
        <w:rPr>
          <w:rStyle w:val="VerbatimChar"/>
        </w:rPr>
        <w:t>income</w:t>
      </w:r>
      <w:r>
        <w:t>. In fact, this split gives perfect separation, so this split will result in two leaf nodes.</w:t>
      </w:r>
    </w:p>
    <w:p w:rsidR="008C480D" w:rsidRDefault="00593F80">
      <w:r>
        <w:rPr>
          <w:noProof/>
        </w:rPr>
        <w:pict>
          <v:shapetype id="_x0000_t202" coordsize="21600,21600" o:spt="202" path="m,l,21600r21600,l21600,xe">
            <v:stroke joinstyle="miter"/>
            <v:path gradientshapeok="t" o:connecttype="rect"/>
          </v:shapetype>
          <v:shape id="_x0000_s1026" type="#_x0000_t202" style="position:absolute;margin-left:99.95pt;margin-top:32.6pt;width:69.3pt;height:34.4pt;z-index:251658240" filled="f" stroked="f">
            <v:textbox>
              <w:txbxContent>
                <w:p w:rsidR="00593F80" w:rsidRDefault="00593F80">
                  <w:proofErr w:type="spellStart"/>
                  <w:proofErr w:type="gramStart"/>
                  <w:r>
                    <w:t>suburbana</w:t>
                  </w:r>
                  <w:proofErr w:type="spellEnd"/>
                  <w:proofErr w:type="gramEnd"/>
                </w:p>
              </w:txbxContent>
            </v:textbox>
          </v:shape>
        </w:pict>
      </w:r>
      <w:r w:rsidR="008C480D">
        <w:rPr>
          <w:noProof/>
        </w:rPr>
        <w:drawing>
          <wp:inline distT="0" distB="0" distL="0" distR="0" wp14:anchorId="0AC02687" wp14:editId="0892D1F4">
            <wp:extent cx="5486400" cy="3108960"/>
            <wp:effectExtent l="0" t="38100" r="0" b="3429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2D2F94" w:rsidRDefault="00593F80">
      <w:pPr>
        <w:pStyle w:val="Compact"/>
        <w:numPr>
          <w:ilvl w:val="0"/>
          <w:numId w:val="3"/>
        </w:numPr>
      </w:pPr>
      <w:r>
        <w:rPr>
          <w:noProof/>
        </w:rPr>
        <w:lastRenderedPageBreak/>
        <w:pict>
          <v:shape id="_x0000_s1028" type="#_x0000_t202" style="position:absolute;left:0;text-align:left;margin-left:96.05pt;margin-top:-296.05pt;width:69.3pt;height:34.4pt;z-index:251660288" filled="f" stroked="f">
            <v:textbox>
              <w:txbxContent>
                <w:p w:rsidR="00593F80" w:rsidRDefault="00593F80">
                  <w:proofErr w:type="spellStart"/>
                  <w:proofErr w:type="gramStart"/>
                  <w:r>
                    <w:t>suburbana</w:t>
                  </w:r>
                  <w:proofErr w:type="spellEnd"/>
                  <w:proofErr w:type="gramEnd"/>
                </w:p>
              </w:txbxContent>
            </v:textbox>
          </v:shape>
        </w:pict>
      </w:r>
      <w:r w:rsidR="00D24B3A">
        <w:rPr>
          <w:rStyle w:val="VerbatimChar"/>
        </w:rPr>
        <w:t>district == rural</w:t>
      </w:r>
    </w:p>
    <w:p w:rsidR="002D2F94" w:rsidRDefault="00D24B3A">
      <w:proofErr w:type="gramStart"/>
      <w:r>
        <w:t xml:space="preserve">Since </w:t>
      </w:r>
      <w:proofErr w:type="gramEnd"/>
      <m:oMath>
        <m:r>
          <w:rPr>
            <w:rFonts w:ascii="Cambria Math" w:hAnsi="Cambria Math"/>
          </w:rPr>
          <m:t>P(outcome=responded∣district=rural)=1</m:t>
        </m:r>
      </m:oMath>
      <w:r>
        <w:t>, no information can be gained by splitting this node further, so this path will terminate in a leaf node.</w:t>
      </w:r>
    </w:p>
    <w:p w:rsidR="00593F80" w:rsidRDefault="00593F80">
      <w:r>
        <w:rPr>
          <w:noProof/>
        </w:rPr>
        <w:pict>
          <v:shape id="_x0000_s1029" type="#_x0000_t202" style="position:absolute;margin-left:214.8pt;margin-top:32.85pt;width:69.3pt;height:34.4pt;z-index:251661312" filled="f" stroked="f">
            <v:textbox style="mso-next-textbox:#_x0000_s1029">
              <w:txbxContent>
                <w:p w:rsidR="00593F80" w:rsidRDefault="00593F80">
                  <w:proofErr w:type="gramStart"/>
                  <w:r>
                    <w:t>rural</w:t>
                  </w:r>
                  <w:proofErr w:type="gramEnd"/>
                </w:p>
              </w:txbxContent>
            </v:textbox>
          </v:shape>
        </w:pict>
      </w:r>
      <w:r>
        <w:rPr>
          <w:noProof/>
        </w:rPr>
        <w:pict>
          <v:shape id="_x0000_s1027" type="#_x0000_t202" style="position:absolute;margin-left:98pt;margin-top:32.15pt;width:69.3pt;height:34.4pt;z-index:251659264" filled="f" stroked="f">
            <v:textbox style="mso-next-textbox:#_x0000_s1027">
              <w:txbxContent>
                <w:p w:rsidR="00593F80" w:rsidRDefault="00593F80">
                  <w:proofErr w:type="spellStart"/>
                  <w:proofErr w:type="gramStart"/>
                  <w:r>
                    <w:t>suburbana</w:t>
                  </w:r>
                  <w:proofErr w:type="spellEnd"/>
                  <w:proofErr w:type="gramEnd"/>
                </w:p>
              </w:txbxContent>
            </v:textbox>
          </v:shape>
        </w:pict>
      </w:r>
      <w:r>
        <w:rPr>
          <w:noProof/>
        </w:rPr>
        <w:drawing>
          <wp:inline distT="0" distB="0" distL="0" distR="0" wp14:anchorId="63A44A53" wp14:editId="30C43EBA">
            <wp:extent cx="5486400" cy="3108960"/>
            <wp:effectExtent l="0" t="38100" r="0" b="342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593F80" w:rsidRDefault="00593F80">
      <w:pPr>
        <w:spacing w:before="0" w:after="200"/>
        <w:rPr>
          <w:rStyle w:val="VerbatimChar"/>
        </w:rPr>
      </w:pPr>
      <w:r>
        <w:rPr>
          <w:rStyle w:val="VerbatimChar"/>
        </w:rPr>
        <w:br w:type="page"/>
      </w:r>
    </w:p>
    <w:p w:rsidR="002D2F94" w:rsidRDefault="00D24B3A">
      <w:pPr>
        <w:pStyle w:val="Compact"/>
        <w:numPr>
          <w:ilvl w:val="0"/>
          <w:numId w:val="4"/>
        </w:numPr>
      </w:pPr>
      <w:r>
        <w:rPr>
          <w:rStyle w:val="VerbatimChar"/>
        </w:rPr>
        <w:lastRenderedPageBreak/>
        <w:t>district == urban</w:t>
      </w:r>
    </w:p>
    <w:p w:rsidR="002D2F94" w:rsidRPr="00D24B3A" w:rsidRDefault="00D24B3A">
      <w:pPr>
        <w:rPr>
          <w:sz w:val="20"/>
        </w:rPr>
      </w:pPr>
      <m:oMathPara>
        <m:oMath>
          <m:r>
            <w:rPr>
              <w:rFonts w:ascii="Cambria Math" w:hAnsi="Cambria Math"/>
              <w:sz w:val="20"/>
            </w:rPr>
            <m:t>I(outcome,housetype∣district=urban)=</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housetype=semi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semidetached)</m:t>
                    </m:r>
                  </m:num>
                  <m:den>
                    <m:r>
                      <w:rPr>
                        <w:rFonts w:ascii="Cambria Math" w:hAnsi="Cambria Math"/>
                        <w:sz w:val="20"/>
                      </w:rPr>
                      <m:t>P(outcome=nothing)P(housetype=semidetached)</m:t>
                    </m:r>
                  </m:den>
                </m:f>
              </m:e>
            </m:mr>
            <m:mr>
              <m:e>
                <m:r>
                  <w:rPr>
                    <w:rFonts w:ascii="Cambria Math" w:hAnsi="Cambria Math"/>
                    <w:sz w:val="20"/>
                  </w:rPr>
                  <m:t>+P(outcome=nothing,housetype=terrace)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housetype=terrace)</m:t>
                    </m:r>
                  </m:num>
                  <m:den>
                    <m:r>
                      <w:rPr>
                        <w:rFonts w:ascii="Cambria Math" w:hAnsi="Cambria Math"/>
                        <w:sz w:val="20"/>
                      </w:rPr>
                      <m:t>P(outcome=nothing)P(housetype=terrace)</m:t>
                    </m:r>
                  </m:den>
                </m:f>
              </m:e>
            </m:mr>
            <m:mr>
              <m:e>
                <m:r>
                  <w:rPr>
                    <w:rFonts w:ascii="Cambria Math" w:hAnsi="Cambria Math"/>
                    <w:sz w:val="20"/>
                  </w:rPr>
                  <m:t>+P(outcome=responded,housetype=semidetached)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semidetached)</m:t>
                    </m:r>
                  </m:num>
                  <m:den>
                    <m:r>
                      <w:rPr>
                        <w:rFonts w:ascii="Cambria Math" w:hAnsi="Cambria Math"/>
                        <w:sz w:val="20"/>
                      </w:rPr>
                      <m:t>P(outcome=responded)P(housetype=semidetached)</m:t>
                    </m:r>
                  </m:den>
                </m:f>
              </m:e>
            </m:mr>
            <m:mr>
              <m:e>
                <m:r>
                  <w:rPr>
                    <w:rFonts w:ascii="Cambria Math" w:hAnsi="Cambria Math"/>
                    <w:sz w:val="20"/>
                  </w:rPr>
                  <m:t>+P(outcome=responded,housetype=terrace)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housetype=terrace)</m:t>
                    </m:r>
                  </m:num>
                  <m:den>
                    <m:r>
                      <w:rPr>
                        <w:rFonts w:ascii="Cambria Math" w:hAnsi="Cambria Math"/>
                        <w:sz w:val="20"/>
                      </w:rPr>
                      <m:t>P(outcome=responded)P(housetype=terrace)</m:t>
                    </m:r>
                  </m:den>
                </m:f>
              </m:e>
            </m:mr>
            <m:mr>
              <m:e>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e>
            </m:mr>
            <m:mr>
              <m:e>
                <m:r>
                  <m:rPr>
                    <m:sty m:val="bi"/>
                  </m:rPr>
                  <w:rPr>
                    <w:rFonts w:ascii="Cambria Math" w:hAnsi="Cambria Math"/>
                    <w:sz w:val="20"/>
                  </w:rPr>
                  <m:t>=0.020</m:t>
                </m:r>
              </m:e>
            </m:mr>
          </m:m>
        </m:oMath>
      </m:oMathPara>
    </w:p>
    <w:p w:rsidR="002D2F94" w:rsidRPr="00D24B3A" w:rsidRDefault="00D24B3A">
      <w:pPr>
        <w:rPr>
          <w:sz w:val="20"/>
        </w:rPr>
      </w:pPr>
      <m:oMathPara>
        <m:oMath>
          <m:r>
            <w:rPr>
              <w:rFonts w:ascii="Cambria Math" w:hAnsi="Cambria Math"/>
              <w:sz w:val="20"/>
            </w:rPr>
            <m:t>I(outcome,income∣district=suburban)=</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income=high)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income=high)</m:t>
                    </m:r>
                  </m:num>
                  <m:den>
                    <m:r>
                      <w:rPr>
                        <w:rFonts w:ascii="Cambria Math" w:hAnsi="Cambria Math"/>
                        <w:sz w:val="20"/>
                      </w:rPr>
                      <m:t>P(outcome=nothing)P(income=high)</m:t>
                    </m:r>
                  </m:den>
                </m:f>
              </m:e>
            </m:mr>
            <m:mr>
              <m:e>
                <m:r>
                  <w:rPr>
                    <w:rFonts w:ascii="Cambria Math" w:hAnsi="Cambria Math"/>
                    <w:sz w:val="20"/>
                  </w:rPr>
                  <m:t>+P(outcome=nothing,income=low)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income=low)</m:t>
                    </m:r>
                  </m:num>
                  <m:den>
                    <m:r>
                      <w:rPr>
                        <w:rFonts w:ascii="Cambria Math" w:hAnsi="Cambria Math"/>
                        <w:sz w:val="20"/>
                      </w:rPr>
                      <m:t>P(outcome=nothing)P(income=low)</m:t>
                    </m:r>
                  </m:den>
                </m:f>
              </m:e>
            </m:mr>
            <m:mr>
              <m:e>
                <m:r>
                  <w:rPr>
                    <w:rFonts w:ascii="Cambria Math" w:hAnsi="Cambria Math"/>
                    <w:sz w:val="20"/>
                  </w:rPr>
                  <m:t>+P(outcome=responded,income=high)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income=high)</m:t>
                    </m:r>
                  </m:num>
                  <m:den>
                    <m:r>
                      <w:rPr>
                        <w:rFonts w:ascii="Cambria Math" w:hAnsi="Cambria Math"/>
                        <w:sz w:val="20"/>
                      </w:rPr>
                      <m:t>P(outcome=responded)P(income=high)</m:t>
                    </m:r>
                  </m:den>
                </m:f>
              </m:e>
            </m:mr>
            <m:mr>
              <m:e>
                <m:r>
                  <w:rPr>
                    <w:rFonts w:ascii="Cambria Math" w:hAnsi="Cambria Math"/>
                    <w:sz w:val="20"/>
                  </w:rPr>
                  <m:t>+P(outcome=responded,income=low)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income=low)</m:t>
                    </m:r>
                  </m:num>
                  <m:den>
                    <m:r>
                      <w:rPr>
                        <w:rFonts w:ascii="Cambria Math" w:hAnsi="Cambria Math"/>
                        <w:sz w:val="20"/>
                      </w:rPr>
                      <m:t>P(outcome=responded)P(income=low)</m:t>
                    </m:r>
                  </m:den>
                </m:f>
              </m:e>
            </m:mr>
            <m:mr>
              <m:e>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1</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1</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e>
            </m:mr>
            <m:mr>
              <m:e>
                <m:r>
                  <m:rPr>
                    <m:sty m:val="bi"/>
                  </m:rPr>
                  <w:rPr>
                    <w:rFonts w:ascii="Cambria Math" w:hAnsi="Cambria Math"/>
                    <w:sz w:val="20"/>
                  </w:rPr>
                  <m:t>=0.020</m:t>
                </m:r>
              </m:e>
            </m:mr>
          </m:m>
        </m:oMath>
      </m:oMathPara>
    </w:p>
    <w:p w:rsidR="002D2F94" w:rsidRPr="00D24B3A" w:rsidRDefault="00D24B3A">
      <w:pPr>
        <w:rPr>
          <w:sz w:val="20"/>
        </w:rPr>
      </w:pPr>
      <m:oMathPara>
        <m:oMath>
          <m:r>
            <w:rPr>
              <w:rFonts w:ascii="Cambria Math" w:hAnsi="Cambria Math"/>
              <w:sz w:val="20"/>
            </w:rPr>
            <m:t>I(outcome,previouscustomer∣district=suburban)=</m:t>
          </m:r>
          <m:r>
            <w:rPr>
              <w:sz w:val="20"/>
            </w:rPr>
            <w:br/>
          </m:r>
        </m:oMath>
      </m:oMathPara>
    </w:p>
    <w:p w:rsidR="002D2F94" w:rsidRPr="00D24B3A" w:rsidRDefault="00D24B3A">
      <w:pPr>
        <w:rPr>
          <w:sz w:val="20"/>
        </w:rPr>
      </w:pPr>
      <m:oMathPara>
        <m:oMathParaPr>
          <m:jc m:val="center"/>
        </m:oMathParaPr>
        <m:oMath>
          <m:m>
            <m:mPr>
              <m:plcHide m:val="1"/>
              <m:mcs>
                <m:mc>
                  <m:mcPr>
                    <m:count m:val="1"/>
                    <m:mcJc m:val="center"/>
                  </m:mcPr>
                </m:mc>
              </m:mcs>
              <m:ctrlPr>
                <w:rPr>
                  <w:rFonts w:ascii="Cambria Math" w:hAnsi="Cambria Math"/>
                  <w:sz w:val="20"/>
                </w:rPr>
              </m:ctrlPr>
            </m:mPr>
            <m:mr>
              <m:e>
                <m:r>
                  <w:rPr>
                    <w:rFonts w:ascii="Cambria Math" w:hAnsi="Cambria Math"/>
                    <w:sz w:val="20"/>
                  </w:rPr>
                  <m:t>P(outcome=nothing,previouscustomer=no)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previouscustomer=no)</m:t>
                    </m:r>
                  </m:num>
                  <m:den>
                    <m:r>
                      <w:rPr>
                        <w:rFonts w:ascii="Cambria Math" w:hAnsi="Cambria Math"/>
                        <w:sz w:val="20"/>
                      </w:rPr>
                      <m:t>P(outcome=nothing)P(previouscustomer=no)</m:t>
                    </m:r>
                  </m:den>
                </m:f>
              </m:e>
            </m:mr>
            <m:mr>
              <m:e>
                <m:r>
                  <w:rPr>
                    <w:rFonts w:ascii="Cambria Math" w:hAnsi="Cambria Math"/>
                    <w:sz w:val="20"/>
                  </w:rPr>
                  <m:t>+P(outcome=nothing,previouscustomer=yes)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nothing,previouscustomer=yes)</m:t>
                    </m:r>
                  </m:num>
                  <m:den>
                    <m:r>
                      <w:rPr>
                        <w:rFonts w:ascii="Cambria Math" w:hAnsi="Cambria Math"/>
                        <w:sz w:val="20"/>
                      </w:rPr>
                      <m:t>P(outcome=nothing)P(previouscustomer=yes)</m:t>
                    </m:r>
                  </m:den>
                </m:f>
              </m:e>
            </m:mr>
            <m:mr>
              <m:e>
                <m:r>
                  <w:rPr>
                    <w:rFonts w:ascii="Cambria Math" w:hAnsi="Cambria Math"/>
                    <w:sz w:val="20"/>
                  </w:rPr>
                  <m:t>+P(outcome=responded,previouscustomer=no)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previouscustomer=no)</m:t>
                    </m:r>
                  </m:num>
                  <m:den>
                    <m:r>
                      <w:rPr>
                        <w:rFonts w:ascii="Cambria Math" w:hAnsi="Cambria Math"/>
                        <w:sz w:val="20"/>
                      </w:rPr>
                      <m:t>P(outcome=responded)P(previouscustomer=no)</m:t>
                    </m:r>
                  </m:den>
                </m:f>
              </m:e>
            </m:mr>
            <m:mr>
              <m:e>
                <m:r>
                  <w:rPr>
                    <w:rFonts w:ascii="Cambria Math" w:hAnsi="Cambria Math"/>
                    <w:sz w:val="20"/>
                  </w:rPr>
                  <m:t>+P(outcome=responded,previouscustomer=yes)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r>
                      <w:rPr>
                        <w:rFonts w:ascii="Cambria Math" w:hAnsi="Cambria Math"/>
                        <w:sz w:val="20"/>
                      </w:rPr>
                      <m:t>P(outcome=responded,previouscustomer=yes)</m:t>
                    </m:r>
                  </m:num>
                  <m:den>
                    <m:r>
                      <w:rPr>
                        <w:rFonts w:ascii="Cambria Math" w:hAnsi="Cambria Math"/>
                        <w:sz w:val="20"/>
                      </w:rPr>
                      <m:t>P(outcome=responded)P(previouscustomer=yes)</m:t>
                    </m:r>
                  </m:den>
                </m:f>
              </m:e>
            </m:mr>
            <m:mr>
              <m:e>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2</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2</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2</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3</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3</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3</m:t>
                        </m:r>
                      </m:num>
                      <m:den>
                        <m:r>
                          <w:rPr>
                            <w:rFonts w:ascii="Cambria Math" w:hAnsi="Cambria Math"/>
                            <w:sz w:val="20"/>
                          </w:rPr>
                          <m:t>5</m:t>
                        </m:r>
                      </m:den>
                    </m:f>
                  </m:den>
                </m:f>
                <m:r>
                  <w:rPr>
                    <w:rFonts w:ascii="Cambria Math" w:hAnsi="Cambria Math"/>
                    <w:sz w:val="20"/>
                  </w:rPr>
                  <m:t>+</m:t>
                </m:r>
                <m:f>
                  <m:fPr>
                    <m:ctrlPr>
                      <w:rPr>
                        <w:rFonts w:ascii="Cambria Math" w:hAnsi="Cambria Math"/>
                        <w:sz w:val="20"/>
                      </w:rPr>
                    </m:ctrlPr>
                  </m:fPr>
                  <m:num>
                    <m:r>
                      <w:rPr>
                        <w:rFonts w:ascii="Cambria Math" w:hAnsi="Cambria Math"/>
                        <w:sz w:val="20"/>
                      </w:rPr>
                      <m:t>0</m:t>
                    </m:r>
                  </m:num>
                  <m:den>
                    <m:r>
                      <w:rPr>
                        <w:rFonts w:ascii="Cambria Math" w:hAnsi="Cambria Math"/>
                        <w:sz w:val="20"/>
                      </w:rPr>
                      <m:t>5</m:t>
                    </m:r>
                  </m:den>
                </m:f>
                <m:r>
                  <w:rPr>
                    <w:rFonts w:ascii="Cambria Math" w:hAnsi="Cambria Math"/>
                    <w:sz w:val="20"/>
                  </w:rPr>
                  <m:t>lo</m:t>
                </m:r>
                <m:sSub>
                  <m:sSubPr>
                    <m:ctrlPr>
                      <w:rPr>
                        <w:rFonts w:ascii="Cambria Math" w:hAnsi="Cambria Math"/>
                        <w:sz w:val="20"/>
                      </w:rPr>
                    </m:ctrlPr>
                  </m:sSubPr>
                  <m:e>
                    <m:r>
                      <w:rPr>
                        <w:rFonts w:ascii="Cambria Math" w:hAnsi="Cambria Math"/>
                        <w:sz w:val="20"/>
                      </w:rPr>
                      <m:t>g</m:t>
                    </m:r>
                  </m:e>
                  <m:sub>
                    <m:r>
                      <w:rPr>
                        <w:rFonts w:ascii="Cambria Math" w:hAnsi="Cambria Math"/>
                        <w:sz w:val="20"/>
                      </w:rPr>
                      <m:t>2</m:t>
                    </m:r>
                  </m:sub>
                </m:sSub>
                <m:f>
                  <m:fPr>
                    <m:ctrlPr>
                      <w:rPr>
                        <w:rFonts w:ascii="Cambria Math" w:hAnsi="Cambria Math"/>
                        <w:sz w:val="20"/>
                      </w:rPr>
                    </m:ctrlPr>
                  </m:fPr>
                  <m:num>
                    <m:f>
                      <m:fPr>
                        <m:ctrlPr>
                          <w:rPr>
                            <w:rFonts w:ascii="Cambria Math" w:hAnsi="Cambria Math"/>
                            <w:sz w:val="20"/>
                          </w:rPr>
                        </m:ctrlPr>
                      </m:fPr>
                      <m:num>
                        <m:r>
                          <w:rPr>
                            <w:rFonts w:ascii="Cambria Math" w:hAnsi="Cambria Math"/>
                            <w:sz w:val="20"/>
                          </w:rPr>
                          <m:t>0</m:t>
                        </m:r>
                      </m:num>
                      <m:den>
                        <m:r>
                          <w:rPr>
                            <w:rFonts w:ascii="Cambria Math" w:hAnsi="Cambria Math"/>
                            <w:sz w:val="20"/>
                          </w:rPr>
                          <m:t>5</m:t>
                        </m:r>
                      </m:den>
                    </m:f>
                  </m:num>
                  <m:den>
                    <m:f>
                      <m:fPr>
                        <m:ctrlPr>
                          <w:rPr>
                            <w:rFonts w:ascii="Cambria Math" w:hAnsi="Cambria Math"/>
                            <w:sz w:val="20"/>
                          </w:rPr>
                        </m:ctrlPr>
                      </m:fPr>
                      <m:num>
                        <m:r>
                          <w:rPr>
                            <w:rFonts w:ascii="Cambria Math" w:hAnsi="Cambria Math"/>
                            <w:sz w:val="20"/>
                          </w:rPr>
                          <m:t>3</m:t>
                        </m:r>
                      </m:num>
                      <m:den>
                        <m:r>
                          <w:rPr>
                            <w:rFonts w:ascii="Cambria Math" w:hAnsi="Cambria Math"/>
                            <w:sz w:val="20"/>
                          </w:rPr>
                          <m:t>5</m:t>
                        </m:r>
                      </m:den>
                    </m:f>
                    <m:f>
                      <m:fPr>
                        <m:ctrlPr>
                          <w:rPr>
                            <w:rFonts w:ascii="Cambria Math" w:hAnsi="Cambria Math"/>
                            <w:sz w:val="20"/>
                          </w:rPr>
                        </m:ctrlPr>
                      </m:fPr>
                      <m:num>
                        <m:r>
                          <w:rPr>
                            <w:rFonts w:ascii="Cambria Math" w:hAnsi="Cambria Math"/>
                            <w:sz w:val="20"/>
                          </w:rPr>
                          <m:t>2</m:t>
                        </m:r>
                      </m:num>
                      <m:den>
                        <m:r>
                          <w:rPr>
                            <w:rFonts w:ascii="Cambria Math" w:hAnsi="Cambria Math"/>
                            <w:sz w:val="20"/>
                          </w:rPr>
                          <m:t>5</m:t>
                        </m:r>
                      </m:den>
                    </m:f>
                  </m:den>
                </m:f>
              </m:e>
            </m:mr>
            <m:mr>
              <m:e>
                <m:r>
                  <m:rPr>
                    <m:sty m:val="bi"/>
                  </m:rPr>
                  <w:rPr>
                    <w:rFonts w:ascii="Cambria Math" w:hAnsi="Cambria Math"/>
                    <w:sz w:val="20"/>
                  </w:rPr>
                  <m:t>=0.971</m:t>
                </m:r>
              </m:e>
            </m:mr>
          </m:m>
        </m:oMath>
      </m:oMathPara>
    </w:p>
    <w:p w:rsidR="002D2F94" w:rsidRDefault="00D24B3A">
      <w:r>
        <w:t xml:space="preserve">The greatest information content is </w:t>
      </w:r>
      <m:oMath>
        <m:r>
          <w:rPr>
            <w:rFonts w:ascii="Cambria Math" w:hAnsi="Cambria Math"/>
          </w:rPr>
          <m:t>I(outcome,previous∣district=urban)=0.971</m:t>
        </m:r>
      </m:oMath>
      <w:r>
        <w:t xml:space="preserve">, so the urban internal node will split </w:t>
      </w:r>
      <w:r>
        <w:rPr>
          <w:rStyle w:val="VerbatimChar"/>
        </w:rPr>
        <w:t>outcome</w:t>
      </w:r>
      <w:r>
        <w:t xml:space="preserve"> on </w:t>
      </w:r>
      <w:r>
        <w:rPr>
          <w:rStyle w:val="VerbatimChar"/>
        </w:rPr>
        <w:t>previous customer</w:t>
      </w:r>
      <w:r>
        <w:t>. In fact, this split gives perfect separation, so this split will result in the final two leaf nodes.</w:t>
      </w:r>
    </w:p>
    <w:p w:rsidR="00593F80" w:rsidRDefault="00593F80">
      <w:pPr>
        <w:spacing w:before="0" w:after="200"/>
        <w:rPr>
          <w:rFonts w:asciiTheme="majorHAnsi" w:eastAsiaTheme="majorEastAsia" w:hAnsiTheme="majorHAnsi" w:cstheme="majorBidi"/>
          <w:b/>
          <w:bCs/>
          <w:color w:val="4F81BD" w:themeColor="accent1"/>
          <w:sz w:val="32"/>
          <w:szCs w:val="32"/>
        </w:rPr>
      </w:pPr>
      <w:bookmarkStart w:id="4" w:name="final-decision-tree"/>
      <w:r>
        <w:br w:type="page"/>
      </w:r>
    </w:p>
    <w:p w:rsidR="002D2F94" w:rsidRDefault="00D24B3A">
      <w:pPr>
        <w:pStyle w:val="Heading2"/>
      </w:pPr>
      <w:r>
        <w:lastRenderedPageBreak/>
        <w:t>Final Decision Tree</w:t>
      </w:r>
    </w:p>
    <w:p w:rsidR="00593F80" w:rsidRDefault="00692CDD" w:rsidP="00593F80">
      <w:bookmarkStart w:id="5" w:name="_GoBack"/>
      <w:bookmarkEnd w:id="5"/>
      <w:r>
        <w:rPr>
          <w:noProof/>
        </w:rPr>
        <w:pict>
          <v:shape id="_x0000_s1032" type="#_x0000_t202" style="position:absolute;margin-left:69.75pt;margin-top:42.25pt;width:69.3pt;height:34.4pt;z-index:251662336" filled="f" stroked="f">
            <v:textbox>
              <w:txbxContent>
                <w:p w:rsidR="00593F80" w:rsidRDefault="00593F80" w:rsidP="00593F80">
                  <w:proofErr w:type="spellStart"/>
                  <w:proofErr w:type="gramStart"/>
                  <w:r>
                    <w:t>suburbana</w:t>
                  </w:r>
                  <w:proofErr w:type="spellEnd"/>
                  <w:proofErr w:type="gramEnd"/>
                </w:p>
              </w:txbxContent>
            </v:textbox>
          </v:shape>
        </w:pict>
      </w:r>
      <w:r>
        <w:rPr>
          <w:noProof/>
        </w:rPr>
        <w:pict>
          <v:shape id="_x0000_s1034" type="#_x0000_t202" style="position:absolute;margin-left:255.85pt;margin-top:42.25pt;width:69.3pt;height:34.4pt;z-index:251664384" filled="f" stroked="f">
            <v:textbox>
              <w:txbxContent>
                <w:p w:rsidR="00593F80" w:rsidRDefault="00593F80" w:rsidP="00593F80">
                  <w:proofErr w:type="gramStart"/>
                  <w:r>
                    <w:t>urban</w:t>
                  </w:r>
                  <w:proofErr w:type="gramEnd"/>
                </w:p>
              </w:txbxContent>
            </v:textbox>
          </v:shape>
        </w:pict>
      </w:r>
      <w:r>
        <w:rPr>
          <w:noProof/>
        </w:rPr>
        <w:pict>
          <v:shape id="_x0000_s1033" type="#_x0000_t202" style="position:absolute;margin-left:186.55pt;margin-top:42.95pt;width:69.3pt;height:34.4pt;z-index:251663360" filled="f" stroked="f">
            <v:textbox>
              <w:txbxContent>
                <w:p w:rsidR="00593F80" w:rsidRDefault="00593F80" w:rsidP="00593F80">
                  <w:proofErr w:type="gramStart"/>
                  <w:r>
                    <w:t>rural</w:t>
                  </w:r>
                  <w:proofErr w:type="gramEnd"/>
                </w:p>
              </w:txbxContent>
            </v:textbox>
          </v:shape>
        </w:pict>
      </w:r>
      <w:r w:rsidR="00593F80">
        <w:rPr>
          <w:noProof/>
        </w:rPr>
        <w:drawing>
          <wp:inline distT="0" distB="0" distL="0" distR="0" wp14:anchorId="73A7209C" wp14:editId="6D9B05F8">
            <wp:extent cx="5486400" cy="3108960"/>
            <wp:effectExtent l="0" t="38100" r="0" b="3429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bookmarkEnd w:id="4"/>
    </w:p>
    <w:p w:rsidR="00692CDD" w:rsidRDefault="00692CDD" w:rsidP="00593F80">
      <w:r>
        <w:t xml:space="preserve">Note that </w:t>
      </w:r>
      <w:r>
        <w:rPr>
          <w:rStyle w:val="VerbatimChar"/>
        </w:rPr>
        <w:t>house type</w:t>
      </w:r>
      <w:r>
        <w:t xml:space="preserve"> </w:t>
      </w:r>
      <w:r>
        <w:t>is not used in the decision tree, since it is less discriminating than the other features at each node layer. From the final decision tree, it can be concluded that the company should send promotions to:</w:t>
      </w:r>
    </w:p>
    <w:p w:rsidR="00692CDD" w:rsidRDefault="00692CDD" w:rsidP="00692CDD">
      <w:pPr>
        <w:pStyle w:val="ListParagraph"/>
        <w:numPr>
          <w:ilvl w:val="0"/>
          <w:numId w:val="5"/>
        </w:numPr>
      </w:pPr>
      <w:r>
        <w:t>low income, suburban residents</w:t>
      </w:r>
    </w:p>
    <w:p w:rsidR="00692CDD" w:rsidRDefault="00692CDD" w:rsidP="00692CDD">
      <w:pPr>
        <w:pStyle w:val="ListParagraph"/>
        <w:numPr>
          <w:ilvl w:val="0"/>
          <w:numId w:val="5"/>
        </w:numPr>
      </w:pPr>
      <w:r>
        <w:t>rural residents</w:t>
      </w:r>
    </w:p>
    <w:p w:rsidR="00692CDD" w:rsidRPr="00593F80" w:rsidRDefault="00692CDD" w:rsidP="00692CDD">
      <w:pPr>
        <w:pStyle w:val="ListParagraph"/>
        <w:numPr>
          <w:ilvl w:val="0"/>
          <w:numId w:val="5"/>
        </w:numPr>
      </w:pPr>
      <w:r>
        <w:t>urban residents who are not previous customers</w:t>
      </w:r>
    </w:p>
    <w:sectPr w:rsidR="00692CDD" w:rsidRPr="00593F80" w:rsidSect="00D24B3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D18EB7"/>
    <w:multiLevelType w:val="multilevel"/>
    <w:tmpl w:val="B66016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EC75471"/>
    <w:multiLevelType w:val="multilevel"/>
    <w:tmpl w:val="F814D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1540DF6"/>
    <w:multiLevelType w:val="hybridMultilevel"/>
    <w:tmpl w:val="7792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65E2B"/>
    <w:rsid w:val="002D2F94"/>
    <w:rsid w:val="004E29B3"/>
    <w:rsid w:val="00590D07"/>
    <w:rsid w:val="00593F80"/>
    <w:rsid w:val="00692CDD"/>
    <w:rsid w:val="00784D58"/>
    <w:rsid w:val="008C480D"/>
    <w:rsid w:val="008D6863"/>
    <w:rsid w:val="00B86B75"/>
    <w:rsid w:val="00BC48D5"/>
    <w:rsid w:val="00C36279"/>
    <w:rsid w:val="00D24B3A"/>
    <w:rsid w:val="00D34602"/>
    <w:rsid w:val="00D673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5:docId w15:val="{5D731B83-1636-462D-89EC-2590FDD08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692CDD"/>
    <w:rPr>
      <w:color w:val="808080"/>
    </w:rPr>
  </w:style>
  <w:style w:type="paragraph" w:styleId="ListParagraph">
    <w:name w:val="List Paragraph"/>
    <w:basedOn w:val="Normal"/>
    <w:rsid w:val="00692CDD"/>
    <w:pPr>
      <w:ind w:left="720"/>
      <w:contextualSpacing/>
    </w:pPr>
  </w:style>
  <w:style w:type="paragraph" w:styleId="BalloonText">
    <w:name w:val="Balloon Text"/>
    <w:basedOn w:val="Normal"/>
    <w:link w:val="BalloonTextChar"/>
    <w:semiHidden/>
    <w:unhideWhenUsed/>
    <w:rsid w:val="00D34602"/>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D346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diagramColors" Target="diagrams/colors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diagramLayout" Target="diagrams/layout4.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diagramData" Target="diagrams/data4.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microsoft.com/office/2007/relationships/diagramDrawing" Target="diagrams/drawing4.xml"/><Relationship Id="rId5" Type="http://schemas.openxmlformats.org/officeDocument/2006/relationships/diagramData" Target="diagrams/data1.xml"/><Relationship Id="rId15" Type="http://schemas.openxmlformats.org/officeDocument/2006/relationships/diagramData" Target="diagrams/data3.xml"/><Relationship Id="rId23" Type="http://schemas.openxmlformats.org/officeDocument/2006/relationships/diagramColors" Target="diagrams/colors4.xml"/><Relationship Id="rId10" Type="http://schemas.openxmlformats.org/officeDocument/2006/relationships/diagramData" Target="diagrams/data2.xml"/><Relationship Id="rId19" Type="http://schemas.microsoft.com/office/2007/relationships/diagramDrawing" Target="diagrams/drawing3.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diagramQuickStyle" Target="diagrams/quickStyle4.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6DEBE4-0FDE-4634-BC52-EF26F5282992}"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BADC1CFB-F7EF-4968-AD80-EE9B6C4093B5}">
      <dgm:prSet phldrT="[Text]"/>
      <dgm:spPr/>
      <dgm:t>
        <a:bodyPr/>
        <a:lstStyle/>
        <a:p>
          <a:r>
            <a:rPr lang="en-US"/>
            <a:t>district</a:t>
          </a:r>
          <a:br>
            <a:rPr lang="en-US"/>
          </a:br>
          <a:r>
            <a:rPr lang="en-US"/>
            <a:t>I = 0.247</a:t>
          </a:r>
        </a:p>
      </dgm:t>
    </dgm:pt>
    <dgm:pt modelId="{52352449-F551-4E6D-A798-2649DA1948CC}" type="parTrans" cxnId="{0157D6A3-98FE-4B3E-920D-2842C173124F}">
      <dgm:prSet/>
      <dgm:spPr/>
      <dgm:t>
        <a:bodyPr/>
        <a:lstStyle/>
        <a:p>
          <a:endParaRPr lang="en-US"/>
        </a:p>
      </dgm:t>
    </dgm:pt>
    <dgm:pt modelId="{02FE350F-79B9-476A-9042-2460DDEE9067}" type="sibTrans" cxnId="{0157D6A3-98FE-4B3E-920D-2842C173124F}">
      <dgm:prSet/>
      <dgm:spPr/>
      <dgm:t>
        <a:bodyPr/>
        <a:lstStyle/>
        <a:p>
          <a:endParaRPr lang="en-US"/>
        </a:p>
      </dgm:t>
    </dgm:pt>
    <dgm:pt modelId="{49D14533-595B-436E-B876-2AAE600C9F2E}">
      <dgm:prSet phldrT="[Text]"/>
      <dgm:spPr/>
      <dgm:t>
        <a:bodyPr/>
        <a:lstStyle/>
        <a:p>
          <a:r>
            <a:rPr lang="en-US"/>
            <a:t>suburban</a:t>
          </a:r>
        </a:p>
      </dgm:t>
    </dgm:pt>
    <dgm:pt modelId="{C4FB4654-94B0-47B5-A023-C7FF3829260F}" type="parTrans" cxnId="{9BF5FC37-FF77-489F-AE28-CC9D31B48FA1}">
      <dgm:prSet/>
      <dgm:spPr/>
      <dgm:t>
        <a:bodyPr/>
        <a:lstStyle/>
        <a:p>
          <a:endParaRPr lang="en-US"/>
        </a:p>
      </dgm:t>
    </dgm:pt>
    <dgm:pt modelId="{C3EF1758-CF13-4761-9F5A-15D54609F270}" type="sibTrans" cxnId="{9BF5FC37-FF77-489F-AE28-CC9D31B48FA1}">
      <dgm:prSet/>
      <dgm:spPr/>
      <dgm:t>
        <a:bodyPr/>
        <a:lstStyle/>
        <a:p>
          <a:endParaRPr lang="en-US"/>
        </a:p>
      </dgm:t>
    </dgm:pt>
    <dgm:pt modelId="{E4D971AC-F89C-44FF-BBD8-D48320862493}">
      <dgm:prSet phldrT="[Text]"/>
      <dgm:spPr/>
      <dgm:t>
        <a:bodyPr/>
        <a:lstStyle/>
        <a:p>
          <a:r>
            <a:rPr lang="en-US"/>
            <a:t>rural</a:t>
          </a:r>
        </a:p>
      </dgm:t>
    </dgm:pt>
    <dgm:pt modelId="{F78FCE18-FC97-415D-AB62-E4E0AD728A39}" type="parTrans" cxnId="{1E96A587-F984-45C5-909A-3660ED90042E}">
      <dgm:prSet/>
      <dgm:spPr/>
      <dgm:t>
        <a:bodyPr/>
        <a:lstStyle/>
        <a:p>
          <a:endParaRPr lang="en-US"/>
        </a:p>
      </dgm:t>
    </dgm:pt>
    <dgm:pt modelId="{B4870117-3ECD-4904-889B-8B365C7B6139}" type="sibTrans" cxnId="{1E96A587-F984-45C5-909A-3660ED90042E}">
      <dgm:prSet/>
      <dgm:spPr/>
      <dgm:t>
        <a:bodyPr/>
        <a:lstStyle/>
        <a:p>
          <a:endParaRPr lang="en-US"/>
        </a:p>
      </dgm:t>
    </dgm:pt>
    <dgm:pt modelId="{06DF8DF8-297E-4E73-8CEC-F0CE2C15FD2F}">
      <dgm:prSet phldrT="[Text]"/>
      <dgm:spPr/>
      <dgm:t>
        <a:bodyPr/>
        <a:lstStyle/>
        <a:p>
          <a:r>
            <a:rPr lang="en-US"/>
            <a:t>urban</a:t>
          </a:r>
        </a:p>
      </dgm:t>
    </dgm:pt>
    <dgm:pt modelId="{CF965484-000D-47B6-AD5C-EE057DF3658C}" type="parTrans" cxnId="{DAC53496-4443-4F3F-9E8D-B79A3AC8FBB9}">
      <dgm:prSet/>
      <dgm:spPr/>
      <dgm:t>
        <a:bodyPr/>
        <a:lstStyle/>
        <a:p>
          <a:endParaRPr lang="en-US"/>
        </a:p>
      </dgm:t>
    </dgm:pt>
    <dgm:pt modelId="{9546ACA1-A846-4F11-B171-D395DC3670BA}" type="sibTrans" cxnId="{DAC53496-4443-4F3F-9E8D-B79A3AC8FBB9}">
      <dgm:prSet/>
      <dgm:spPr/>
      <dgm:t>
        <a:bodyPr/>
        <a:lstStyle/>
        <a:p>
          <a:endParaRPr lang="en-US"/>
        </a:p>
      </dgm:t>
    </dgm:pt>
    <dgm:pt modelId="{4B5055E1-8F50-4108-91B2-16DEB42F61AF}" type="pres">
      <dgm:prSet presAssocID="{2B6DEBE4-0FDE-4634-BC52-EF26F5282992}" presName="Name0" presStyleCnt="0">
        <dgm:presLayoutVars>
          <dgm:orgChart val="1"/>
          <dgm:chPref val="1"/>
          <dgm:dir/>
          <dgm:animOne val="branch"/>
          <dgm:animLvl val="lvl"/>
          <dgm:resizeHandles/>
        </dgm:presLayoutVars>
      </dgm:prSet>
      <dgm:spPr/>
    </dgm:pt>
    <dgm:pt modelId="{3DFBD0FC-2CB4-4B9D-984C-6A5ADEB0289A}" type="pres">
      <dgm:prSet presAssocID="{BADC1CFB-F7EF-4968-AD80-EE9B6C4093B5}" presName="hierRoot1" presStyleCnt="0">
        <dgm:presLayoutVars>
          <dgm:hierBranch val="init"/>
        </dgm:presLayoutVars>
      </dgm:prSet>
      <dgm:spPr/>
    </dgm:pt>
    <dgm:pt modelId="{A617E268-ED8C-4448-A4CA-CCA2D5011C6B}" type="pres">
      <dgm:prSet presAssocID="{BADC1CFB-F7EF-4968-AD80-EE9B6C4093B5}" presName="rootComposite1" presStyleCnt="0"/>
      <dgm:spPr/>
    </dgm:pt>
    <dgm:pt modelId="{9B1DF4E8-AD63-400B-89B6-28F9CB3C3507}" type="pres">
      <dgm:prSet presAssocID="{BADC1CFB-F7EF-4968-AD80-EE9B6C4093B5}" presName="rootText1" presStyleLbl="alignAcc1" presStyleIdx="0" presStyleCnt="0">
        <dgm:presLayoutVars>
          <dgm:chPref val="3"/>
        </dgm:presLayoutVars>
      </dgm:prSet>
      <dgm:spPr/>
    </dgm:pt>
    <dgm:pt modelId="{373753C9-8E85-4C32-B97E-70866EBA97D2}" type="pres">
      <dgm:prSet presAssocID="{BADC1CFB-F7EF-4968-AD80-EE9B6C4093B5}" presName="topArc1" presStyleLbl="parChTrans1D1" presStyleIdx="0" presStyleCnt="8"/>
      <dgm:spPr/>
    </dgm:pt>
    <dgm:pt modelId="{00282B31-B9F3-4DF2-8529-2E39E3044E53}" type="pres">
      <dgm:prSet presAssocID="{BADC1CFB-F7EF-4968-AD80-EE9B6C4093B5}" presName="bottomArc1" presStyleLbl="parChTrans1D1" presStyleIdx="1" presStyleCnt="8"/>
      <dgm:spPr/>
    </dgm:pt>
    <dgm:pt modelId="{C72D62E6-5F3F-4771-9B00-5A0C1578DE4F}" type="pres">
      <dgm:prSet presAssocID="{BADC1CFB-F7EF-4968-AD80-EE9B6C4093B5}" presName="topConnNode1" presStyleLbl="node1" presStyleIdx="0" presStyleCnt="0"/>
      <dgm:spPr/>
    </dgm:pt>
    <dgm:pt modelId="{BF362570-416C-496A-9741-116E2BF34E4C}" type="pres">
      <dgm:prSet presAssocID="{BADC1CFB-F7EF-4968-AD80-EE9B6C4093B5}" presName="hierChild2" presStyleCnt="0"/>
      <dgm:spPr/>
    </dgm:pt>
    <dgm:pt modelId="{1E24A053-547E-4A7E-ADA8-7A85A82F8FF5}" type="pres">
      <dgm:prSet presAssocID="{C4FB4654-94B0-47B5-A023-C7FF3829260F}" presName="Name28" presStyleLbl="parChTrans1D2" presStyleIdx="0" presStyleCnt="3"/>
      <dgm:spPr/>
    </dgm:pt>
    <dgm:pt modelId="{B73777F1-8589-4249-AC2B-5073863C188C}" type="pres">
      <dgm:prSet presAssocID="{49D14533-595B-436E-B876-2AAE600C9F2E}" presName="hierRoot2" presStyleCnt="0">
        <dgm:presLayoutVars>
          <dgm:hierBranch val="init"/>
        </dgm:presLayoutVars>
      </dgm:prSet>
      <dgm:spPr/>
    </dgm:pt>
    <dgm:pt modelId="{1857E30B-3BB2-45FC-ADD0-AD917B0F4ACD}" type="pres">
      <dgm:prSet presAssocID="{49D14533-595B-436E-B876-2AAE600C9F2E}" presName="rootComposite2" presStyleCnt="0"/>
      <dgm:spPr/>
    </dgm:pt>
    <dgm:pt modelId="{97364430-39EC-4D27-8044-C0A90C32B9E6}" type="pres">
      <dgm:prSet presAssocID="{49D14533-595B-436E-B876-2AAE600C9F2E}" presName="rootText2" presStyleLbl="alignAcc1" presStyleIdx="0" presStyleCnt="0">
        <dgm:presLayoutVars>
          <dgm:chPref val="3"/>
        </dgm:presLayoutVars>
      </dgm:prSet>
      <dgm:spPr/>
      <dgm:t>
        <a:bodyPr/>
        <a:lstStyle/>
        <a:p>
          <a:endParaRPr lang="en-US"/>
        </a:p>
      </dgm:t>
    </dgm:pt>
    <dgm:pt modelId="{3EE60C3D-CA23-42F9-AA45-4CBDDBAFE8D8}" type="pres">
      <dgm:prSet presAssocID="{49D14533-595B-436E-B876-2AAE600C9F2E}" presName="topArc2" presStyleLbl="parChTrans1D1" presStyleIdx="2" presStyleCnt="8"/>
      <dgm:spPr/>
    </dgm:pt>
    <dgm:pt modelId="{82947B6E-EABE-4C01-80CC-90CF740957C4}" type="pres">
      <dgm:prSet presAssocID="{49D14533-595B-436E-B876-2AAE600C9F2E}" presName="bottomArc2" presStyleLbl="parChTrans1D1" presStyleIdx="3" presStyleCnt="8"/>
      <dgm:spPr/>
    </dgm:pt>
    <dgm:pt modelId="{BDFA9667-4061-464F-86C8-4D31E2EA1C43}" type="pres">
      <dgm:prSet presAssocID="{49D14533-595B-436E-B876-2AAE600C9F2E}" presName="topConnNode2" presStyleLbl="node2" presStyleIdx="0" presStyleCnt="0"/>
      <dgm:spPr/>
    </dgm:pt>
    <dgm:pt modelId="{EF6404F9-53F7-467C-A4B2-F6975893C2A8}" type="pres">
      <dgm:prSet presAssocID="{49D14533-595B-436E-B876-2AAE600C9F2E}" presName="hierChild4" presStyleCnt="0"/>
      <dgm:spPr/>
    </dgm:pt>
    <dgm:pt modelId="{68B5876E-83B7-4A7A-B926-63AEDA29AF9A}" type="pres">
      <dgm:prSet presAssocID="{49D14533-595B-436E-B876-2AAE600C9F2E}" presName="hierChild5" presStyleCnt="0"/>
      <dgm:spPr/>
    </dgm:pt>
    <dgm:pt modelId="{FEC266F6-F452-423C-969A-7FC25A589C90}" type="pres">
      <dgm:prSet presAssocID="{F78FCE18-FC97-415D-AB62-E4E0AD728A39}" presName="Name28" presStyleLbl="parChTrans1D2" presStyleIdx="1" presStyleCnt="3"/>
      <dgm:spPr/>
    </dgm:pt>
    <dgm:pt modelId="{11F14F08-86AA-4A24-9948-2C2BCFCB5E0E}" type="pres">
      <dgm:prSet presAssocID="{E4D971AC-F89C-44FF-BBD8-D48320862493}" presName="hierRoot2" presStyleCnt="0">
        <dgm:presLayoutVars>
          <dgm:hierBranch val="init"/>
        </dgm:presLayoutVars>
      </dgm:prSet>
      <dgm:spPr/>
    </dgm:pt>
    <dgm:pt modelId="{643BDAE6-D9B1-420E-92EA-6F10FA82F017}" type="pres">
      <dgm:prSet presAssocID="{E4D971AC-F89C-44FF-BBD8-D48320862493}" presName="rootComposite2" presStyleCnt="0"/>
      <dgm:spPr/>
    </dgm:pt>
    <dgm:pt modelId="{9A1384CF-4C5F-492E-AC2C-E2F4C0296B4E}" type="pres">
      <dgm:prSet presAssocID="{E4D971AC-F89C-44FF-BBD8-D48320862493}" presName="rootText2" presStyleLbl="alignAcc1" presStyleIdx="0" presStyleCnt="0">
        <dgm:presLayoutVars>
          <dgm:chPref val="3"/>
        </dgm:presLayoutVars>
      </dgm:prSet>
      <dgm:spPr/>
    </dgm:pt>
    <dgm:pt modelId="{F16DC199-6E5B-46D9-B6A5-A753A24F8161}" type="pres">
      <dgm:prSet presAssocID="{E4D971AC-F89C-44FF-BBD8-D48320862493}" presName="topArc2" presStyleLbl="parChTrans1D1" presStyleIdx="4" presStyleCnt="8"/>
      <dgm:spPr/>
    </dgm:pt>
    <dgm:pt modelId="{D7FF852B-97F4-4793-AD67-84ABC1B52B53}" type="pres">
      <dgm:prSet presAssocID="{E4D971AC-F89C-44FF-BBD8-D48320862493}" presName="bottomArc2" presStyleLbl="parChTrans1D1" presStyleIdx="5" presStyleCnt="8"/>
      <dgm:spPr/>
    </dgm:pt>
    <dgm:pt modelId="{09E775B9-6E38-4875-8267-FA3915C59EF5}" type="pres">
      <dgm:prSet presAssocID="{E4D971AC-F89C-44FF-BBD8-D48320862493}" presName="topConnNode2" presStyleLbl="node2" presStyleIdx="0" presStyleCnt="0"/>
      <dgm:spPr/>
    </dgm:pt>
    <dgm:pt modelId="{9D6979FB-84A9-4F82-8F56-AE9FF74C6B5C}" type="pres">
      <dgm:prSet presAssocID="{E4D971AC-F89C-44FF-BBD8-D48320862493}" presName="hierChild4" presStyleCnt="0"/>
      <dgm:spPr/>
    </dgm:pt>
    <dgm:pt modelId="{980FB05F-7B18-4E4C-B87D-27BB72673DE7}" type="pres">
      <dgm:prSet presAssocID="{E4D971AC-F89C-44FF-BBD8-D48320862493}" presName="hierChild5" presStyleCnt="0"/>
      <dgm:spPr/>
    </dgm:pt>
    <dgm:pt modelId="{B845591B-E32A-4D93-B9BF-8360D7F5E5F1}" type="pres">
      <dgm:prSet presAssocID="{CF965484-000D-47B6-AD5C-EE057DF3658C}" presName="Name28" presStyleLbl="parChTrans1D2" presStyleIdx="2" presStyleCnt="3"/>
      <dgm:spPr/>
    </dgm:pt>
    <dgm:pt modelId="{79C6FFFB-A5BE-46F0-928E-9AFAFE3CE996}" type="pres">
      <dgm:prSet presAssocID="{06DF8DF8-297E-4E73-8CEC-F0CE2C15FD2F}" presName="hierRoot2" presStyleCnt="0">
        <dgm:presLayoutVars>
          <dgm:hierBranch val="init"/>
        </dgm:presLayoutVars>
      </dgm:prSet>
      <dgm:spPr/>
    </dgm:pt>
    <dgm:pt modelId="{175F8ECF-60DE-4017-8E7E-6AFBD0852980}" type="pres">
      <dgm:prSet presAssocID="{06DF8DF8-297E-4E73-8CEC-F0CE2C15FD2F}" presName="rootComposite2" presStyleCnt="0"/>
      <dgm:spPr/>
    </dgm:pt>
    <dgm:pt modelId="{C5B0238A-4453-4FB1-96D4-6BFD3C8925CF}" type="pres">
      <dgm:prSet presAssocID="{06DF8DF8-297E-4E73-8CEC-F0CE2C15FD2F}" presName="rootText2" presStyleLbl="alignAcc1" presStyleIdx="0" presStyleCnt="0">
        <dgm:presLayoutVars>
          <dgm:chPref val="3"/>
        </dgm:presLayoutVars>
      </dgm:prSet>
      <dgm:spPr/>
    </dgm:pt>
    <dgm:pt modelId="{929658B2-F7B3-4868-B316-B7D85756E8C8}" type="pres">
      <dgm:prSet presAssocID="{06DF8DF8-297E-4E73-8CEC-F0CE2C15FD2F}" presName="topArc2" presStyleLbl="parChTrans1D1" presStyleIdx="6" presStyleCnt="8"/>
      <dgm:spPr/>
    </dgm:pt>
    <dgm:pt modelId="{FCFDCB9C-3317-4B2F-BBD5-9D05597F3BAD}" type="pres">
      <dgm:prSet presAssocID="{06DF8DF8-297E-4E73-8CEC-F0CE2C15FD2F}" presName="bottomArc2" presStyleLbl="parChTrans1D1" presStyleIdx="7" presStyleCnt="8"/>
      <dgm:spPr/>
    </dgm:pt>
    <dgm:pt modelId="{A2656F81-A66A-41CE-8612-88D1A5411B8F}" type="pres">
      <dgm:prSet presAssocID="{06DF8DF8-297E-4E73-8CEC-F0CE2C15FD2F}" presName="topConnNode2" presStyleLbl="node2" presStyleIdx="0" presStyleCnt="0"/>
      <dgm:spPr/>
    </dgm:pt>
    <dgm:pt modelId="{E2415498-07FE-424D-9A0F-3FE9688DFFAE}" type="pres">
      <dgm:prSet presAssocID="{06DF8DF8-297E-4E73-8CEC-F0CE2C15FD2F}" presName="hierChild4" presStyleCnt="0"/>
      <dgm:spPr/>
    </dgm:pt>
    <dgm:pt modelId="{E4986053-9193-4149-9C31-E28093B319F7}" type="pres">
      <dgm:prSet presAssocID="{06DF8DF8-297E-4E73-8CEC-F0CE2C15FD2F}" presName="hierChild5" presStyleCnt="0"/>
      <dgm:spPr/>
    </dgm:pt>
    <dgm:pt modelId="{6EB909B2-1E86-4245-B3E4-9BA4EA0AAD38}" type="pres">
      <dgm:prSet presAssocID="{BADC1CFB-F7EF-4968-AD80-EE9B6C4093B5}" presName="hierChild3" presStyleCnt="0"/>
      <dgm:spPr/>
    </dgm:pt>
  </dgm:ptLst>
  <dgm:cxnLst>
    <dgm:cxn modelId="{878014E4-BF68-43DB-84B5-C74ED094305B}" type="presOf" srcId="{49D14533-595B-436E-B876-2AAE600C9F2E}" destId="{BDFA9667-4061-464F-86C8-4D31E2EA1C43}" srcOrd="1" destOrd="0" presId="urn:microsoft.com/office/officeart/2008/layout/HalfCircleOrganizationChart"/>
    <dgm:cxn modelId="{DAC53496-4443-4F3F-9E8D-B79A3AC8FBB9}" srcId="{BADC1CFB-F7EF-4968-AD80-EE9B6C4093B5}" destId="{06DF8DF8-297E-4E73-8CEC-F0CE2C15FD2F}" srcOrd="2" destOrd="0" parTransId="{CF965484-000D-47B6-AD5C-EE057DF3658C}" sibTransId="{9546ACA1-A846-4F11-B171-D395DC3670BA}"/>
    <dgm:cxn modelId="{4716E25A-D509-4DAE-B0EE-0B15D88388F9}" type="presOf" srcId="{E4D971AC-F89C-44FF-BBD8-D48320862493}" destId="{09E775B9-6E38-4875-8267-FA3915C59EF5}" srcOrd="1" destOrd="0" presId="urn:microsoft.com/office/officeart/2008/layout/HalfCircleOrganizationChart"/>
    <dgm:cxn modelId="{1477A9B2-8818-45C6-B7FD-49DE9744339E}" type="presOf" srcId="{C4FB4654-94B0-47B5-A023-C7FF3829260F}" destId="{1E24A053-547E-4A7E-ADA8-7A85A82F8FF5}" srcOrd="0" destOrd="0" presId="urn:microsoft.com/office/officeart/2008/layout/HalfCircleOrganizationChart"/>
    <dgm:cxn modelId="{CECD75F5-846F-4FDB-9AD8-1D9FB1D6D6AB}" type="presOf" srcId="{E4D971AC-F89C-44FF-BBD8-D48320862493}" destId="{9A1384CF-4C5F-492E-AC2C-E2F4C0296B4E}" srcOrd="0" destOrd="0" presId="urn:microsoft.com/office/officeart/2008/layout/HalfCircleOrganizationChart"/>
    <dgm:cxn modelId="{3D9D5516-B890-4699-A78D-49CD9A663753}" type="presOf" srcId="{BADC1CFB-F7EF-4968-AD80-EE9B6C4093B5}" destId="{C72D62E6-5F3F-4771-9B00-5A0C1578DE4F}" srcOrd="1" destOrd="0" presId="urn:microsoft.com/office/officeart/2008/layout/HalfCircleOrganizationChart"/>
    <dgm:cxn modelId="{853F2718-6DA9-49D3-9848-35DC163EF12E}" type="presOf" srcId="{49D14533-595B-436E-B876-2AAE600C9F2E}" destId="{97364430-39EC-4D27-8044-C0A90C32B9E6}" srcOrd="0" destOrd="0" presId="urn:microsoft.com/office/officeart/2008/layout/HalfCircleOrganizationChart"/>
    <dgm:cxn modelId="{9BF5FC37-FF77-489F-AE28-CC9D31B48FA1}" srcId="{BADC1CFB-F7EF-4968-AD80-EE9B6C4093B5}" destId="{49D14533-595B-436E-B876-2AAE600C9F2E}" srcOrd="0" destOrd="0" parTransId="{C4FB4654-94B0-47B5-A023-C7FF3829260F}" sibTransId="{C3EF1758-CF13-4761-9F5A-15D54609F270}"/>
    <dgm:cxn modelId="{0157D6A3-98FE-4B3E-920D-2842C173124F}" srcId="{2B6DEBE4-0FDE-4634-BC52-EF26F5282992}" destId="{BADC1CFB-F7EF-4968-AD80-EE9B6C4093B5}" srcOrd="0" destOrd="0" parTransId="{52352449-F551-4E6D-A798-2649DA1948CC}" sibTransId="{02FE350F-79B9-476A-9042-2460DDEE9067}"/>
    <dgm:cxn modelId="{6B22B739-F775-4BC4-9821-BDD9A2E3ABCA}" type="presOf" srcId="{06DF8DF8-297E-4E73-8CEC-F0CE2C15FD2F}" destId="{C5B0238A-4453-4FB1-96D4-6BFD3C8925CF}" srcOrd="0" destOrd="0" presId="urn:microsoft.com/office/officeart/2008/layout/HalfCircleOrganizationChart"/>
    <dgm:cxn modelId="{2356D947-067B-4180-BC60-02E789FD3E5C}" type="presOf" srcId="{BADC1CFB-F7EF-4968-AD80-EE9B6C4093B5}" destId="{9B1DF4E8-AD63-400B-89B6-28F9CB3C3507}" srcOrd="0" destOrd="0" presId="urn:microsoft.com/office/officeart/2008/layout/HalfCircleOrganizationChart"/>
    <dgm:cxn modelId="{5374AE29-E6DE-4D28-BEE3-38ED788329A9}" type="presOf" srcId="{CF965484-000D-47B6-AD5C-EE057DF3658C}" destId="{B845591B-E32A-4D93-B9BF-8360D7F5E5F1}" srcOrd="0" destOrd="0" presId="urn:microsoft.com/office/officeart/2008/layout/HalfCircleOrganizationChart"/>
    <dgm:cxn modelId="{BAC210C9-DD6F-4035-BAAA-E938A7BF79DE}" type="presOf" srcId="{F78FCE18-FC97-415D-AB62-E4E0AD728A39}" destId="{FEC266F6-F452-423C-969A-7FC25A589C90}" srcOrd="0" destOrd="0" presId="urn:microsoft.com/office/officeart/2008/layout/HalfCircleOrganizationChart"/>
    <dgm:cxn modelId="{1E96A587-F984-45C5-909A-3660ED90042E}" srcId="{BADC1CFB-F7EF-4968-AD80-EE9B6C4093B5}" destId="{E4D971AC-F89C-44FF-BBD8-D48320862493}" srcOrd="1" destOrd="0" parTransId="{F78FCE18-FC97-415D-AB62-E4E0AD728A39}" sibTransId="{B4870117-3ECD-4904-889B-8B365C7B6139}"/>
    <dgm:cxn modelId="{437E1EC3-CD87-406B-90ED-3A51C840248F}" type="presOf" srcId="{2B6DEBE4-0FDE-4634-BC52-EF26F5282992}" destId="{4B5055E1-8F50-4108-91B2-16DEB42F61AF}" srcOrd="0" destOrd="0" presId="urn:microsoft.com/office/officeart/2008/layout/HalfCircleOrganizationChart"/>
    <dgm:cxn modelId="{7527897F-C64A-4E88-9C1B-21F6469A9449}" type="presOf" srcId="{06DF8DF8-297E-4E73-8CEC-F0CE2C15FD2F}" destId="{A2656F81-A66A-41CE-8612-88D1A5411B8F}" srcOrd="1" destOrd="0" presId="urn:microsoft.com/office/officeart/2008/layout/HalfCircleOrganizationChart"/>
    <dgm:cxn modelId="{44E9514F-CF79-4C6F-A1BE-B8A3370CCA50}" type="presParOf" srcId="{4B5055E1-8F50-4108-91B2-16DEB42F61AF}" destId="{3DFBD0FC-2CB4-4B9D-984C-6A5ADEB0289A}" srcOrd="0" destOrd="0" presId="urn:microsoft.com/office/officeart/2008/layout/HalfCircleOrganizationChart"/>
    <dgm:cxn modelId="{968883D7-1DA1-4894-AAD2-61035B8D673C}" type="presParOf" srcId="{3DFBD0FC-2CB4-4B9D-984C-6A5ADEB0289A}" destId="{A617E268-ED8C-4448-A4CA-CCA2D5011C6B}" srcOrd="0" destOrd="0" presId="urn:microsoft.com/office/officeart/2008/layout/HalfCircleOrganizationChart"/>
    <dgm:cxn modelId="{415B9444-8759-496F-8992-8FFACA18A9FF}" type="presParOf" srcId="{A617E268-ED8C-4448-A4CA-CCA2D5011C6B}" destId="{9B1DF4E8-AD63-400B-89B6-28F9CB3C3507}" srcOrd="0" destOrd="0" presId="urn:microsoft.com/office/officeart/2008/layout/HalfCircleOrganizationChart"/>
    <dgm:cxn modelId="{8F8D7826-5BFF-4C65-94CB-764C32ECA4FD}" type="presParOf" srcId="{A617E268-ED8C-4448-A4CA-CCA2D5011C6B}" destId="{373753C9-8E85-4C32-B97E-70866EBA97D2}" srcOrd="1" destOrd="0" presId="urn:microsoft.com/office/officeart/2008/layout/HalfCircleOrganizationChart"/>
    <dgm:cxn modelId="{8EFAA801-A7C6-49B6-8CE2-C132F9D34F5C}" type="presParOf" srcId="{A617E268-ED8C-4448-A4CA-CCA2D5011C6B}" destId="{00282B31-B9F3-4DF2-8529-2E39E3044E53}" srcOrd="2" destOrd="0" presId="urn:microsoft.com/office/officeart/2008/layout/HalfCircleOrganizationChart"/>
    <dgm:cxn modelId="{E8A92EFE-283A-43BC-AB5D-7EAAA7D438E0}" type="presParOf" srcId="{A617E268-ED8C-4448-A4CA-CCA2D5011C6B}" destId="{C72D62E6-5F3F-4771-9B00-5A0C1578DE4F}" srcOrd="3" destOrd="0" presId="urn:microsoft.com/office/officeart/2008/layout/HalfCircleOrganizationChart"/>
    <dgm:cxn modelId="{03CF79E9-85B4-4942-A3AA-E70EC01A903C}" type="presParOf" srcId="{3DFBD0FC-2CB4-4B9D-984C-6A5ADEB0289A}" destId="{BF362570-416C-496A-9741-116E2BF34E4C}" srcOrd="1" destOrd="0" presId="urn:microsoft.com/office/officeart/2008/layout/HalfCircleOrganizationChart"/>
    <dgm:cxn modelId="{E5339A4B-197A-47D7-8E89-E17BE4949C57}" type="presParOf" srcId="{BF362570-416C-496A-9741-116E2BF34E4C}" destId="{1E24A053-547E-4A7E-ADA8-7A85A82F8FF5}" srcOrd="0" destOrd="0" presId="urn:microsoft.com/office/officeart/2008/layout/HalfCircleOrganizationChart"/>
    <dgm:cxn modelId="{1F45CBF6-93F0-43E7-9BBB-2537B202AC56}" type="presParOf" srcId="{BF362570-416C-496A-9741-116E2BF34E4C}" destId="{B73777F1-8589-4249-AC2B-5073863C188C}" srcOrd="1" destOrd="0" presId="urn:microsoft.com/office/officeart/2008/layout/HalfCircleOrganizationChart"/>
    <dgm:cxn modelId="{6F024EFF-5A37-407F-AC8F-CB6F53BC705E}" type="presParOf" srcId="{B73777F1-8589-4249-AC2B-5073863C188C}" destId="{1857E30B-3BB2-45FC-ADD0-AD917B0F4ACD}" srcOrd="0" destOrd="0" presId="urn:microsoft.com/office/officeart/2008/layout/HalfCircleOrganizationChart"/>
    <dgm:cxn modelId="{70919A49-F043-404F-B2FF-3D966EA0C088}" type="presParOf" srcId="{1857E30B-3BB2-45FC-ADD0-AD917B0F4ACD}" destId="{97364430-39EC-4D27-8044-C0A90C32B9E6}" srcOrd="0" destOrd="0" presId="urn:microsoft.com/office/officeart/2008/layout/HalfCircleOrganizationChart"/>
    <dgm:cxn modelId="{59B85C3E-F266-4D5D-A305-4E5922797ED4}" type="presParOf" srcId="{1857E30B-3BB2-45FC-ADD0-AD917B0F4ACD}" destId="{3EE60C3D-CA23-42F9-AA45-4CBDDBAFE8D8}" srcOrd="1" destOrd="0" presId="urn:microsoft.com/office/officeart/2008/layout/HalfCircleOrganizationChart"/>
    <dgm:cxn modelId="{BD12C972-7965-437C-9767-E8CC2352BD8E}" type="presParOf" srcId="{1857E30B-3BB2-45FC-ADD0-AD917B0F4ACD}" destId="{82947B6E-EABE-4C01-80CC-90CF740957C4}" srcOrd="2" destOrd="0" presId="urn:microsoft.com/office/officeart/2008/layout/HalfCircleOrganizationChart"/>
    <dgm:cxn modelId="{FDDF1FE5-231D-42B1-97CD-DBE05308940D}" type="presParOf" srcId="{1857E30B-3BB2-45FC-ADD0-AD917B0F4ACD}" destId="{BDFA9667-4061-464F-86C8-4D31E2EA1C43}" srcOrd="3" destOrd="0" presId="urn:microsoft.com/office/officeart/2008/layout/HalfCircleOrganizationChart"/>
    <dgm:cxn modelId="{588E033A-180E-49AF-9E90-5AD334A8D57A}" type="presParOf" srcId="{B73777F1-8589-4249-AC2B-5073863C188C}" destId="{EF6404F9-53F7-467C-A4B2-F6975893C2A8}" srcOrd="1" destOrd="0" presId="urn:microsoft.com/office/officeart/2008/layout/HalfCircleOrganizationChart"/>
    <dgm:cxn modelId="{15EE7328-4C36-47F0-9488-712192BF7CF3}" type="presParOf" srcId="{B73777F1-8589-4249-AC2B-5073863C188C}" destId="{68B5876E-83B7-4A7A-B926-63AEDA29AF9A}" srcOrd="2" destOrd="0" presId="urn:microsoft.com/office/officeart/2008/layout/HalfCircleOrganizationChart"/>
    <dgm:cxn modelId="{D9616A3E-6E7E-4719-9FB4-574DC8B77408}" type="presParOf" srcId="{BF362570-416C-496A-9741-116E2BF34E4C}" destId="{FEC266F6-F452-423C-969A-7FC25A589C90}" srcOrd="2" destOrd="0" presId="urn:microsoft.com/office/officeart/2008/layout/HalfCircleOrganizationChart"/>
    <dgm:cxn modelId="{EB09DEB1-5206-49A9-A66C-2C8A697F37F7}" type="presParOf" srcId="{BF362570-416C-496A-9741-116E2BF34E4C}" destId="{11F14F08-86AA-4A24-9948-2C2BCFCB5E0E}" srcOrd="3" destOrd="0" presId="urn:microsoft.com/office/officeart/2008/layout/HalfCircleOrganizationChart"/>
    <dgm:cxn modelId="{A0059406-FF8A-4EE8-ABE7-F850EDB03C4A}" type="presParOf" srcId="{11F14F08-86AA-4A24-9948-2C2BCFCB5E0E}" destId="{643BDAE6-D9B1-420E-92EA-6F10FA82F017}" srcOrd="0" destOrd="0" presId="urn:microsoft.com/office/officeart/2008/layout/HalfCircleOrganizationChart"/>
    <dgm:cxn modelId="{0B99B289-014C-4275-8CE8-7171582D6A67}" type="presParOf" srcId="{643BDAE6-D9B1-420E-92EA-6F10FA82F017}" destId="{9A1384CF-4C5F-492E-AC2C-E2F4C0296B4E}" srcOrd="0" destOrd="0" presId="urn:microsoft.com/office/officeart/2008/layout/HalfCircleOrganizationChart"/>
    <dgm:cxn modelId="{FE8FB036-F923-4B86-9890-012D29E5C312}" type="presParOf" srcId="{643BDAE6-D9B1-420E-92EA-6F10FA82F017}" destId="{F16DC199-6E5B-46D9-B6A5-A753A24F8161}" srcOrd="1" destOrd="0" presId="urn:microsoft.com/office/officeart/2008/layout/HalfCircleOrganizationChart"/>
    <dgm:cxn modelId="{E86268DF-1ADD-4722-8406-CDADF494289A}" type="presParOf" srcId="{643BDAE6-D9B1-420E-92EA-6F10FA82F017}" destId="{D7FF852B-97F4-4793-AD67-84ABC1B52B53}" srcOrd="2" destOrd="0" presId="urn:microsoft.com/office/officeart/2008/layout/HalfCircleOrganizationChart"/>
    <dgm:cxn modelId="{25C16DD8-C536-48B1-99E0-DC9057A90938}" type="presParOf" srcId="{643BDAE6-D9B1-420E-92EA-6F10FA82F017}" destId="{09E775B9-6E38-4875-8267-FA3915C59EF5}" srcOrd="3" destOrd="0" presId="urn:microsoft.com/office/officeart/2008/layout/HalfCircleOrganizationChart"/>
    <dgm:cxn modelId="{0A797F4F-3F44-45C2-8196-44AF50D457E1}" type="presParOf" srcId="{11F14F08-86AA-4A24-9948-2C2BCFCB5E0E}" destId="{9D6979FB-84A9-4F82-8F56-AE9FF74C6B5C}" srcOrd="1" destOrd="0" presId="urn:microsoft.com/office/officeart/2008/layout/HalfCircleOrganizationChart"/>
    <dgm:cxn modelId="{B121C4E8-CE7F-4727-B1DF-F5AD7A14F38F}" type="presParOf" srcId="{11F14F08-86AA-4A24-9948-2C2BCFCB5E0E}" destId="{980FB05F-7B18-4E4C-B87D-27BB72673DE7}" srcOrd="2" destOrd="0" presId="urn:microsoft.com/office/officeart/2008/layout/HalfCircleOrganizationChart"/>
    <dgm:cxn modelId="{91038078-30F1-433E-AA43-A0EAE9C45D0A}" type="presParOf" srcId="{BF362570-416C-496A-9741-116E2BF34E4C}" destId="{B845591B-E32A-4D93-B9BF-8360D7F5E5F1}" srcOrd="4" destOrd="0" presId="urn:microsoft.com/office/officeart/2008/layout/HalfCircleOrganizationChart"/>
    <dgm:cxn modelId="{F0AA61E7-EB6F-4E05-90FD-06E7E58967EE}" type="presParOf" srcId="{BF362570-416C-496A-9741-116E2BF34E4C}" destId="{79C6FFFB-A5BE-46F0-928E-9AFAFE3CE996}" srcOrd="5" destOrd="0" presId="urn:microsoft.com/office/officeart/2008/layout/HalfCircleOrganizationChart"/>
    <dgm:cxn modelId="{55531581-05AA-4A86-A876-DA459DFA04AC}" type="presParOf" srcId="{79C6FFFB-A5BE-46F0-928E-9AFAFE3CE996}" destId="{175F8ECF-60DE-4017-8E7E-6AFBD0852980}" srcOrd="0" destOrd="0" presId="urn:microsoft.com/office/officeart/2008/layout/HalfCircleOrganizationChart"/>
    <dgm:cxn modelId="{1B66B79E-F631-483E-9AFA-180E3B0DFCAB}" type="presParOf" srcId="{175F8ECF-60DE-4017-8E7E-6AFBD0852980}" destId="{C5B0238A-4453-4FB1-96D4-6BFD3C8925CF}" srcOrd="0" destOrd="0" presId="urn:microsoft.com/office/officeart/2008/layout/HalfCircleOrganizationChart"/>
    <dgm:cxn modelId="{4CD36F31-0107-464B-92ED-02CCECCC1470}" type="presParOf" srcId="{175F8ECF-60DE-4017-8E7E-6AFBD0852980}" destId="{929658B2-F7B3-4868-B316-B7D85756E8C8}" srcOrd="1" destOrd="0" presId="urn:microsoft.com/office/officeart/2008/layout/HalfCircleOrganizationChart"/>
    <dgm:cxn modelId="{23A2403B-E10F-4E4F-82C5-63B58794F6E1}" type="presParOf" srcId="{175F8ECF-60DE-4017-8E7E-6AFBD0852980}" destId="{FCFDCB9C-3317-4B2F-BBD5-9D05597F3BAD}" srcOrd="2" destOrd="0" presId="urn:microsoft.com/office/officeart/2008/layout/HalfCircleOrganizationChart"/>
    <dgm:cxn modelId="{6BAD44AA-DBE8-4279-B303-AFCA184D223A}" type="presParOf" srcId="{175F8ECF-60DE-4017-8E7E-6AFBD0852980}" destId="{A2656F81-A66A-41CE-8612-88D1A5411B8F}" srcOrd="3" destOrd="0" presId="urn:microsoft.com/office/officeart/2008/layout/HalfCircleOrganizationChart"/>
    <dgm:cxn modelId="{B3DD3060-D7A7-4E9C-AA29-93F31163062C}" type="presParOf" srcId="{79C6FFFB-A5BE-46F0-928E-9AFAFE3CE996}" destId="{E2415498-07FE-424D-9A0F-3FE9688DFFAE}" srcOrd="1" destOrd="0" presId="urn:microsoft.com/office/officeart/2008/layout/HalfCircleOrganizationChart"/>
    <dgm:cxn modelId="{6323E690-CBB4-4FDD-B2C8-BB9EA8D842D2}" type="presParOf" srcId="{79C6FFFB-A5BE-46F0-928E-9AFAFE3CE996}" destId="{E4986053-9193-4149-9C31-E28093B319F7}" srcOrd="2" destOrd="0" presId="urn:microsoft.com/office/officeart/2008/layout/HalfCircleOrganizationChart"/>
    <dgm:cxn modelId="{86F0D0EC-B56F-4E56-805F-1D6F42D821DB}" type="presParOf" srcId="{3DFBD0FC-2CB4-4B9D-984C-6A5ADEB0289A}" destId="{6EB909B2-1E86-4245-B3E4-9BA4EA0AAD38}" srcOrd="2" destOrd="0" presId="urn:microsoft.com/office/officeart/2008/layout/HalfCircleOrganizationChart"/>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6DEBE4-0FDE-4634-BC52-EF26F5282992}"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BADC1CFB-F7EF-4968-AD80-EE9B6C4093B5}">
      <dgm:prSet phldrT="[Text]"/>
      <dgm:spPr/>
      <dgm:t>
        <a:bodyPr/>
        <a:lstStyle/>
        <a:p>
          <a:r>
            <a:rPr lang="en-US"/>
            <a:t>district</a:t>
          </a:r>
          <a:br>
            <a:rPr lang="en-US"/>
          </a:br>
          <a:r>
            <a:rPr lang="en-US"/>
            <a:t>I = 0.247</a:t>
          </a:r>
        </a:p>
      </dgm:t>
    </dgm:pt>
    <dgm:pt modelId="{52352449-F551-4E6D-A798-2649DA1948CC}" type="parTrans" cxnId="{0157D6A3-98FE-4B3E-920D-2842C173124F}">
      <dgm:prSet/>
      <dgm:spPr/>
      <dgm:t>
        <a:bodyPr/>
        <a:lstStyle/>
        <a:p>
          <a:endParaRPr lang="en-US"/>
        </a:p>
      </dgm:t>
    </dgm:pt>
    <dgm:pt modelId="{02FE350F-79B9-476A-9042-2460DDEE9067}" type="sibTrans" cxnId="{0157D6A3-98FE-4B3E-920D-2842C173124F}">
      <dgm:prSet/>
      <dgm:spPr/>
      <dgm:t>
        <a:bodyPr/>
        <a:lstStyle/>
        <a:p>
          <a:endParaRPr lang="en-US"/>
        </a:p>
      </dgm:t>
    </dgm:pt>
    <dgm:pt modelId="{49D14533-595B-436E-B876-2AAE600C9F2E}">
      <dgm:prSet phldrT="[Text]"/>
      <dgm:spPr/>
      <dgm:t>
        <a:bodyPr/>
        <a:lstStyle/>
        <a:p>
          <a:r>
            <a:rPr lang="en-US"/>
            <a:t>income</a:t>
          </a:r>
          <a:br>
            <a:rPr lang="en-US"/>
          </a:br>
          <a:r>
            <a:rPr lang="en-US"/>
            <a:t>I = 0.971</a:t>
          </a:r>
        </a:p>
      </dgm:t>
    </dgm:pt>
    <dgm:pt modelId="{C4FB4654-94B0-47B5-A023-C7FF3829260F}" type="parTrans" cxnId="{9BF5FC37-FF77-489F-AE28-CC9D31B48FA1}">
      <dgm:prSet/>
      <dgm:spPr/>
      <dgm:t>
        <a:bodyPr/>
        <a:lstStyle/>
        <a:p>
          <a:endParaRPr lang="en-US"/>
        </a:p>
      </dgm:t>
    </dgm:pt>
    <dgm:pt modelId="{C3EF1758-CF13-4761-9F5A-15D54609F270}" type="sibTrans" cxnId="{9BF5FC37-FF77-489F-AE28-CC9D31B48FA1}">
      <dgm:prSet/>
      <dgm:spPr/>
      <dgm:t>
        <a:bodyPr/>
        <a:lstStyle/>
        <a:p>
          <a:endParaRPr lang="en-US"/>
        </a:p>
      </dgm:t>
    </dgm:pt>
    <dgm:pt modelId="{E4D971AC-F89C-44FF-BBD8-D48320862493}">
      <dgm:prSet phldrT="[Text]"/>
      <dgm:spPr/>
      <dgm:t>
        <a:bodyPr/>
        <a:lstStyle/>
        <a:p>
          <a:r>
            <a:rPr lang="en-US"/>
            <a:t>rural</a:t>
          </a:r>
        </a:p>
      </dgm:t>
    </dgm:pt>
    <dgm:pt modelId="{F78FCE18-FC97-415D-AB62-E4E0AD728A39}" type="parTrans" cxnId="{1E96A587-F984-45C5-909A-3660ED90042E}">
      <dgm:prSet/>
      <dgm:spPr/>
      <dgm:t>
        <a:bodyPr/>
        <a:lstStyle/>
        <a:p>
          <a:endParaRPr lang="en-US"/>
        </a:p>
      </dgm:t>
    </dgm:pt>
    <dgm:pt modelId="{B4870117-3ECD-4904-889B-8B365C7B6139}" type="sibTrans" cxnId="{1E96A587-F984-45C5-909A-3660ED90042E}">
      <dgm:prSet/>
      <dgm:spPr/>
      <dgm:t>
        <a:bodyPr/>
        <a:lstStyle/>
        <a:p>
          <a:endParaRPr lang="en-US"/>
        </a:p>
      </dgm:t>
    </dgm:pt>
    <dgm:pt modelId="{06DF8DF8-297E-4E73-8CEC-F0CE2C15FD2F}">
      <dgm:prSet phldrT="[Text]"/>
      <dgm:spPr/>
      <dgm:t>
        <a:bodyPr/>
        <a:lstStyle/>
        <a:p>
          <a:r>
            <a:rPr lang="en-US"/>
            <a:t>urban</a:t>
          </a:r>
        </a:p>
      </dgm:t>
    </dgm:pt>
    <dgm:pt modelId="{CF965484-000D-47B6-AD5C-EE057DF3658C}" type="parTrans" cxnId="{DAC53496-4443-4F3F-9E8D-B79A3AC8FBB9}">
      <dgm:prSet/>
      <dgm:spPr/>
      <dgm:t>
        <a:bodyPr/>
        <a:lstStyle/>
        <a:p>
          <a:endParaRPr lang="en-US"/>
        </a:p>
      </dgm:t>
    </dgm:pt>
    <dgm:pt modelId="{9546ACA1-A846-4F11-B171-D395DC3670BA}" type="sibTrans" cxnId="{DAC53496-4443-4F3F-9E8D-B79A3AC8FBB9}">
      <dgm:prSet/>
      <dgm:spPr/>
      <dgm:t>
        <a:bodyPr/>
        <a:lstStyle/>
        <a:p>
          <a:endParaRPr lang="en-US"/>
        </a:p>
      </dgm:t>
    </dgm:pt>
    <dgm:pt modelId="{396D29E1-C813-4F8D-BC35-415BF685B46F}">
      <dgm:prSet phldrT="[Text]"/>
      <dgm:spPr/>
      <dgm:t>
        <a:bodyPr/>
        <a:lstStyle/>
        <a:p>
          <a:r>
            <a:rPr lang="en-US"/>
            <a:t>high</a:t>
          </a:r>
          <a:br>
            <a:rPr lang="en-US"/>
          </a:br>
          <a:r>
            <a:rPr lang="en-US"/>
            <a:t>outcome = nothing</a:t>
          </a:r>
        </a:p>
      </dgm:t>
    </dgm:pt>
    <dgm:pt modelId="{90EF4918-1EA4-482F-B61E-BB4FF44136FE}" type="parTrans" cxnId="{96FD1A88-E44F-4A7E-B3DA-DB21CD168EB7}">
      <dgm:prSet/>
      <dgm:spPr/>
      <dgm:t>
        <a:bodyPr/>
        <a:lstStyle/>
        <a:p>
          <a:endParaRPr lang="en-US"/>
        </a:p>
      </dgm:t>
    </dgm:pt>
    <dgm:pt modelId="{B1BA70DC-B798-4B1A-9E9C-7E2A21C12748}" type="sibTrans" cxnId="{96FD1A88-E44F-4A7E-B3DA-DB21CD168EB7}">
      <dgm:prSet/>
      <dgm:spPr/>
      <dgm:t>
        <a:bodyPr/>
        <a:lstStyle/>
        <a:p>
          <a:endParaRPr lang="en-US"/>
        </a:p>
      </dgm:t>
    </dgm:pt>
    <dgm:pt modelId="{2E484B3C-AE76-42FB-954E-8DC1974ACDB3}">
      <dgm:prSet phldrT="[Text]"/>
      <dgm:spPr/>
      <dgm:t>
        <a:bodyPr/>
        <a:lstStyle/>
        <a:p>
          <a:r>
            <a:rPr lang="en-US"/>
            <a:t>low</a:t>
          </a:r>
          <a:br>
            <a:rPr lang="en-US"/>
          </a:br>
          <a:r>
            <a:rPr lang="en-US"/>
            <a:t>outcome = responded</a:t>
          </a:r>
        </a:p>
      </dgm:t>
    </dgm:pt>
    <dgm:pt modelId="{0A894894-C97E-459A-B351-6985E6026690}" type="parTrans" cxnId="{BA1322CB-0827-4F85-948F-9DEAEC57CDD0}">
      <dgm:prSet/>
      <dgm:spPr/>
      <dgm:t>
        <a:bodyPr/>
        <a:lstStyle/>
        <a:p>
          <a:endParaRPr lang="en-US"/>
        </a:p>
      </dgm:t>
    </dgm:pt>
    <dgm:pt modelId="{CF7F1C2F-702B-4F06-8A8C-11D1F49F57B1}" type="sibTrans" cxnId="{BA1322CB-0827-4F85-948F-9DEAEC57CDD0}">
      <dgm:prSet/>
      <dgm:spPr/>
      <dgm:t>
        <a:bodyPr/>
        <a:lstStyle/>
        <a:p>
          <a:endParaRPr lang="en-US"/>
        </a:p>
      </dgm:t>
    </dgm:pt>
    <dgm:pt modelId="{4B5055E1-8F50-4108-91B2-16DEB42F61AF}" type="pres">
      <dgm:prSet presAssocID="{2B6DEBE4-0FDE-4634-BC52-EF26F5282992}" presName="Name0" presStyleCnt="0">
        <dgm:presLayoutVars>
          <dgm:orgChart val="1"/>
          <dgm:chPref val="1"/>
          <dgm:dir/>
          <dgm:animOne val="branch"/>
          <dgm:animLvl val="lvl"/>
          <dgm:resizeHandles/>
        </dgm:presLayoutVars>
      </dgm:prSet>
      <dgm:spPr/>
    </dgm:pt>
    <dgm:pt modelId="{3DFBD0FC-2CB4-4B9D-984C-6A5ADEB0289A}" type="pres">
      <dgm:prSet presAssocID="{BADC1CFB-F7EF-4968-AD80-EE9B6C4093B5}" presName="hierRoot1" presStyleCnt="0">
        <dgm:presLayoutVars>
          <dgm:hierBranch val="init"/>
        </dgm:presLayoutVars>
      </dgm:prSet>
      <dgm:spPr/>
    </dgm:pt>
    <dgm:pt modelId="{A617E268-ED8C-4448-A4CA-CCA2D5011C6B}" type="pres">
      <dgm:prSet presAssocID="{BADC1CFB-F7EF-4968-AD80-EE9B6C4093B5}" presName="rootComposite1" presStyleCnt="0"/>
      <dgm:spPr/>
    </dgm:pt>
    <dgm:pt modelId="{9B1DF4E8-AD63-400B-89B6-28F9CB3C3507}" type="pres">
      <dgm:prSet presAssocID="{BADC1CFB-F7EF-4968-AD80-EE9B6C4093B5}" presName="rootText1" presStyleLbl="alignAcc1" presStyleIdx="0" presStyleCnt="0">
        <dgm:presLayoutVars>
          <dgm:chPref val="3"/>
        </dgm:presLayoutVars>
      </dgm:prSet>
      <dgm:spPr/>
    </dgm:pt>
    <dgm:pt modelId="{373753C9-8E85-4C32-B97E-70866EBA97D2}" type="pres">
      <dgm:prSet presAssocID="{BADC1CFB-F7EF-4968-AD80-EE9B6C4093B5}" presName="topArc1" presStyleLbl="parChTrans1D1" presStyleIdx="0" presStyleCnt="12"/>
      <dgm:spPr/>
    </dgm:pt>
    <dgm:pt modelId="{00282B31-B9F3-4DF2-8529-2E39E3044E53}" type="pres">
      <dgm:prSet presAssocID="{BADC1CFB-F7EF-4968-AD80-EE9B6C4093B5}" presName="bottomArc1" presStyleLbl="parChTrans1D1" presStyleIdx="1" presStyleCnt="12"/>
      <dgm:spPr/>
    </dgm:pt>
    <dgm:pt modelId="{C72D62E6-5F3F-4771-9B00-5A0C1578DE4F}" type="pres">
      <dgm:prSet presAssocID="{BADC1CFB-F7EF-4968-AD80-EE9B6C4093B5}" presName="topConnNode1" presStyleLbl="node1" presStyleIdx="0" presStyleCnt="0"/>
      <dgm:spPr/>
    </dgm:pt>
    <dgm:pt modelId="{BF362570-416C-496A-9741-116E2BF34E4C}" type="pres">
      <dgm:prSet presAssocID="{BADC1CFB-F7EF-4968-AD80-EE9B6C4093B5}" presName="hierChild2" presStyleCnt="0"/>
      <dgm:spPr/>
    </dgm:pt>
    <dgm:pt modelId="{1E24A053-547E-4A7E-ADA8-7A85A82F8FF5}" type="pres">
      <dgm:prSet presAssocID="{C4FB4654-94B0-47B5-A023-C7FF3829260F}" presName="Name28" presStyleLbl="parChTrans1D2" presStyleIdx="0" presStyleCnt="3"/>
      <dgm:spPr/>
    </dgm:pt>
    <dgm:pt modelId="{B73777F1-8589-4249-AC2B-5073863C188C}" type="pres">
      <dgm:prSet presAssocID="{49D14533-595B-436E-B876-2AAE600C9F2E}" presName="hierRoot2" presStyleCnt="0">
        <dgm:presLayoutVars>
          <dgm:hierBranch val="init"/>
        </dgm:presLayoutVars>
      </dgm:prSet>
      <dgm:spPr/>
    </dgm:pt>
    <dgm:pt modelId="{1857E30B-3BB2-45FC-ADD0-AD917B0F4ACD}" type="pres">
      <dgm:prSet presAssocID="{49D14533-595B-436E-B876-2AAE600C9F2E}" presName="rootComposite2" presStyleCnt="0"/>
      <dgm:spPr/>
    </dgm:pt>
    <dgm:pt modelId="{97364430-39EC-4D27-8044-C0A90C32B9E6}" type="pres">
      <dgm:prSet presAssocID="{49D14533-595B-436E-B876-2AAE600C9F2E}" presName="rootText2" presStyleLbl="alignAcc1" presStyleIdx="0" presStyleCnt="0">
        <dgm:presLayoutVars>
          <dgm:chPref val="3"/>
        </dgm:presLayoutVars>
      </dgm:prSet>
      <dgm:spPr/>
      <dgm:t>
        <a:bodyPr/>
        <a:lstStyle/>
        <a:p>
          <a:endParaRPr lang="en-US"/>
        </a:p>
      </dgm:t>
    </dgm:pt>
    <dgm:pt modelId="{3EE60C3D-CA23-42F9-AA45-4CBDDBAFE8D8}" type="pres">
      <dgm:prSet presAssocID="{49D14533-595B-436E-B876-2AAE600C9F2E}" presName="topArc2" presStyleLbl="parChTrans1D1" presStyleIdx="2" presStyleCnt="12"/>
      <dgm:spPr/>
    </dgm:pt>
    <dgm:pt modelId="{82947B6E-EABE-4C01-80CC-90CF740957C4}" type="pres">
      <dgm:prSet presAssocID="{49D14533-595B-436E-B876-2AAE600C9F2E}" presName="bottomArc2" presStyleLbl="parChTrans1D1" presStyleIdx="3" presStyleCnt="12"/>
      <dgm:spPr/>
    </dgm:pt>
    <dgm:pt modelId="{BDFA9667-4061-464F-86C8-4D31E2EA1C43}" type="pres">
      <dgm:prSet presAssocID="{49D14533-595B-436E-B876-2AAE600C9F2E}" presName="topConnNode2" presStyleLbl="node2" presStyleIdx="0" presStyleCnt="0"/>
      <dgm:spPr/>
    </dgm:pt>
    <dgm:pt modelId="{EF6404F9-53F7-467C-A4B2-F6975893C2A8}" type="pres">
      <dgm:prSet presAssocID="{49D14533-595B-436E-B876-2AAE600C9F2E}" presName="hierChild4" presStyleCnt="0"/>
      <dgm:spPr/>
    </dgm:pt>
    <dgm:pt modelId="{24BE4D28-E4D9-45DB-B536-1E9263C8214A}" type="pres">
      <dgm:prSet presAssocID="{90EF4918-1EA4-482F-B61E-BB4FF44136FE}" presName="Name28" presStyleLbl="parChTrans1D3" presStyleIdx="0" presStyleCnt="2"/>
      <dgm:spPr/>
    </dgm:pt>
    <dgm:pt modelId="{AFFC5F51-6965-4356-9E73-B43B56F21B75}" type="pres">
      <dgm:prSet presAssocID="{396D29E1-C813-4F8D-BC35-415BF685B46F}" presName="hierRoot2" presStyleCnt="0">
        <dgm:presLayoutVars>
          <dgm:hierBranch val="init"/>
        </dgm:presLayoutVars>
      </dgm:prSet>
      <dgm:spPr/>
    </dgm:pt>
    <dgm:pt modelId="{8B912443-DEC5-4141-B018-49D374DE423B}" type="pres">
      <dgm:prSet presAssocID="{396D29E1-C813-4F8D-BC35-415BF685B46F}" presName="rootComposite2" presStyleCnt="0"/>
      <dgm:spPr/>
    </dgm:pt>
    <dgm:pt modelId="{356907F1-1034-4D4A-BF07-D0CFF15A52DA}" type="pres">
      <dgm:prSet presAssocID="{396D29E1-C813-4F8D-BC35-415BF685B46F}" presName="rootText2" presStyleLbl="alignAcc1" presStyleIdx="0" presStyleCnt="0">
        <dgm:presLayoutVars>
          <dgm:chPref val="3"/>
        </dgm:presLayoutVars>
      </dgm:prSet>
      <dgm:spPr/>
      <dgm:t>
        <a:bodyPr/>
        <a:lstStyle/>
        <a:p>
          <a:endParaRPr lang="en-US"/>
        </a:p>
      </dgm:t>
    </dgm:pt>
    <dgm:pt modelId="{4980F197-79F4-4DA4-A004-2E03A0A4D870}" type="pres">
      <dgm:prSet presAssocID="{396D29E1-C813-4F8D-BC35-415BF685B46F}" presName="topArc2" presStyleLbl="parChTrans1D1" presStyleIdx="4" presStyleCnt="12"/>
      <dgm:spPr/>
    </dgm:pt>
    <dgm:pt modelId="{7DBC5E16-B88A-444B-A8B5-2FE5B930309C}" type="pres">
      <dgm:prSet presAssocID="{396D29E1-C813-4F8D-BC35-415BF685B46F}" presName="bottomArc2" presStyleLbl="parChTrans1D1" presStyleIdx="5" presStyleCnt="12"/>
      <dgm:spPr/>
    </dgm:pt>
    <dgm:pt modelId="{1DB2F58F-DD2E-472C-9AF3-345B13BF854D}" type="pres">
      <dgm:prSet presAssocID="{396D29E1-C813-4F8D-BC35-415BF685B46F}" presName="topConnNode2" presStyleLbl="node3" presStyleIdx="0" presStyleCnt="0"/>
      <dgm:spPr/>
    </dgm:pt>
    <dgm:pt modelId="{359506E8-DCB5-4027-9EC4-D66DAD36E84E}" type="pres">
      <dgm:prSet presAssocID="{396D29E1-C813-4F8D-BC35-415BF685B46F}" presName="hierChild4" presStyleCnt="0"/>
      <dgm:spPr/>
    </dgm:pt>
    <dgm:pt modelId="{C23C25BC-2382-4CF4-95EB-D91C9CE9E09D}" type="pres">
      <dgm:prSet presAssocID="{396D29E1-C813-4F8D-BC35-415BF685B46F}" presName="hierChild5" presStyleCnt="0"/>
      <dgm:spPr/>
    </dgm:pt>
    <dgm:pt modelId="{73DEA271-1304-4A06-80A2-037595456D3A}" type="pres">
      <dgm:prSet presAssocID="{0A894894-C97E-459A-B351-6985E6026690}" presName="Name28" presStyleLbl="parChTrans1D3" presStyleIdx="1" presStyleCnt="2"/>
      <dgm:spPr/>
    </dgm:pt>
    <dgm:pt modelId="{9436AC0E-5C7A-4D4B-9EF1-FA579C8AAC66}" type="pres">
      <dgm:prSet presAssocID="{2E484B3C-AE76-42FB-954E-8DC1974ACDB3}" presName="hierRoot2" presStyleCnt="0">
        <dgm:presLayoutVars>
          <dgm:hierBranch val="init"/>
        </dgm:presLayoutVars>
      </dgm:prSet>
      <dgm:spPr/>
    </dgm:pt>
    <dgm:pt modelId="{580CF793-E7CB-4903-A84E-246899300502}" type="pres">
      <dgm:prSet presAssocID="{2E484B3C-AE76-42FB-954E-8DC1974ACDB3}" presName="rootComposite2" presStyleCnt="0"/>
      <dgm:spPr/>
    </dgm:pt>
    <dgm:pt modelId="{6D4C5F78-07DD-48CB-9458-8147EE9C3BCE}" type="pres">
      <dgm:prSet presAssocID="{2E484B3C-AE76-42FB-954E-8DC1974ACDB3}" presName="rootText2" presStyleLbl="alignAcc1" presStyleIdx="0" presStyleCnt="0">
        <dgm:presLayoutVars>
          <dgm:chPref val="3"/>
        </dgm:presLayoutVars>
      </dgm:prSet>
      <dgm:spPr/>
    </dgm:pt>
    <dgm:pt modelId="{D51E8CF6-1F82-4D8C-933B-016913DBEEA7}" type="pres">
      <dgm:prSet presAssocID="{2E484B3C-AE76-42FB-954E-8DC1974ACDB3}" presName="topArc2" presStyleLbl="parChTrans1D1" presStyleIdx="6" presStyleCnt="12"/>
      <dgm:spPr/>
    </dgm:pt>
    <dgm:pt modelId="{48524A6B-418D-44E1-BD0F-1AD8ED597889}" type="pres">
      <dgm:prSet presAssocID="{2E484B3C-AE76-42FB-954E-8DC1974ACDB3}" presName="bottomArc2" presStyleLbl="parChTrans1D1" presStyleIdx="7" presStyleCnt="12"/>
      <dgm:spPr/>
    </dgm:pt>
    <dgm:pt modelId="{EC16C7F7-7CD4-4A59-934E-F01F005A405F}" type="pres">
      <dgm:prSet presAssocID="{2E484B3C-AE76-42FB-954E-8DC1974ACDB3}" presName="topConnNode2" presStyleLbl="node3" presStyleIdx="0" presStyleCnt="0"/>
      <dgm:spPr/>
    </dgm:pt>
    <dgm:pt modelId="{5C0FFBB8-94B8-41B4-8B3C-EEC9E1231FC0}" type="pres">
      <dgm:prSet presAssocID="{2E484B3C-AE76-42FB-954E-8DC1974ACDB3}" presName="hierChild4" presStyleCnt="0"/>
      <dgm:spPr/>
    </dgm:pt>
    <dgm:pt modelId="{864F7D82-22DF-4BF8-9489-C5CCB55E2ED3}" type="pres">
      <dgm:prSet presAssocID="{2E484B3C-AE76-42FB-954E-8DC1974ACDB3}" presName="hierChild5" presStyleCnt="0"/>
      <dgm:spPr/>
    </dgm:pt>
    <dgm:pt modelId="{68B5876E-83B7-4A7A-B926-63AEDA29AF9A}" type="pres">
      <dgm:prSet presAssocID="{49D14533-595B-436E-B876-2AAE600C9F2E}" presName="hierChild5" presStyleCnt="0"/>
      <dgm:spPr/>
    </dgm:pt>
    <dgm:pt modelId="{FEC266F6-F452-423C-969A-7FC25A589C90}" type="pres">
      <dgm:prSet presAssocID="{F78FCE18-FC97-415D-AB62-E4E0AD728A39}" presName="Name28" presStyleLbl="parChTrans1D2" presStyleIdx="1" presStyleCnt="3"/>
      <dgm:spPr/>
    </dgm:pt>
    <dgm:pt modelId="{11F14F08-86AA-4A24-9948-2C2BCFCB5E0E}" type="pres">
      <dgm:prSet presAssocID="{E4D971AC-F89C-44FF-BBD8-D48320862493}" presName="hierRoot2" presStyleCnt="0">
        <dgm:presLayoutVars>
          <dgm:hierBranch val="init"/>
        </dgm:presLayoutVars>
      </dgm:prSet>
      <dgm:spPr/>
    </dgm:pt>
    <dgm:pt modelId="{643BDAE6-D9B1-420E-92EA-6F10FA82F017}" type="pres">
      <dgm:prSet presAssocID="{E4D971AC-F89C-44FF-BBD8-D48320862493}" presName="rootComposite2" presStyleCnt="0"/>
      <dgm:spPr/>
    </dgm:pt>
    <dgm:pt modelId="{9A1384CF-4C5F-492E-AC2C-E2F4C0296B4E}" type="pres">
      <dgm:prSet presAssocID="{E4D971AC-F89C-44FF-BBD8-D48320862493}" presName="rootText2" presStyleLbl="alignAcc1" presStyleIdx="0" presStyleCnt="0">
        <dgm:presLayoutVars>
          <dgm:chPref val="3"/>
        </dgm:presLayoutVars>
      </dgm:prSet>
      <dgm:spPr/>
    </dgm:pt>
    <dgm:pt modelId="{F16DC199-6E5B-46D9-B6A5-A753A24F8161}" type="pres">
      <dgm:prSet presAssocID="{E4D971AC-F89C-44FF-BBD8-D48320862493}" presName="topArc2" presStyleLbl="parChTrans1D1" presStyleIdx="8" presStyleCnt="12"/>
      <dgm:spPr/>
    </dgm:pt>
    <dgm:pt modelId="{D7FF852B-97F4-4793-AD67-84ABC1B52B53}" type="pres">
      <dgm:prSet presAssocID="{E4D971AC-F89C-44FF-BBD8-D48320862493}" presName="bottomArc2" presStyleLbl="parChTrans1D1" presStyleIdx="9" presStyleCnt="12"/>
      <dgm:spPr/>
    </dgm:pt>
    <dgm:pt modelId="{09E775B9-6E38-4875-8267-FA3915C59EF5}" type="pres">
      <dgm:prSet presAssocID="{E4D971AC-F89C-44FF-BBD8-D48320862493}" presName="topConnNode2" presStyleLbl="node2" presStyleIdx="0" presStyleCnt="0"/>
      <dgm:spPr/>
    </dgm:pt>
    <dgm:pt modelId="{9D6979FB-84A9-4F82-8F56-AE9FF74C6B5C}" type="pres">
      <dgm:prSet presAssocID="{E4D971AC-F89C-44FF-BBD8-D48320862493}" presName="hierChild4" presStyleCnt="0"/>
      <dgm:spPr/>
    </dgm:pt>
    <dgm:pt modelId="{980FB05F-7B18-4E4C-B87D-27BB72673DE7}" type="pres">
      <dgm:prSet presAssocID="{E4D971AC-F89C-44FF-BBD8-D48320862493}" presName="hierChild5" presStyleCnt="0"/>
      <dgm:spPr/>
    </dgm:pt>
    <dgm:pt modelId="{B845591B-E32A-4D93-B9BF-8360D7F5E5F1}" type="pres">
      <dgm:prSet presAssocID="{CF965484-000D-47B6-AD5C-EE057DF3658C}" presName="Name28" presStyleLbl="parChTrans1D2" presStyleIdx="2" presStyleCnt="3"/>
      <dgm:spPr/>
    </dgm:pt>
    <dgm:pt modelId="{79C6FFFB-A5BE-46F0-928E-9AFAFE3CE996}" type="pres">
      <dgm:prSet presAssocID="{06DF8DF8-297E-4E73-8CEC-F0CE2C15FD2F}" presName="hierRoot2" presStyleCnt="0">
        <dgm:presLayoutVars>
          <dgm:hierBranch val="init"/>
        </dgm:presLayoutVars>
      </dgm:prSet>
      <dgm:spPr/>
    </dgm:pt>
    <dgm:pt modelId="{175F8ECF-60DE-4017-8E7E-6AFBD0852980}" type="pres">
      <dgm:prSet presAssocID="{06DF8DF8-297E-4E73-8CEC-F0CE2C15FD2F}" presName="rootComposite2" presStyleCnt="0"/>
      <dgm:spPr/>
    </dgm:pt>
    <dgm:pt modelId="{C5B0238A-4453-4FB1-96D4-6BFD3C8925CF}" type="pres">
      <dgm:prSet presAssocID="{06DF8DF8-297E-4E73-8CEC-F0CE2C15FD2F}" presName="rootText2" presStyleLbl="alignAcc1" presStyleIdx="0" presStyleCnt="0">
        <dgm:presLayoutVars>
          <dgm:chPref val="3"/>
        </dgm:presLayoutVars>
      </dgm:prSet>
      <dgm:spPr/>
    </dgm:pt>
    <dgm:pt modelId="{929658B2-F7B3-4868-B316-B7D85756E8C8}" type="pres">
      <dgm:prSet presAssocID="{06DF8DF8-297E-4E73-8CEC-F0CE2C15FD2F}" presName="topArc2" presStyleLbl="parChTrans1D1" presStyleIdx="10" presStyleCnt="12"/>
      <dgm:spPr/>
    </dgm:pt>
    <dgm:pt modelId="{FCFDCB9C-3317-4B2F-BBD5-9D05597F3BAD}" type="pres">
      <dgm:prSet presAssocID="{06DF8DF8-297E-4E73-8CEC-F0CE2C15FD2F}" presName="bottomArc2" presStyleLbl="parChTrans1D1" presStyleIdx="11" presStyleCnt="12"/>
      <dgm:spPr/>
    </dgm:pt>
    <dgm:pt modelId="{A2656F81-A66A-41CE-8612-88D1A5411B8F}" type="pres">
      <dgm:prSet presAssocID="{06DF8DF8-297E-4E73-8CEC-F0CE2C15FD2F}" presName="topConnNode2" presStyleLbl="node2" presStyleIdx="0" presStyleCnt="0"/>
      <dgm:spPr/>
    </dgm:pt>
    <dgm:pt modelId="{E2415498-07FE-424D-9A0F-3FE9688DFFAE}" type="pres">
      <dgm:prSet presAssocID="{06DF8DF8-297E-4E73-8CEC-F0CE2C15FD2F}" presName="hierChild4" presStyleCnt="0"/>
      <dgm:spPr/>
    </dgm:pt>
    <dgm:pt modelId="{E4986053-9193-4149-9C31-E28093B319F7}" type="pres">
      <dgm:prSet presAssocID="{06DF8DF8-297E-4E73-8CEC-F0CE2C15FD2F}" presName="hierChild5" presStyleCnt="0"/>
      <dgm:spPr/>
    </dgm:pt>
    <dgm:pt modelId="{6EB909B2-1E86-4245-B3E4-9BA4EA0AAD38}" type="pres">
      <dgm:prSet presAssocID="{BADC1CFB-F7EF-4968-AD80-EE9B6C4093B5}" presName="hierChild3" presStyleCnt="0"/>
      <dgm:spPr/>
    </dgm:pt>
  </dgm:ptLst>
  <dgm:cxnLst>
    <dgm:cxn modelId="{8B815985-8992-452E-8C7D-1423170005A3}" type="presOf" srcId="{BADC1CFB-F7EF-4968-AD80-EE9B6C4093B5}" destId="{C72D62E6-5F3F-4771-9B00-5A0C1578DE4F}" srcOrd="1" destOrd="0" presId="urn:microsoft.com/office/officeart/2008/layout/HalfCircleOrganizationChart"/>
    <dgm:cxn modelId="{D2C35A45-19F2-4A24-AB8F-97D1576934FB}" type="presOf" srcId="{C4FB4654-94B0-47B5-A023-C7FF3829260F}" destId="{1E24A053-547E-4A7E-ADA8-7A85A82F8FF5}" srcOrd="0" destOrd="0" presId="urn:microsoft.com/office/officeart/2008/layout/HalfCircleOrganizationChart"/>
    <dgm:cxn modelId="{96FD1A88-E44F-4A7E-B3DA-DB21CD168EB7}" srcId="{49D14533-595B-436E-B876-2AAE600C9F2E}" destId="{396D29E1-C813-4F8D-BC35-415BF685B46F}" srcOrd="0" destOrd="0" parTransId="{90EF4918-1EA4-482F-B61E-BB4FF44136FE}" sibTransId="{B1BA70DC-B798-4B1A-9E9C-7E2A21C12748}"/>
    <dgm:cxn modelId="{D325A682-2F15-4BB8-9BE7-64762E6D42DA}" type="presOf" srcId="{2E484B3C-AE76-42FB-954E-8DC1974ACDB3}" destId="{EC16C7F7-7CD4-4A59-934E-F01F005A405F}" srcOrd="1" destOrd="0" presId="urn:microsoft.com/office/officeart/2008/layout/HalfCircleOrganizationChart"/>
    <dgm:cxn modelId="{90CF2054-2FD5-4759-A077-F0A72521EC77}" type="presOf" srcId="{F78FCE18-FC97-415D-AB62-E4E0AD728A39}" destId="{FEC266F6-F452-423C-969A-7FC25A589C90}" srcOrd="0" destOrd="0" presId="urn:microsoft.com/office/officeart/2008/layout/HalfCircleOrganizationChart"/>
    <dgm:cxn modelId="{8409EE76-00CF-4CD7-BFCB-6E9F8C9D14B6}" type="presOf" srcId="{BADC1CFB-F7EF-4968-AD80-EE9B6C4093B5}" destId="{9B1DF4E8-AD63-400B-89B6-28F9CB3C3507}" srcOrd="0" destOrd="0" presId="urn:microsoft.com/office/officeart/2008/layout/HalfCircleOrganizationChart"/>
    <dgm:cxn modelId="{DAC53496-4443-4F3F-9E8D-B79A3AC8FBB9}" srcId="{BADC1CFB-F7EF-4968-AD80-EE9B6C4093B5}" destId="{06DF8DF8-297E-4E73-8CEC-F0CE2C15FD2F}" srcOrd="2" destOrd="0" parTransId="{CF965484-000D-47B6-AD5C-EE057DF3658C}" sibTransId="{9546ACA1-A846-4F11-B171-D395DC3670BA}"/>
    <dgm:cxn modelId="{0157D6A3-98FE-4B3E-920D-2842C173124F}" srcId="{2B6DEBE4-0FDE-4634-BC52-EF26F5282992}" destId="{BADC1CFB-F7EF-4968-AD80-EE9B6C4093B5}" srcOrd="0" destOrd="0" parTransId="{52352449-F551-4E6D-A798-2649DA1948CC}" sibTransId="{02FE350F-79B9-476A-9042-2460DDEE9067}"/>
    <dgm:cxn modelId="{0B89EA1D-2B7F-47B5-B73A-126DFEAA1975}" type="presOf" srcId="{2B6DEBE4-0FDE-4634-BC52-EF26F5282992}" destId="{4B5055E1-8F50-4108-91B2-16DEB42F61AF}" srcOrd="0" destOrd="0" presId="urn:microsoft.com/office/officeart/2008/layout/HalfCircleOrganizationChart"/>
    <dgm:cxn modelId="{9BF5FC37-FF77-489F-AE28-CC9D31B48FA1}" srcId="{BADC1CFB-F7EF-4968-AD80-EE9B6C4093B5}" destId="{49D14533-595B-436E-B876-2AAE600C9F2E}" srcOrd="0" destOrd="0" parTransId="{C4FB4654-94B0-47B5-A023-C7FF3829260F}" sibTransId="{C3EF1758-CF13-4761-9F5A-15D54609F270}"/>
    <dgm:cxn modelId="{1E96A587-F984-45C5-909A-3660ED90042E}" srcId="{BADC1CFB-F7EF-4968-AD80-EE9B6C4093B5}" destId="{E4D971AC-F89C-44FF-BBD8-D48320862493}" srcOrd="1" destOrd="0" parTransId="{F78FCE18-FC97-415D-AB62-E4E0AD728A39}" sibTransId="{B4870117-3ECD-4904-889B-8B365C7B6139}"/>
    <dgm:cxn modelId="{1B6DF002-6284-4305-A9A5-87E298BF8B38}" type="presOf" srcId="{E4D971AC-F89C-44FF-BBD8-D48320862493}" destId="{09E775B9-6E38-4875-8267-FA3915C59EF5}" srcOrd="1" destOrd="0" presId="urn:microsoft.com/office/officeart/2008/layout/HalfCircleOrganizationChart"/>
    <dgm:cxn modelId="{EE4976B3-6E1A-498D-97AA-AADD49756A6F}" type="presOf" srcId="{CF965484-000D-47B6-AD5C-EE057DF3658C}" destId="{B845591B-E32A-4D93-B9BF-8360D7F5E5F1}" srcOrd="0" destOrd="0" presId="urn:microsoft.com/office/officeart/2008/layout/HalfCircleOrganizationChart"/>
    <dgm:cxn modelId="{0819F26D-5493-42AF-876D-759069CB4FEF}" type="presOf" srcId="{49D14533-595B-436E-B876-2AAE600C9F2E}" destId="{97364430-39EC-4D27-8044-C0A90C32B9E6}" srcOrd="0" destOrd="0" presId="urn:microsoft.com/office/officeart/2008/layout/HalfCircleOrganizationChart"/>
    <dgm:cxn modelId="{D7897464-B316-4CFD-B7D4-C00D01010C1B}" type="presOf" srcId="{2E484B3C-AE76-42FB-954E-8DC1974ACDB3}" destId="{6D4C5F78-07DD-48CB-9458-8147EE9C3BCE}" srcOrd="0" destOrd="0" presId="urn:microsoft.com/office/officeart/2008/layout/HalfCircleOrganizationChart"/>
    <dgm:cxn modelId="{2BD53DFE-9864-4221-8C1F-124B90293B74}" type="presOf" srcId="{E4D971AC-F89C-44FF-BBD8-D48320862493}" destId="{9A1384CF-4C5F-492E-AC2C-E2F4C0296B4E}" srcOrd="0" destOrd="0" presId="urn:microsoft.com/office/officeart/2008/layout/HalfCircleOrganizationChart"/>
    <dgm:cxn modelId="{4A7AF257-C9E0-4DBF-977C-976CDBD757E1}" type="presOf" srcId="{90EF4918-1EA4-482F-B61E-BB4FF44136FE}" destId="{24BE4D28-E4D9-45DB-B536-1E9263C8214A}" srcOrd="0" destOrd="0" presId="urn:microsoft.com/office/officeart/2008/layout/HalfCircleOrganizationChart"/>
    <dgm:cxn modelId="{766CD0CF-CB72-421A-9A9D-2586E91E23B0}" type="presOf" srcId="{396D29E1-C813-4F8D-BC35-415BF685B46F}" destId="{1DB2F58F-DD2E-472C-9AF3-345B13BF854D}" srcOrd="1" destOrd="0" presId="urn:microsoft.com/office/officeart/2008/layout/HalfCircleOrganizationChart"/>
    <dgm:cxn modelId="{7A850A60-EBA3-4C52-B75A-55E071E6DDEC}" type="presOf" srcId="{06DF8DF8-297E-4E73-8CEC-F0CE2C15FD2F}" destId="{C5B0238A-4453-4FB1-96D4-6BFD3C8925CF}" srcOrd="0" destOrd="0" presId="urn:microsoft.com/office/officeart/2008/layout/HalfCircleOrganizationChart"/>
    <dgm:cxn modelId="{F3337497-85E2-458C-A10F-FD04C69C89E6}" type="presOf" srcId="{06DF8DF8-297E-4E73-8CEC-F0CE2C15FD2F}" destId="{A2656F81-A66A-41CE-8612-88D1A5411B8F}" srcOrd="1" destOrd="0" presId="urn:microsoft.com/office/officeart/2008/layout/HalfCircleOrganizationChart"/>
    <dgm:cxn modelId="{41428CDE-A471-4E0C-9D81-8E9C5583B851}" type="presOf" srcId="{396D29E1-C813-4F8D-BC35-415BF685B46F}" destId="{356907F1-1034-4D4A-BF07-D0CFF15A52DA}" srcOrd="0" destOrd="0" presId="urn:microsoft.com/office/officeart/2008/layout/HalfCircleOrganizationChart"/>
    <dgm:cxn modelId="{4FB810B9-7E3C-4C59-9C51-77CBB38BB521}" type="presOf" srcId="{0A894894-C97E-459A-B351-6985E6026690}" destId="{73DEA271-1304-4A06-80A2-037595456D3A}" srcOrd="0" destOrd="0" presId="urn:microsoft.com/office/officeart/2008/layout/HalfCircleOrganizationChart"/>
    <dgm:cxn modelId="{3897789B-5309-4593-8830-03AFBD15E0C7}" type="presOf" srcId="{49D14533-595B-436E-B876-2AAE600C9F2E}" destId="{BDFA9667-4061-464F-86C8-4D31E2EA1C43}" srcOrd="1" destOrd="0" presId="urn:microsoft.com/office/officeart/2008/layout/HalfCircleOrganizationChart"/>
    <dgm:cxn modelId="{BA1322CB-0827-4F85-948F-9DEAEC57CDD0}" srcId="{49D14533-595B-436E-B876-2AAE600C9F2E}" destId="{2E484B3C-AE76-42FB-954E-8DC1974ACDB3}" srcOrd="1" destOrd="0" parTransId="{0A894894-C97E-459A-B351-6985E6026690}" sibTransId="{CF7F1C2F-702B-4F06-8A8C-11D1F49F57B1}"/>
    <dgm:cxn modelId="{1867C45E-6157-4132-A9E1-C3BF5500D587}" type="presParOf" srcId="{4B5055E1-8F50-4108-91B2-16DEB42F61AF}" destId="{3DFBD0FC-2CB4-4B9D-984C-6A5ADEB0289A}" srcOrd="0" destOrd="0" presId="urn:microsoft.com/office/officeart/2008/layout/HalfCircleOrganizationChart"/>
    <dgm:cxn modelId="{06CC7BB7-164B-4714-BCBD-51634EBA184C}" type="presParOf" srcId="{3DFBD0FC-2CB4-4B9D-984C-6A5ADEB0289A}" destId="{A617E268-ED8C-4448-A4CA-CCA2D5011C6B}" srcOrd="0" destOrd="0" presId="urn:microsoft.com/office/officeart/2008/layout/HalfCircleOrganizationChart"/>
    <dgm:cxn modelId="{C612D91F-6B72-48C1-B882-B080A7174FA8}" type="presParOf" srcId="{A617E268-ED8C-4448-A4CA-CCA2D5011C6B}" destId="{9B1DF4E8-AD63-400B-89B6-28F9CB3C3507}" srcOrd="0" destOrd="0" presId="urn:microsoft.com/office/officeart/2008/layout/HalfCircleOrganizationChart"/>
    <dgm:cxn modelId="{CBEA7C35-E94E-4275-A3EF-F425CDD70C58}" type="presParOf" srcId="{A617E268-ED8C-4448-A4CA-CCA2D5011C6B}" destId="{373753C9-8E85-4C32-B97E-70866EBA97D2}" srcOrd="1" destOrd="0" presId="urn:microsoft.com/office/officeart/2008/layout/HalfCircleOrganizationChart"/>
    <dgm:cxn modelId="{8F795502-7880-4B69-93F5-CCC11CF9EB32}" type="presParOf" srcId="{A617E268-ED8C-4448-A4CA-CCA2D5011C6B}" destId="{00282B31-B9F3-4DF2-8529-2E39E3044E53}" srcOrd="2" destOrd="0" presId="urn:microsoft.com/office/officeart/2008/layout/HalfCircleOrganizationChart"/>
    <dgm:cxn modelId="{741C0116-B85D-4174-96DD-D1CE3E6DBFF4}" type="presParOf" srcId="{A617E268-ED8C-4448-A4CA-CCA2D5011C6B}" destId="{C72D62E6-5F3F-4771-9B00-5A0C1578DE4F}" srcOrd="3" destOrd="0" presId="urn:microsoft.com/office/officeart/2008/layout/HalfCircleOrganizationChart"/>
    <dgm:cxn modelId="{2E408DEB-C0FC-4D78-B137-99FF919A28C2}" type="presParOf" srcId="{3DFBD0FC-2CB4-4B9D-984C-6A5ADEB0289A}" destId="{BF362570-416C-496A-9741-116E2BF34E4C}" srcOrd="1" destOrd="0" presId="urn:microsoft.com/office/officeart/2008/layout/HalfCircleOrganizationChart"/>
    <dgm:cxn modelId="{E3589B36-B449-4681-A738-2C3879CDBAA3}" type="presParOf" srcId="{BF362570-416C-496A-9741-116E2BF34E4C}" destId="{1E24A053-547E-4A7E-ADA8-7A85A82F8FF5}" srcOrd="0" destOrd="0" presId="urn:microsoft.com/office/officeart/2008/layout/HalfCircleOrganizationChart"/>
    <dgm:cxn modelId="{13CF15C4-416B-4CDB-B340-8CF45282B311}" type="presParOf" srcId="{BF362570-416C-496A-9741-116E2BF34E4C}" destId="{B73777F1-8589-4249-AC2B-5073863C188C}" srcOrd="1" destOrd="0" presId="urn:microsoft.com/office/officeart/2008/layout/HalfCircleOrganizationChart"/>
    <dgm:cxn modelId="{D5022389-244A-4424-9F7E-9B8212AF753C}" type="presParOf" srcId="{B73777F1-8589-4249-AC2B-5073863C188C}" destId="{1857E30B-3BB2-45FC-ADD0-AD917B0F4ACD}" srcOrd="0" destOrd="0" presId="urn:microsoft.com/office/officeart/2008/layout/HalfCircleOrganizationChart"/>
    <dgm:cxn modelId="{1E760A3F-9F28-43AF-8197-05F7629D73CA}" type="presParOf" srcId="{1857E30B-3BB2-45FC-ADD0-AD917B0F4ACD}" destId="{97364430-39EC-4D27-8044-C0A90C32B9E6}" srcOrd="0" destOrd="0" presId="urn:microsoft.com/office/officeart/2008/layout/HalfCircleOrganizationChart"/>
    <dgm:cxn modelId="{5406362D-D2A2-44B9-9E7D-B71F79E63602}" type="presParOf" srcId="{1857E30B-3BB2-45FC-ADD0-AD917B0F4ACD}" destId="{3EE60C3D-CA23-42F9-AA45-4CBDDBAFE8D8}" srcOrd="1" destOrd="0" presId="urn:microsoft.com/office/officeart/2008/layout/HalfCircleOrganizationChart"/>
    <dgm:cxn modelId="{0B48A433-F881-4480-8405-392FFB7086A8}" type="presParOf" srcId="{1857E30B-3BB2-45FC-ADD0-AD917B0F4ACD}" destId="{82947B6E-EABE-4C01-80CC-90CF740957C4}" srcOrd="2" destOrd="0" presId="urn:microsoft.com/office/officeart/2008/layout/HalfCircleOrganizationChart"/>
    <dgm:cxn modelId="{F337F6A7-9B67-47A4-85A5-6D8FC4AEBD67}" type="presParOf" srcId="{1857E30B-3BB2-45FC-ADD0-AD917B0F4ACD}" destId="{BDFA9667-4061-464F-86C8-4D31E2EA1C43}" srcOrd="3" destOrd="0" presId="urn:microsoft.com/office/officeart/2008/layout/HalfCircleOrganizationChart"/>
    <dgm:cxn modelId="{1AF5246F-2973-40E9-B7A5-77DFE039B7DD}" type="presParOf" srcId="{B73777F1-8589-4249-AC2B-5073863C188C}" destId="{EF6404F9-53F7-467C-A4B2-F6975893C2A8}" srcOrd="1" destOrd="0" presId="urn:microsoft.com/office/officeart/2008/layout/HalfCircleOrganizationChart"/>
    <dgm:cxn modelId="{684FBF98-69FC-4152-B9CF-AA8B3B40E071}" type="presParOf" srcId="{EF6404F9-53F7-467C-A4B2-F6975893C2A8}" destId="{24BE4D28-E4D9-45DB-B536-1E9263C8214A}" srcOrd="0" destOrd="0" presId="urn:microsoft.com/office/officeart/2008/layout/HalfCircleOrganizationChart"/>
    <dgm:cxn modelId="{82967B48-BDCB-43B3-9A08-E0D30CAB0A87}" type="presParOf" srcId="{EF6404F9-53F7-467C-A4B2-F6975893C2A8}" destId="{AFFC5F51-6965-4356-9E73-B43B56F21B75}" srcOrd="1" destOrd="0" presId="urn:microsoft.com/office/officeart/2008/layout/HalfCircleOrganizationChart"/>
    <dgm:cxn modelId="{A34B6D7E-DF45-46A3-9203-2911FF4AD92F}" type="presParOf" srcId="{AFFC5F51-6965-4356-9E73-B43B56F21B75}" destId="{8B912443-DEC5-4141-B018-49D374DE423B}" srcOrd="0" destOrd="0" presId="urn:microsoft.com/office/officeart/2008/layout/HalfCircleOrganizationChart"/>
    <dgm:cxn modelId="{549AAB0D-89DF-4A05-9547-E0C70C531491}" type="presParOf" srcId="{8B912443-DEC5-4141-B018-49D374DE423B}" destId="{356907F1-1034-4D4A-BF07-D0CFF15A52DA}" srcOrd="0" destOrd="0" presId="urn:microsoft.com/office/officeart/2008/layout/HalfCircleOrganizationChart"/>
    <dgm:cxn modelId="{599278F8-93B6-4ABA-88F4-AD185807ACF7}" type="presParOf" srcId="{8B912443-DEC5-4141-B018-49D374DE423B}" destId="{4980F197-79F4-4DA4-A004-2E03A0A4D870}" srcOrd="1" destOrd="0" presId="urn:microsoft.com/office/officeart/2008/layout/HalfCircleOrganizationChart"/>
    <dgm:cxn modelId="{75F13A03-3575-43F8-B6CD-D52CE26B327E}" type="presParOf" srcId="{8B912443-DEC5-4141-B018-49D374DE423B}" destId="{7DBC5E16-B88A-444B-A8B5-2FE5B930309C}" srcOrd="2" destOrd="0" presId="urn:microsoft.com/office/officeart/2008/layout/HalfCircleOrganizationChart"/>
    <dgm:cxn modelId="{FA5E267A-F82E-4C31-A294-7AEA16E01609}" type="presParOf" srcId="{8B912443-DEC5-4141-B018-49D374DE423B}" destId="{1DB2F58F-DD2E-472C-9AF3-345B13BF854D}" srcOrd="3" destOrd="0" presId="urn:microsoft.com/office/officeart/2008/layout/HalfCircleOrganizationChart"/>
    <dgm:cxn modelId="{BF9481EA-F26D-4109-B33F-7A16C5E39B24}" type="presParOf" srcId="{AFFC5F51-6965-4356-9E73-B43B56F21B75}" destId="{359506E8-DCB5-4027-9EC4-D66DAD36E84E}" srcOrd="1" destOrd="0" presId="urn:microsoft.com/office/officeart/2008/layout/HalfCircleOrganizationChart"/>
    <dgm:cxn modelId="{B2AC27FB-50BC-4AA7-B1A2-65326E45D1AD}" type="presParOf" srcId="{AFFC5F51-6965-4356-9E73-B43B56F21B75}" destId="{C23C25BC-2382-4CF4-95EB-D91C9CE9E09D}" srcOrd="2" destOrd="0" presId="urn:microsoft.com/office/officeart/2008/layout/HalfCircleOrganizationChart"/>
    <dgm:cxn modelId="{B8EC1766-DD2E-45BA-B825-7A354A70C1FA}" type="presParOf" srcId="{EF6404F9-53F7-467C-A4B2-F6975893C2A8}" destId="{73DEA271-1304-4A06-80A2-037595456D3A}" srcOrd="2" destOrd="0" presId="urn:microsoft.com/office/officeart/2008/layout/HalfCircleOrganizationChart"/>
    <dgm:cxn modelId="{872506CE-29D3-43B8-90F7-B0CBFB8EF89B}" type="presParOf" srcId="{EF6404F9-53F7-467C-A4B2-F6975893C2A8}" destId="{9436AC0E-5C7A-4D4B-9EF1-FA579C8AAC66}" srcOrd="3" destOrd="0" presId="urn:microsoft.com/office/officeart/2008/layout/HalfCircleOrganizationChart"/>
    <dgm:cxn modelId="{97346087-FDFE-4D9F-B259-B488B7844A59}" type="presParOf" srcId="{9436AC0E-5C7A-4D4B-9EF1-FA579C8AAC66}" destId="{580CF793-E7CB-4903-A84E-246899300502}" srcOrd="0" destOrd="0" presId="urn:microsoft.com/office/officeart/2008/layout/HalfCircleOrganizationChart"/>
    <dgm:cxn modelId="{CAD53A0C-E5DD-4E02-B39E-1EAC06620D25}" type="presParOf" srcId="{580CF793-E7CB-4903-A84E-246899300502}" destId="{6D4C5F78-07DD-48CB-9458-8147EE9C3BCE}" srcOrd="0" destOrd="0" presId="urn:microsoft.com/office/officeart/2008/layout/HalfCircleOrganizationChart"/>
    <dgm:cxn modelId="{E8A4609E-04F2-4EEC-8B0D-BA6D34A012CC}" type="presParOf" srcId="{580CF793-E7CB-4903-A84E-246899300502}" destId="{D51E8CF6-1F82-4D8C-933B-016913DBEEA7}" srcOrd="1" destOrd="0" presId="urn:microsoft.com/office/officeart/2008/layout/HalfCircleOrganizationChart"/>
    <dgm:cxn modelId="{D9CA3061-9DE2-48B5-93D5-18DA7EEC9161}" type="presParOf" srcId="{580CF793-E7CB-4903-A84E-246899300502}" destId="{48524A6B-418D-44E1-BD0F-1AD8ED597889}" srcOrd="2" destOrd="0" presId="urn:microsoft.com/office/officeart/2008/layout/HalfCircleOrganizationChart"/>
    <dgm:cxn modelId="{5578BFBD-AEE4-46EA-BB5D-4211853ABBF2}" type="presParOf" srcId="{580CF793-E7CB-4903-A84E-246899300502}" destId="{EC16C7F7-7CD4-4A59-934E-F01F005A405F}" srcOrd="3" destOrd="0" presId="urn:microsoft.com/office/officeart/2008/layout/HalfCircleOrganizationChart"/>
    <dgm:cxn modelId="{3D4402DB-EADB-4C39-8732-D3AED22B6224}" type="presParOf" srcId="{9436AC0E-5C7A-4D4B-9EF1-FA579C8AAC66}" destId="{5C0FFBB8-94B8-41B4-8B3C-EEC9E1231FC0}" srcOrd="1" destOrd="0" presId="urn:microsoft.com/office/officeart/2008/layout/HalfCircleOrganizationChart"/>
    <dgm:cxn modelId="{C421A511-C912-4E2F-B7B6-132A9BE4484E}" type="presParOf" srcId="{9436AC0E-5C7A-4D4B-9EF1-FA579C8AAC66}" destId="{864F7D82-22DF-4BF8-9489-C5CCB55E2ED3}" srcOrd="2" destOrd="0" presId="urn:microsoft.com/office/officeart/2008/layout/HalfCircleOrganizationChart"/>
    <dgm:cxn modelId="{32E244A1-64CF-4919-A07F-B23BAB9F8FF8}" type="presParOf" srcId="{B73777F1-8589-4249-AC2B-5073863C188C}" destId="{68B5876E-83B7-4A7A-B926-63AEDA29AF9A}" srcOrd="2" destOrd="0" presId="urn:microsoft.com/office/officeart/2008/layout/HalfCircleOrganizationChart"/>
    <dgm:cxn modelId="{9D05237B-D82F-4E94-9A6A-3D37472B3219}" type="presParOf" srcId="{BF362570-416C-496A-9741-116E2BF34E4C}" destId="{FEC266F6-F452-423C-969A-7FC25A589C90}" srcOrd="2" destOrd="0" presId="urn:microsoft.com/office/officeart/2008/layout/HalfCircleOrganizationChart"/>
    <dgm:cxn modelId="{41970669-80D9-4971-A132-822A4797871C}" type="presParOf" srcId="{BF362570-416C-496A-9741-116E2BF34E4C}" destId="{11F14F08-86AA-4A24-9948-2C2BCFCB5E0E}" srcOrd="3" destOrd="0" presId="urn:microsoft.com/office/officeart/2008/layout/HalfCircleOrganizationChart"/>
    <dgm:cxn modelId="{626D9A2B-3D23-482F-9FA0-3DC737905ED5}" type="presParOf" srcId="{11F14F08-86AA-4A24-9948-2C2BCFCB5E0E}" destId="{643BDAE6-D9B1-420E-92EA-6F10FA82F017}" srcOrd="0" destOrd="0" presId="urn:microsoft.com/office/officeart/2008/layout/HalfCircleOrganizationChart"/>
    <dgm:cxn modelId="{67F07F54-BB80-488B-8175-850BAEC478C7}" type="presParOf" srcId="{643BDAE6-D9B1-420E-92EA-6F10FA82F017}" destId="{9A1384CF-4C5F-492E-AC2C-E2F4C0296B4E}" srcOrd="0" destOrd="0" presId="urn:microsoft.com/office/officeart/2008/layout/HalfCircleOrganizationChart"/>
    <dgm:cxn modelId="{7E592913-596F-4631-ACEE-0EB8B8ACBED7}" type="presParOf" srcId="{643BDAE6-D9B1-420E-92EA-6F10FA82F017}" destId="{F16DC199-6E5B-46D9-B6A5-A753A24F8161}" srcOrd="1" destOrd="0" presId="urn:microsoft.com/office/officeart/2008/layout/HalfCircleOrganizationChart"/>
    <dgm:cxn modelId="{51B37CAB-6E0D-43BB-8C88-4B1EAA28744D}" type="presParOf" srcId="{643BDAE6-D9B1-420E-92EA-6F10FA82F017}" destId="{D7FF852B-97F4-4793-AD67-84ABC1B52B53}" srcOrd="2" destOrd="0" presId="urn:microsoft.com/office/officeart/2008/layout/HalfCircleOrganizationChart"/>
    <dgm:cxn modelId="{AF0F7C88-73E9-461B-ADB3-6BFB71543FC2}" type="presParOf" srcId="{643BDAE6-D9B1-420E-92EA-6F10FA82F017}" destId="{09E775B9-6E38-4875-8267-FA3915C59EF5}" srcOrd="3" destOrd="0" presId="urn:microsoft.com/office/officeart/2008/layout/HalfCircleOrganizationChart"/>
    <dgm:cxn modelId="{45219CA8-D027-4271-98B0-45084E7AA733}" type="presParOf" srcId="{11F14F08-86AA-4A24-9948-2C2BCFCB5E0E}" destId="{9D6979FB-84A9-4F82-8F56-AE9FF74C6B5C}" srcOrd="1" destOrd="0" presId="urn:microsoft.com/office/officeart/2008/layout/HalfCircleOrganizationChart"/>
    <dgm:cxn modelId="{716CFE47-185A-4B0C-8823-1FF9BA13C459}" type="presParOf" srcId="{11F14F08-86AA-4A24-9948-2C2BCFCB5E0E}" destId="{980FB05F-7B18-4E4C-B87D-27BB72673DE7}" srcOrd="2" destOrd="0" presId="urn:microsoft.com/office/officeart/2008/layout/HalfCircleOrganizationChart"/>
    <dgm:cxn modelId="{2524693A-E8B9-466C-9A91-9E192E34E723}" type="presParOf" srcId="{BF362570-416C-496A-9741-116E2BF34E4C}" destId="{B845591B-E32A-4D93-B9BF-8360D7F5E5F1}" srcOrd="4" destOrd="0" presId="urn:microsoft.com/office/officeart/2008/layout/HalfCircleOrganizationChart"/>
    <dgm:cxn modelId="{36F1CDFA-2486-4BC3-8EFB-EE62105F8345}" type="presParOf" srcId="{BF362570-416C-496A-9741-116E2BF34E4C}" destId="{79C6FFFB-A5BE-46F0-928E-9AFAFE3CE996}" srcOrd="5" destOrd="0" presId="urn:microsoft.com/office/officeart/2008/layout/HalfCircleOrganizationChart"/>
    <dgm:cxn modelId="{14FE0062-0AC2-4AF9-85DC-112292095822}" type="presParOf" srcId="{79C6FFFB-A5BE-46F0-928E-9AFAFE3CE996}" destId="{175F8ECF-60DE-4017-8E7E-6AFBD0852980}" srcOrd="0" destOrd="0" presId="urn:microsoft.com/office/officeart/2008/layout/HalfCircleOrganizationChart"/>
    <dgm:cxn modelId="{5B40A2D5-7C37-4598-A24D-91833F243C54}" type="presParOf" srcId="{175F8ECF-60DE-4017-8E7E-6AFBD0852980}" destId="{C5B0238A-4453-4FB1-96D4-6BFD3C8925CF}" srcOrd="0" destOrd="0" presId="urn:microsoft.com/office/officeart/2008/layout/HalfCircleOrganizationChart"/>
    <dgm:cxn modelId="{8316502B-AC0C-431A-80A7-E6BE999149CF}" type="presParOf" srcId="{175F8ECF-60DE-4017-8E7E-6AFBD0852980}" destId="{929658B2-F7B3-4868-B316-B7D85756E8C8}" srcOrd="1" destOrd="0" presId="urn:microsoft.com/office/officeart/2008/layout/HalfCircleOrganizationChart"/>
    <dgm:cxn modelId="{607B7511-96F8-4151-B1A5-8324AC3064EE}" type="presParOf" srcId="{175F8ECF-60DE-4017-8E7E-6AFBD0852980}" destId="{FCFDCB9C-3317-4B2F-BBD5-9D05597F3BAD}" srcOrd="2" destOrd="0" presId="urn:microsoft.com/office/officeart/2008/layout/HalfCircleOrganizationChart"/>
    <dgm:cxn modelId="{7B7C2623-72B8-498D-BFF5-89340758B9C7}" type="presParOf" srcId="{175F8ECF-60DE-4017-8E7E-6AFBD0852980}" destId="{A2656F81-A66A-41CE-8612-88D1A5411B8F}" srcOrd="3" destOrd="0" presId="urn:microsoft.com/office/officeart/2008/layout/HalfCircleOrganizationChart"/>
    <dgm:cxn modelId="{E392F4C3-BEE7-4734-8B82-B5936CF8F8E9}" type="presParOf" srcId="{79C6FFFB-A5BE-46F0-928E-9AFAFE3CE996}" destId="{E2415498-07FE-424D-9A0F-3FE9688DFFAE}" srcOrd="1" destOrd="0" presId="urn:microsoft.com/office/officeart/2008/layout/HalfCircleOrganizationChart"/>
    <dgm:cxn modelId="{F2C5B9C6-6AF3-4F43-9B8A-8F8EFD8D4F7D}" type="presParOf" srcId="{79C6FFFB-A5BE-46F0-928E-9AFAFE3CE996}" destId="{E4986053-9193-4149-9C31-E28093B319F7}" srcOrd="2" destOrd="0" presId="urn:microsoft.com/office/officeart/2008/layout/HalfCircleOrganizationChart"/>
    <dgm:cxn modelId="{A8BBBB75-BF89-42F0-BD4C-4815B38041AB}" type="presParOf" srcId="{3DFBD0FC-2CB4-4B9D-984C-6A5ADEB0289A}" destId="{6EB909B2-1E86-4245-B3E4-9BA4EA0AAD38}" srcOrd="2" destOrd="0" presId="urn:microsoft.com/office/officeart/2008/layout/HalfCircleOrganizationChar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B6DEBE4-0FDE-4634-BC52-EF26F5282992}"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BADC1CFB-F7EF-4968-AD80-EE9B6C4093B5}">
      <dgm:prSet phldrT="[Text]"/>
      <dgm:spPr/>
      <dgm:t>
        <a:bodyPr/>
        <a:lstStyle/>
        <a:p>
          <a:r>
            <a:rPr lang="en-US"/>
            <a:t>district</a:t>
          </a:r>
          <a:br>
            <a:rPr lang="en-US"/>
          </a:br>
          <a:r>
            <a:rPr lang="en-US"/>
            <a:t>I = 0.247</a:t>
          </a:r>
        </a:p>
      </dgm:t>
    </dgm:pt>
    <dgm:pt modelId="{52352449-F551-4E6D-A798-2649DA1948CC}" type="parTrans" cxnId="{0157D6A3-98FE-4B3E-920D-2842C173124F}">
      <dgm:prSet/>
      <dgm:spPr/>
      <dgm:t>
        <a:bodyPr/>
        <a:lstStyle/>
        <a:p>
          <a:endParaRPr lang="en-US"/>
        </a:p>
      </dgm:t>
    </dgm:pt>
    <dgm:pt modelId="{02FE350F-79B9-476A-9042-2460DDEE9067}" type="sibTrans" cxnId="{0157D6A3-98FE-4B3E-920D-2842C173124F}">
      <dgm:prSet/>
      <dgm:spPr/>
      <dgm:t>
        <a:bodyPr/>
        <a:lstStyle/>
        <a:p>
          <a:endParaRPr lang="en-US"/>
        </a:p>
      </dgm:t>
    </dgm:pt>
    <dgm:pt modelId="{49D14533-595B-436E-B876-2AAE600C9F2E}">
      <dgm:prSet phldrT="[Text]"/>
      <dgm:spPr/>
      <dgm:t>
        <a:bodyPr/>
        <a:lstStyle/>
        <a:p>
          <a:r>
            <a:rPr lang="en-US"/>
            <a:t>income</a:t>
          </a:r>
          <a:br>
            <a:rPr lang="en-US"/>
          </a:br>
          <a:r>
            <a:rPr lang="en-US"/>
            <a:t>I = 0.971</a:t>
          </a:r>
        </a:p>
      </dgm:t>
    </dgm:pt>
    <dgm:pt modelId="{C4FB4654-94B0-47B5-A023-C7FF3829260F}" type="parTrans" cxnId="{9BF5FC37-FF77-489F-AE28-CC9D31B48FA1}">
      <dgm:prSet/>
      <dgm:spPr/>
      <dgm:t>
        <a:bodyPr/>
        <a:lstStyle/>
        <a:p>
          <a:endParaRPr lang="en-US"/>
        </a:p>
      </dgm:t>
    </dgm:pt>
    <dgm:pt modelId="{C3EF1758-CF13-4761-9F5A-15D54609F270}" type="sibTrans" cxnId="{9BF5FC37-FF77-489F-AE28-CC9D31B48FA1}">
      <dgm:prSet/>
      <dgm:spPr/>
      <dgm:t>
        <a:bodyPr/>
        <a:lstStyle/>
        <a:p>
          <a:endParaRPr lang="en-US"/>
        </a:p>
      </dgm:t>
    </dgm:pt>
    <dgm:pt modelId="{E4D971AC-F89C-44FF-BBD8-D48320862493}">
      <dgm:prSet phldrT="[Text]"/>
      <dgm:spPr/>
      <dgm:t>
        <a:bodyPr/>
        <a:lstStyle/>
        <a:p>
          <a:r>
            <a:rPr lang="en-US"/>
            <a:t>outcome = responded</a:t>
          </a:r>
        </a:p>
      </dgm:t>
    </dgm:pt>
    <dgm:pt modelId="{F78FCE18-FC97-415D-AB62-E4E0AD728A39}" type="parTrans" cxnId="{1E96A587-F984-45C5-909A-3660ED90042E}">
      <dgm:prSet/>
      <dgm:spPr/>
      <dgm:t>
        <a:bodyPr/>
        <a:lstStyle/>
        <a:p>
          <a:endParaRPr lang="en-US"/>
        </a:p>
      </dgm:t>
    </dgm:pt>
    <dgm:pt modelId="{B4870117-3ECD-4904-889B-8B365C7B6139}" type="sibTrans" cxnId="{1E96A587-F984-45C5-909A-3660ED90042E}">
      <dgm:prSet/>
      <dgm:spPr/>
      <dgm:t>
        <a:bodyPr/>
        <a:lstStyle/>
        <a:p>
          <a:endParaRPr lang="en-US"/>
        </a:p>
      </dgm:t>
    </dgm:pt>
    <dgm:pt modelId="{06DF8DF8-297E-4E73-8CEC-F0CE2C15FD2F}">
      <dgm:prSet phldrT="[Text]"/>
      <dgm:spPr/>
      <dgm:t>
        <a:bodyPr/>
        <a:lstStyle/>
        <a:p>
          <a:r>
            <a:rPr lang="en-US"/>
            <a:t>urban</a:t>
          </a:r>
        </a:p>
      </dgm:t>
    </dgm:pt>
    <dgm:pt modelId="{CF965484-000D-47B6-AD5C-EE057DF3658C}" type="parTrans" cxnId="{DAC53496-4443-4F3F-9E8D-B79A3AC8FBB9}">
      <dgm:prSet/>
      <dgm:spPr/>
      <dgm:t>
        <a:bodyPr/>
        <a:lstStyle/>
        <a:p>
          <a:endParaRPr lang="en-US"/>
        </a:p>
      </dgm:t>
    </dgm:pt>
    <dgm:pt modelId="{9546ACA1-A846-4F11-B171-D395DC3670BA}" type="sibTrans" cxnId="{DAC53496-4443-4F3F-9E8D-B79A3AC8FBB9}">
      <dgm:prSet/>
      <dgm:spPr/>
      <dgm:t>
        <a:bodyPr/>
        <a:lstStyle/>
        <a:p>
          <a:endParaRPr lang="en-US"/>
        </a:p>
      </dgm:t>
    </dgm:pt>
    <dgm:pt modelId="{396D29E1-C813-4F8D-BC35-415BF685B46F}">
      <dgm:prSet phldrT="[Text]"/>
      <dgm:spPr/>
      <dgm:t>
        <a:bodyPr/>
        <a:lstStyle/>
        <a:p>
          <a:r>
            <a:rPr lang="en-US"/>
            <a:t>high</a:t>
          </a:r>
          <a:br>
            <a:rPr lang="en-US"/>
          </a:br>
          <a:r>
            <a:rPr lang="en-US"/>
            <a:t>outcome = nothing</a:t>
          </a:r>
        </a:p>
      </dgm:t>
    </dgm:pt>
    <dgm:pt modelId="{90EF4918-1EA4-482F-B61E-BB4FF44136FE}" type="parTrans" cxnId="{96FD1A88-E44F-4A7E-B3DA-DB21CD168EB7}">
      <dgm:prSet/>
      <dgm:spPr/>
      <dgm:t>
        <a:bodyPr/>
        <a:lstStyle/>
        <a:p>
          <a:endParaRPr lang="en-US"/>
        </a:p>
      </dgm:t>
    </dgm:pt>
    <dgm:pt modelId="{B1BA70DC-B798-4B1A-9E9C-7E2A21C12748}" type="sibTrans" cxnId="{96FD1A88-E44F-4A7E-B3DA-DB21CD168EB7}">
      <dgm:prSet/>
      <dgm:spPr/>
      <dgm:t>
        <a:bodyPr/>
        <a:lstStyle/>
        <a:p>
          <a:endParaRPr lang="en-US"/>
        </a:p>
      </dgm:t>
    </dgm:pt>
    <dgm:pt modelId="{2E484B3C-AE76-42FB-954E-8DC1974ACDB3}">
      <dgm:prSet phldrT="[Text]"/>
      <dgm:spPr/>
      <dgm:t>
        <a:bodyPr/>
        <a:lstStyle/>
        <a:p>
          <a:r>
            <a:rPr lang="en-US"/>
            <a:t>low</a:t>
          </a:r>
          <a:br>
            <a:rPr lang="en-US"/>
          </a:br>
          <a:r>
            <a:rPr lang="en-US"/>
            <a:t>outcome = responded</a:t>
          </a:r>
        </a:p>
      </dgm:t>
    </dgm:pt>
    <dgm:pt modelId="{0A894894-C97E-459A-B351-6985E6026690}" type="parTrans" cxnId="{BA1322CB-0827-4F85-948F-9DEAEC57CDD0}">
      <dgm:prSet/>
      <dgm:spPr/>
      <dgm:t>
        <a:bodyPr/>
        <a:lstStyle/>
        <a:p>
          <a:endParaRPr lang="en-US"/>
        </a:p>
      </dgm:t>
    </dgm:pt>
    <dgm:pt modelId="{CF7F1C2F-702B-4F06-8A8C-11D1F49F57B1}" type="sibTrans" cxnId="{BA1322CB-0827-4F85-948F-9DEAEC57CDD0}">
      <dgm:prSet/>
      <dgm:spPr/>
      <dgm:t>
        <a:bodyPr/>
        <a:lstStyle/>
        <a:p>
          <a:endParaRPr lang="en-US"/>
        </a:p>
      </dgm:t>
    </dgm:pt>
    <dgm:pt modelId="{4B5055E1-8F50-4108-91B2-16DEB42F61AF}" type="pres">
      <dgm:prSet presAssocID="{2B6DEBE4-0FDE-4634-BC52-EF26F5282992}" presName="Name0" presStyleCnt="0">
        <dgm:presLayoutVars>
          <dgm:orgChart val="1"/>
          <dgm:chPref val="1"/>
          <dgm:dir/>
          <dgm:animOne val="branch"/>
          <dgm:animLvl val="lvl"/>
          <dgm:resizeHandles/>
        </dgm:presLayoutVars>
      </dgm:prSet>
      <dgm:spPr/>
    </dgm:pt>
    <dgm:pt modelId="{3DFBD0FC-2CB4-4B9D-984C-6A5ADEB0289A}" type="pres">
      <dgm:prSet presAssocID="{BADC1CFB-F7EF-4968-AD80-EE9B6C4093B5}" presName="hierRoot1" presStyleCnt="0">
        <dgm:presLayoutVars>
          <dgm:hierBranch val="init"/>
        </dgm:presLayoutVars>
      </dgm:prSet>
      <dgm:spPr/>
    </dgm:pt>
    <dgm:pt modelId="{A617E268-ED8C-4448-A4CA-CCA2D5011C6B}" type="pres">
      <dgm:prSet presAssocID="{BADC1CFB-F7EF-4968-AD80-EE9B6C4093B5}" presName="rootComposite1" presStyleCnt="0"/>
      <dgm:spPr/>
    </dgm:pt>
    <dgm:pt modelId="{9B1DF4E8-AD63-400B-89B6-28F9CB3C3507}" type="pres">
      <dgm:prSet presAssocID="{BADC1CFB-F7EF-4968-AD80-EE9B6C4093B5}" presName="rootText1" presStyleLbl="alignAcc1" presStyleIdx="0" presStyleCnt="0">
        <dgm:presLayoutVars>
          <dgm:chPref val="3"/>
        </dgm:presLayoutVars>
      </dgm:prSet>
      <dgm:spPr/>
    </dgm:pt>
    <dgm:pt modelId="{373753C9-8E85-4C32-B97E-70866EBA97D2}" type="pres">
      <dgm:prSet presAssocID="{BADC1CFB-F7EF-4968-AD80-EE9B6C4093B5}" presName="topArc1" presStyleLbl="parChTrans1D1" presStyleIdx="0" presStyleCnt="12"/>
      <dgm:spPr/>
    </dgm:pt>
    <dgm:pt modelId="{00282B31-B9F3-4DF2-8529-2E39E3044E53}" type="pres">
      <dgm:prSet presAssocID="{BADC1CFB-F7EF-4968-AD80-EE9B6C4093B5}" presName="bottomArc1" presStyleLbl="parChTrans1D1" presStyleIdx="1" presStyleCnt="12"/>
      <dgm:spPr/>
    </dgm:pt>
    <dgm:pt modelId="{C72D62E6-5F3F-4771-9B00-5A0C1578DE4F}" type="pres">
      <dgm:prSet presAssocID="{BADC1CFB-F7EF-4968-AD80-EE9B6C4093B5}" presName="topConnNode1" presStyleLbl="node1" presStyleIdx="0" presStyleCnt="0"/>
      <dgm:spPr/>
    </dgm:pt>
    <dgm:pt modelId="{BF362570-416C-496A-9741-116E2BF34E4C}" type="pres">
      <dgm:prSet presAssocID="{BADC1CFB-F7EF-4968-AD80-EE9B6C4093B5}" presName="hierChild2" presStyleCnt="0"/>
      <dgm:spPr/>
    </dgm:pt>
    <dgm:pt modelId="{1E24A053-547E-4A7E-ADA8-7A85A82F8FF5}" type="pres">
      <dgm:prSet presAssocID="{C4FB4654-94B0-47B5-A023-C7FF3829260F}" presName="Name28" presStyleLbl="parChTrans1D2" presStyleIdx="0" presStyleCnt="3"/>
      <dgm:spPr/>
    </dgm:pt>
    <dgm:pt modelId="{B73777F1-8589-4249-AC2B-5073863C188C}" type="pres">
      <dgm:prSet presAssocID="{49D14533-595B-436E-B876-2AAE600C9F2E}" presName="hierRoot2" presStyleCnt="0">
        <dgm:presLayoutVars>
          <dgm:hierBranch val="init"/>
        </dgm:presLayoutVars>
      </dgm:prSet>
      <dgm:spPr/>
    </dgm:pt>
    <dgm:pt modelId="{1857E30B-3BB2-45FC-ADD0-AD917B0F4ACD}" type="pres">
      <dgm:prSet presAssocID="{49D14533-595B-436E-B876-2AAE600C9F2E}" presName="rootComposite2" presStyleCnt="0"/>
      <dgm:spPr/>
    </dgm:pt>
    <dgm:pt modelId="{97364430-39EC-4D27-8044-C0A90C32B9E6}" type="pres">
      <dgm:prSet presAssocID="{49D14533-595B-436E-B876-2AAE600C9F2E}" presName="rootText2" presStyleLbl="alignAcc1" presStyleIdx="0" presStyleCnt="0">
        <dgm:presLayoutVars>
          <dgm:chPref val="3"/>
        </dgm:presLayoutVars>
      </dgm:prSet>
      <dgm:spPr/>
      <dgm:t>
        <a:bodyPr/>
        <a:lstStyle/>
        <a:p>
          <a:endParaRPr lang="en-US"/>
        </a:p>
      </dgm:t>
    </dgm:pt>
    <dgm:pt modelId="{3EE60C3D-CA23-42F9-AA45-4CBDDBAFE8D8}" type="pres">
      <dgm:prSet presAssocID="{49D14533-595B-436E-B876-2AAE600C9F2E}" presName="topArc2" presStyleLbl="parChTrans1D1" presStyleIdx="2" presStyleCnt="12"/>
      <dgm:spPr/>
    </dgm:pt>
    <dgm:pt modelId="{82947B6E-EABE-4C01-80CC-90CF740957C4}" type="pres">
      <dgm:prSet presAssocID="{49D14533-595B-436E-B876-2AAE600C9F2E}" presName="bottomArc2" presStyleLbl="parChTrans1D1" presStyleIdx="3" presStyleCnt="12"/>
      <dgm:spPr/>
    </dgm:pt>
    <dgm:pt modelId="{BDFA9667-4061-464F-86C8-4D31E2EA1C43}" type="pres">
      <dgm:prSet presAssocID="{49D14533-595B-436E-B876-2AAE600C9F2E}" presName="topConnNode2" presStyleLbl="node2" presStyleIdx="0" presStyleCnt="0"/>
      <dgm:spPr/>
    </dgm:pt>
    <dgm:pt modelId="{EF6404F9-53F7-467C-A4B2-F6975893C2A8}" type="pres">
      <dgm:prSet presAssocID="{49D14533-595B-436E-B876-2AAE600C9F2E}" presName="hierChild4" presStyleCnt="0"/>
      <dgm:spPr/>
    </dgm:pt>
    <dgm:pt modelId="{24BE4D28-E4D9-45DB-B536-1E9263C8214A}" type="pres">
      <dgm:prSet presAssocID="{90EF4918-1EA4-482F-B61E-BB4FF44136FE}" presName="Name28" presStyleLbl="parChTrans1D3" presStyleIdx="0" presStyleCnt="2"/>
      <dgm:spPr/>
    </dgm:pt>
    <dgm:pt modelId="{AFFC5F51-6965-4356-9E73-B43B56F21B75}" type="pres">
      <dgm:prSet presAssocID="{396D29E1-C813-4F8D-BC35-415BF685B46F}" presName="hierRoot2" presStyleCnt="0">
        <dgm:presLayoutVars>
          <dgm:hierBranch val="init"/>
        </dgm:presLayoutVars>
      </dgm:prSet>
      <dgm:spPr/>
    </dgm:pt>
    <dgm:pt modelId="{8B912443-DEC5-4141-B018-49D374DE423B}" type="pres">
      <dgm:prSet presAssocID="{396D29E1-C813-4F8D-BC35-415BF685B46F}" presName="rootComposite2" presStyleCnt="0"/>
      <dgm:spPr/>
    </dgm:pt>
    <dgm:pt modelId="{356907F1-1034-4D4A-BF07-D0CFF15A52DA}" type="pres">
      <dgm:prSet presAssocID="{396D29E1-C813-4F8D-BC35-415BF685B46F}" presName="rootText2" presStyleLbl="alignAcc1" presStyleIdx="0" presStyleCnt="0">
        <dgm:presLayoutVars>
          <dgm:chPref val="3"/>
        </dgm:presLayoutVars>
      </dgm:prSet>
      <dgm:spPr/>
      <dgm:t>
        <a:bodyPr/>
        <a:lstStyle/>
        <a:p>
          <a:endParaRPr lang="en-US"/>
        </a:p>
      </dgm:t>
    </dgm:pt>
    <dgm:pt modelId="{4980F197-79F4-4DA4-A004-2E03A0A4D870}" type="pres">
      <dgm:prSet presAssocID="{396D29E1-C813-4F8D-BC35-415BF685B46F}" presName="topArc2" presStyleLbl="parChTrans1D1" presStyleIdx="4" presStyleCnt="12"/>
      <dgm:spPr/>
    </dgm:pt>
    <dgm:pt modelId="{7DBC5E16-B88A-444B-A8B5-2FE5B930309C}" type="pres">
      <dgm:prSet presAssocID="{396D29E1-C813-4F8D-BC35-415BF685B46F}" presName="bottomArc2" presStyleLbl="parChTrans1D1" presStyleIdx="5" presStyleCnt="12"/>
      <dgm:spPr/>
    </dgm:pt>
    <dgm:pt modelId="{1DB2F58F-DD2E-472C-9AF3-345B13BF854D}" type="pres">
      <dgm:prSet presAssocID="{396D29E1-C813-4F8D-BC35-415BF685B46F}" presName="topConnNode2" presStyleLbl="node3" presStyleIdx="0" presStyleCnt="0"/>
      <dgm:spPr/>
    </dgm:pt>
    <dgm:pt modelId="{359506E8-DCB5-4027-9EC4-D66DAD36E84E}" type="pres">
      <dgm:prSet presAssocID="{396D29E1-C813-4F8D-BC35-415BF685B46F}" presName="hierChild4" presStyleCnt="0"/>
      <dgm:spPr/>
    </dgm:pt>
    <dgm:pt modelId="{C23C25BC-2382-4CF4-95EB-D91C9CE9E09D}" type="pres">
      <dgm:prSet presAssocID="{396D29E1-C813-4F8D-BC35-415BF685B46F}" presName="hierChild5" presStyleCnt="0"/>
      <dgm:spPr/>
    </dgm:pt>
    <dgm:pt modelId="{73DEA271-1304-4A06-80A2-037595456D3A}" type="pres">
      <dgm:prSet presAssocID="{0A894894-C97E-459A-B351-6985E6026690}" presName="Name28" presStyleLbl="parChTrans1D3" presStyleIdx="1" presStyleCnt="2"/>
      <dgm:spPr/>
    </dgm:pt>
    <dgm:pt modelId="{9436AC0E-5C7A-4D4B-9EF1-FA579C8AAC66}" type="pres">
      <dgm:prSet presAssocID="{2E484B3C-AE76-42FB-954E-8DC1974ACDB3}" presName="hierRoot2" presStyleCnt="0">
        <dgm:presLayoutVars>
          <dgm:hierBranch val="init"/>
        </dgm:presLayoutVars>
      </dgm:prSet>
      <dgm:spPr/>
    </dgm:pt>
    <dgm:pt modelId="{580CF793-E7CB-4903-A84E-246899300502}" type="pres">
      <dgm:prSet presAssocID="{2E484B3C-AE76-42FB-954E-8DC1974ACDB3}" presName="rootComposite2" presStyleCnt="0"/>
      <dgm:spPr/>
    </dgm:pt>
    <dgm:pt modelId="{6D4C5F78-07DD-48CB-9458-8147EE9C3BCE}" type="pres">
      <dgm:prSet presAssocID="{2E484B3C-AE76-42FB-954E-8DC1974ACDB3}" presName="rootText2" presStyleLbl="alignAcc1" presStyleIdx="0" presStyleCnt="0">
        <dgm:presLayoutVars>
          <dgm:chPref val="3"/>
        </dgm:presLayoutVars>
      </dgm:prSet>
      <dgm:spPr/>
    </dgm:pt>
    <dgm:pt modelId="{D51E8CF6-1F82-4D8C-933B-016913DBEEA7}" type="pres">
      <dgm:prSet presAssocID="{2E484B3C-AE76-42FB-954E-8DC1974ACDB3}" presName="topArc2" presStyleLbl="parChTrans1D1" presStyleIdx="6" presStyleCnt="12"/>
      <dgm:spPr/>
    </dgm:pt>
    <dgm:pt modelId="{48524A6B-418D-44E1-BD0F-1AD8ED597889}" type="pres">
      <dgm:prSet presAssocID="{2E484B3C-AE76-42FB-954E-8DC1974ACDB3}" presName="bottomArc2" presStyleLbl="parChTrans1D1" presStyleIdx="7" presStyleCnt="12"/>
      <dgm:spPr/>
    </dgm:pt>
    <dgm:pt modelId="{EC16C7F7-7CD4-4A59-934E-F01F005A405F}" type="pres">
      <dgm:prSet presAssocID="{2E484B3C-AE76-42FB-954E-8DC1974ACDB3}" presName="topConnNode2" presStyleLbl="node3" presStyleIdx="0" presStyleCnt="0"/>
      <dgm:spPr/>
    </dgm:pt>
    <dgm:pt modelId="{5C0FFBB8-94B8-41B4-8B3C-EEC9E1231FC0}" type="pres">
      <dgm:prSet presAssocID="{2E484B3C-AE76-42FB-954E-8DC1974ACDB3}" presName="hierChild4" presStyleCnt="0"/>
      <dgm:spPr/>
    </dgm:pt>
    <dgm:pt modelId="{864F7D82-22DF-4BF8-9489-C5CCB55E2ED3}" type="pres">
      <dgm:prSet presAssocID="{2E484B3C-AE76-42FB-954E-8DC1974ACDB3}" presName="hierChild5" presStyleCnt="0"/>
      <dgm:spPr/>
    </dgm:pt>
    <dgm:pt modelId="{68B5876E-83B7-4A7A-B926-63AEDA29AF9A}" type="pres">
      <dgm:prSet presAssocID="{49D14533-595B-436E-B876-2AAE600C9F2E}" presName="hierChild5" presStyleCnt="0"/>
      <dgm:spPr/>
    </dgm:pt>
    <dgm:pt modelId="{FEC266F6-F452-423C-969A-7FC25A589C90}" type="pres">
      <dgm:prSet presAssocID="{F78FCE18-FC97-415D-AB62-E4E0AD728A39}" presName="Name28" presStyleLbl="parChTrans1D2" presStyleIdx="1" presStyleCnt="3"/>
      <dgm:spPr/>
    </dgm:pt>
    <dgm:pt modelId="{11F14F08-86AA-4A24-9948-2C2BCFCB5E0E}" type="pres">
      <dgm:prSet presAssocID="{E4D971AC-F89C-44FF-BBD8-D48320862493}" presName="hierRoot2" presStyleCnt="0">
        <dgm:presLayoutVars>
          <dgm:hierBranch val="init"/>
        </dgm:presLayoutVars>
      </dgm:prSet>
      <dgm:spPr/>
    </dgm:pt>
    <dgm:pt modelId="{643BDAE6-D9B1-420E-92EA-6F10FA82F017}" type="pres">
      <dgm:prSet presAssocID="{E4D971AC-F89C-44FF-BBD8-D48320862493}" presName="rootComposite2" presStyleCnt="0"/>
      <dgm:spPr/>
    </dgm:pt>
    <dgm:pt modelId="{9A1384CF-4C5F-492E-AC2C-E2F4C0296B4E}" type="pres">
      <dgm:prSet presAssocID="{E4D971AC-F89C-44FF-BBD8-D48320862493}" presName="rootText2" presStyleLbl="alignAcc1" presStyleIdx="0" presStyleCnt="0">
        <dgm:presLayoutVars>
          <dgm:chPref val="3"/>
        </dgm:presLayoutVars>
      </dgm:prSet>
      <dgm:spPr/>
    </dgm:pt>
    <dgm:pt modelId="{F16DC199-6E5B-46D9-B6A5-A753A24F8161}" type="pres">
      <dgm:prSet presAssocID="{E4D971AC-F89C-44FF-BBD8-D48320862493}" presName="topArc2" presStyleLbl="parChTrans1D1" presStyleIdx="8" presStyleCnt="12"/>
      <dgm:spPr/>
    </dgm:pt>
    <dgm:pt modelId="{D7FF852B-97F4-4793-AD67-84ABC1B52B53}" type="pres">
      <dgm:prSet presAssocID="{E4D971AC-F89C-44FF-BBD8-D48320862493}" presName="bottomArc2" presStyleLbl="parChTrans1D1" presStyleIdx="9" presStyleCnt="12"/>
      <dgm:spPr/>
    </dgm:pt>
    <dgm:pt modelId="{09E775B9-6E38-4875-8267-FA3915C59EF5}" type="pres">
      <dgm:prSet presAssocID="{E4D971AC-F89C-44FF-BBD8-D48320862493}" presName="topConnNode2" presStyleLbl="node2" presStyleIdx="0" presStyleCnt="0"/>
      <dgm:spPr/>
    </dgm:pt>
    <dgm:pt modelId="{9D6979FB-84A9-4F82-8F56-AE9FF74C6B5C}" type="pres">
      <dgm:prSet presAssocID="{E4D971AC-F89C-44FF-BBD8-D48320862493}" presName="hierChild4" presStyleCnt="0"/>
      <dgm:spPr/>
    </dgm:pt>
    <dgm:pt modelId="{980FB05F-7B18-4E4C-B87D-27BB72673DE7}" type="pres">
      <dgm:prSet presAssocID="{E4D971AC-F89C-44FF-BBD8-D48320862493}" presName="hierChild5" presStyleCnt="0"/>
      <dgm:spPr/>
    </dgm:pt>
    <dgm:pt modelId="{B845591B-E32A-4D93-B9BF-8360D7F5E5F1}" type="pres">
      <dgm:prSet presAssocID="{CF965484-000D-47B6-AD5C-EE057DF3658C}" presName="Name28" presStyleLbl="parChTrans1D2" presStyleIdx="2" presStyleCnt="3"/>
      <dgm:spPr/>
    </dgm:pt>
    <dgm:pt modelId="{79C6FFFB-A5BE-46F0-928E-9AFAFE3CE996}" type="pres">
      <dgm:prSet presAssocID="{06DF8DF8-297E-4E73-8CEC-F0CE2C15FD2F}" presName="hierRoot2" presStyleCnt="0">
        <dgm:presLayoutVars>
          <dgm:hierBranch val="init"/>
        </dgm:presLayoutVars>
      </dgm:prSet>
      <dgm:spPr/>
    </dgm:pt>
    <dgm:pt modelId="{175F8ECF-60DE-4017-8E7E-6AFBD0852980}" type="pres">
      <dgm:prSet presAssocID="{06DF8DF8-297E-4E73-8CEC-F0CE2C15FD2F}" presName="rootComposite2" presStyleCnt="0"/>
      <dgm:spPr/>
    </dgm:pt>
    <dgm:pt modelId="{C5B0238A-4453-4FB1-96D4-6BFD3C8925CF}" type="pres">
      <dgm:prSet presAssocID="{06DF8DF8-297E-4E73-8CEC-F0CE2C15FD2F}" presName="rootText2" presStyleLbl="alignAcc1" presStyleIdx="0" presStyleCnt="0">
        <dgm:presLayoutVars>
          <dgm:chPref val="3"/>
        </dgm:presLayoutVars>
      </dgm:prSet>
      <dgm:spPr/>
    </dgm:pt>
    <dgm:pt modelId="{929658B2-F7B3-4868-B316-B7D85756E8C8}" type="pres">
      <dgm:prSet presAssocID="{06DF8DF8-297E-4E73-8CEC-F0CE2C15FD2F}" presName="topArc2" presStyleLbl="parChTrans1D1" presStyleIdx="10" presStyleCnt="12"/>
      <dgm:spPr/>
    </dgm:pt>
    <dgm:pt modelId="{FCFDCB9C-3317-4B2F-BBD5-9D05597F3BAD}" type="pres">
      <dgm:prSet presAssocID="{06DF8DF8-297E-4E73-8CEC-F0CE2C15FD2F}" presName="bottomArc2" presStyleLbl="parChTrans1D1" presStyleIdx="11" presStyleCnt="12"/>
      <dgm:spPr/>
    </dgm:pt>
    <dgm:pt modelId="{A2656F81-A66A-41CE-8612-88D1A5411B8F}" type="pres">
      <dgm:prSet presAssocID="{06DF8DF8-297E-4E73-8CEC-F0CE2C15FD2F}" presName="topConnNode2" presStyleLbl="node2" presStyleIdx="0" presStyleCnt="0"/>
      <dgm:spPr/>
    </dgm:pt>
    <dgm:pt modelId="{E2415498-07FE-424D-9A0F-3FE9688DFFAE}" type="pres">
      <dgm:prSet presAssocID="{06DF8DF8-297E-4E73-8CEC-F0CE2C15FD2F}" presName="hierChild4" presStyleCnt="0"/>
      <dgm:spPr/>
    </dgm:pt>
    <dgm:pt modelId="{E4986053-9193-4149-9C31-E28093B319F7}" type="pres">
      <dgm:prSet presAssocID="{06DF8DF8-297E-4E73-8CEC-F0CE2C15FD2F}" presName="hierChild5" presStyleCnt="0"/>
      <dgm:spPr/>
    </dgm:pt>
    <dgm:pt modelId="{6EB909B2-1E86-4245-B3E4-9BA4EA0AAD38}" type="pres">
      <dgm:prSet presAssocID="{BADC1CFB-F7EF-4968-AD80-EE9B6C4093B5}" presName="hierChild3" presStyleCnt="0"/>
      <dgm:spPr/>
    </dgm:pt>
  </dgm:ptLst>
  <dgm:cxnLst>
    <dgm:cxn modelId="{464CA5A5-0D65-4B90-B15B-A72492D5AFEE}" type="presOf" srcId="{CF965484-000D-47B6-AD5C-EE057DF3658C}" destId="{B845591B-E32A-4D93-B9BF-8360D7F5E5F1}" srcOrd="0" destOrd="0" presId="urn:microsoft.com/office/officeart/2008/layout/HalfCircleOrganizationChart"/>
    <dgm:cxn modelId="{59630A96-806E-46FA-8699-162E63D0CFD6}" type="presOf" srcId="{06DF8DF8-297E-4E73-8CEC-F0CE2C15FD2F}" destId="{A2656F81-A66A-41CE-8612-88D1A5411B8F}" srcOrd="1" destOrd="0" presId="urn:microsoft.com/office/officeart/2008/layout/HalfCircleOrganizationChart"/>
    <dgm:cxn modelId="{9E243C6D-E4C0-4292-ADDF-CB5909D6A878}" type="presOf" srcId="{06DF8DF8-297E-4E73-8CEC-F0CE2C15FD2F}" destId="{C5B0238A-4453-4FB1-96D4-6BFD3C8925CF}" srcOrd="0" destOrd="0" presId="urn:microsoft.com/office/officeart/2008/layout/HalfCircleOrganizationChart"/>
    <dgm:cxn modelId="{96FD1A88-E44F-4A7E-B3DA-DB21CD168EB7}" srcId="{49D14533-595B-436E-B876-2AAE600C9F2E}" destId="{396D29E1-C813-4F8D-BC35-415BF685B46F}" srcOrd="0" destOrd="0" parTransId="{90EF4918-1EA4-482F-B61E-BB4FF44136FE}" sibTransId="{B1BA70DC-B798-4B1A-9E9C-7E2A21C12748}"/>
    <dgm:cxn modelId="{BAF6394B-9455-4496-BA97-F3F09E508A41}" type="presOf" srcId="{E4D971AC-F89C-44FF-BBD8-D48320862493}" destId="{9A1384CF-4C5F-492E-AC2C-E2F4C0296B4E}" srcOrd="0" destOrd="0" presId="urn:microsoft.com/office/officeart/2008/layout/HalfCircleOrganizationChart"/>
    <dgm:cxn modelId="{379E9E4D-0D48-49B2-AE9A-2AB0D69C7C6E}" type="presOf" srcId="{2B6DEBE4-0FDE-4634-BC52-EF26F5282992}" destId="{4B5055E1-8F50-4108-91B2-16DEB42F61AF}" srcOrd="0" destOrd="0" presId="urn:microsoft.com/office/officeart/2008/layout/HalfCircleOrganizationChart"/>
    <dgm:cxn modelId="{DAC53496-4443-4F3F-9E8D-B79A3AC8FBB9}" srcId="{BADC1CFB-F7EF-4968-AD80-EE9B6C4093B5}" destId="{06DF8DF8-297E-4E73-8CEC-F0CE2C15FD2F}" srcOrd="2" destOrd="0" parTransId="{CF965484-000D-47B6-AD5C-EE057DF3658C}" sibTransId="{9546ACA1-A846-4F11-B171-D395DC3670BA}"/>
    <dgm:cxn modelId="{0157D6A3-98FE-4B3E-920D-2842C173124F}" srcId="{2B6DEBE4-0FDE-4634-BC52-EF26F5282992}" destId="{BADC1CFB-F7EF-4968-AD80-EE9B6C4093B5}" srcOrd="0" destOrd="0" parTransId="{52352449-F551-4E6D-A798-2649DA1948CC}" sibTransId="{02FE350F-79B9-476A-9042-2460DDEE9067}"/>
    <dgm:cxn modelId="{9BF5FC37-FF77-489F-AE28-CC9D31B48FA1}" srcId="{BADC1CFB-F7EF-4968-AD80-EE9B6C4093B5}" destId="{49D14533-595B-436E-B876-2AAE600C9F2E}" srcOrd="0" destOrd="0" parTransId="{C4FB4654-94B0-47B5-A023-C7FF3829260F}" sibTransId="{C3EF1758-CF13-4761-9F5A-15D54609F270}"/>
    <dgm:cxn modelId="{0B1052BB-BB00-43A4-85D1-FAD9CD978D7F}" type="presOf" srcId="{BADC1CFB-F7EF-4968-AD80-EE9B6C4093B5}" destId="{9B1DF4E8-AD63-400B-89B6-28F9CB3C3507}" srcOrd="0" destOrd="0" presId="urn:microsoft.com/office/officeart/2008/layout/HalfCircleOrganizationChart"/>
    <dgm:cxn modelId="{58FD282B-74DB-4B28-99BB-338CDE9F3B39}" type="presOf" srcId="{0A894894-C97E-459A-B351-6985E6026690}" destId="{73DEA271-1304-4A06-80A2-037595456D3A}" srcOrd="0" destOrd="0" presId="urn:microsoft.com/office/officeart/2008/layout/HalfCircleOrganizationChart"/>
    <dgm:cxn modelId="{1E96A587-F984-45C5-909A-3660ED90042E}" srcId="{BADC1CFB-F7EF-4968-AD80-EE9B6C4093B5}" destId="{E4D971AC-F89C-44FF-BBD8-D48320862493}" srcOrd="1" destOrd="0" parTransId="{F78FCE18-FC97-415D-AB62-E4E0AD728A39}" sibTransId="{B4870117-3ECD-4904-889B-8B365C7B6139}"/>
    <dgm:cxn modelId="{EFC000B5-EFC5-411E-B08B-749BD82BE153}" type="presOf" srcId="{90EF4918-1EA4-482F-B61E-BB4FF44136FE}" destId="{24BE4D28-E4D9-45DB-B536-1E9263C8214A}" srcOrd="0" destOrd="0" presId="urn:microsoft.com/office/officeart/2008/layout/HalfCircleOrganizationChart"/>
    <dgm:cxn modelId="{2E6CF7DD-14CE-4C2D-A8D6-B31974DA1334}" type="presOf" srcId="{2E484B3C-AE76-42FB-954E-8DC1974ACDB3}" destId="{EC16C7F7-7CD4-4A59-934E-F01F005A405F}" srcOrd="1" destOrd="0" presId="urn:microsoft.com/office/officeart/2008/layout/HalfCircleOrganizationChart"/>
    <dgm:cxn modelId="{3EA7222D-98C8-4398-8FFD-BB81FF6071DE}" type="presOf" srcId="{E4D971AC-F89C-44FF-BBD8-D48320862493}" destId="{09E775B9-6E38-4875-8267-FA3915C59EF5}" srcOrd="1" destOrd="0" presId="urn:microsoft.com/office/officeart/2008/layout/HalfCircleOrganizationChart"/>
    <dgm:cxn modelId="{C6E391C6-12DA-4A73-9085-D09A955AED4D}" type="presOf" srcId="{BADC1CFB-F7EF-4968-AD80-EE9B6C4093B5}" destId="{C72D62E6-5F3F-4771-9B00-5A0C1578DE4F}" srcOrd="1" destOrd="0" presId="urn:microsoft.com/office/officeart/2008/layout/HalfCircleOrganizationChart"/>
    <dgm:cxn modelId="{31E44328-E033-4DCC-849A-1FBD7150B030}" type="presOf" srcId="{C4FB4654-94B0-47B5-A023-C7FF3829260F}" destId="{1E24A053-547E-4A7E-ADA8-7A85A82F8FF5}" srcOrd="0" destOrd="0" presId="urn:microsoft.com/office/officeart/2008/layout/HalfCircleOrganizationChart"/>
    <dgm:cxn modelId="{EDF39AB0-930B-41DF-9F6C-E7339D3FD547}" type="presOf" srcId="{396D29E1-C813-4F8D-BC35-415BF685B46F}" destId="{356907F1-1034-4D4A-BF07-D0CFF15A52DA}" srcOrd="0" destOrd="0" presId="urn:microsoft.com/office/officeart/2008/layout/HalfCircleOrganizationChart"/>
    <dgm:cxn modelId="{4D54DC60-C307-49F0-8238-EE29F59280C2}" type="presOf" srcId="{396D29E1-C813-4F8D-BC35-415BF685B46F}" destId="{1DB2F58F-DD2E-472C-9AF3-345B13BF854D}" srcOrd="1" destOrd="0" presId="urn:microsoft.com/office/officeart/2008/layout/HalfCircleOrganizationChart"/>
    <dgm:cxn modelId="{1C12F9C0-082A-487B-B42D-0171C6AE2A1B}" type="presOf" srcId="{2E484B3C-AE76-42FB-954E-8DC1974ACDB3}" destId="{6D4C5F78-07DD-48CB-9458-8147EE9C3BCE}" srcOrd="0" destOrd="0" presId="urn:microsoft.com/office/officeart/2008/layout/HalfCircleOrganizationChart"/>
    <dgm:cxn modelId="{ABF49531-E959-49BE-A901-8BFDFBD5A0C8}" type="presOf" srcId="{F78FCE18-FC97-415D-AB62-E4E0AD728A39}" destId="{FEC266F6-F452-423C-969A-7FC25A589C90}" srcOrd="0" destOrd="0" presId="urn:microsoft.com/office/officeart/2008/layout/HalfCircleOrganizationChart"/>
    <dgm:cxn modelId="{D1E1A201-D774-4C78-9934-B135A5030BE9}" type="presOf" srcId="{49D14533-595B-436E-B876-2AAE600C9F2E}" destId="{97364430-39EC-4D27-8044-C0A90C32B9E6}" srcOrd="0" destOrd="0" presId="urn:microsoft.com/office/officeart/2008/layout/HalfCircleOrganizationChart"/>
    <dgm:cxn modelId="{326C3EA5-7163-447A-9AF4-104ECC67064C}" type="presOf" srcId="{49D14533-595B-436E-B876-2AAE600C9F2E}" destId="{BDFA9667-4061-464F-86C8-4D31E2EA1C43}" srcOrd="1" destOrd="0" presId="urn:microsoft.com/office/officeart/2008/layout/HalfCircleOrganizationChart"/>
    <dgm:cxn modelId="{BA1322CB-0827-4F85-948F-9DEAEC57CDD0}" srcId="{49D14533-595B-436E-B876-2AAE600C9F2E}" destId="{2E484B3C-AE76-42FB-954E-8DC1974ACDB3}" srcOrd="1" destOrd="0" parTransId="{0A894894-C97E-459A-B351-6985E6026690}" sibTransId="{CF7F1C2F-702B-4F06-8A8C-11D1F49F57B1}"/>
    <dgm:cxn modelId="{B62E08BF-ACC5-4AB5-837B-9719AF578A26}" type="presParOf" srcId="{4B5055E1-8F50-4108-91B2-16DEB42F61AF}" destId="{3DFBD0FC-2CB4-4B9D-984C-6A5ADEB0289A}" srcOrd="0" destOrd="0" presId="urn:microsoft.com/office/officeart/2008/layout/HalfCircleOrganizationChart"/>
    <dgm:cxn modelId="{25A38B98-D9F1-4540-B83D-50D3F3DAE0FD}" type="presParOf" srcId="{3DFBD0FC-2CB4-4B9D-984C-6A5ADEB0289A}" destId="{A617E268-ED8C-4448-A4CA-CCA2D5011C6B}" srcOrd="0" destOrd="0" presId="urn:microsoft.com/office/officeart/2008/layout/HalfCircleOrganizationChart"/>
    <dgm:cxn modelId="{1E2932F9-7B07-4F4C-8A54-3932976E77F0}" type="presParOf" srcId="{A617E268-ED8C-4448-A4CA-CCA2D5011C6B}" destId="{9B1DF4E8-AD63-400B-89B6-28F9CB3C3507}" srcOrd="0" destOrd="0" presId="urn:microsoft.com/office/officeart/2008/layout/HalfCircleOrganizationChart"/>
    <dgm:cxn modelId="{EFC193AF-C2FD-46E0-965A-7D085F8EA6FB}" type="presParOf" srcId="{A617E268-ED8C-4448-A4CA-CCA2D5011C6B}" destId="{373753C9-8E85-4C32-B97E-70866EBA97D2}" srcOrd="1" destOrd="0" presId="urn:microsoft.com/office/officeart/2008/layout/HalfCircleOrganizationChart"/>
    <dgm:cxn modelId="{BED002C0-6EA7-421C-9ECF-E363EC1B21F2}" type="presParOf" srcId="{A617E268-ED8C-4448-A4CA-CCA2D5011C6B}" destId="{00282B31-B9F3-4DF2-8529-2E39E3044E53}" srcOrd="2" destOrd="0" presId="urn:microsoft.com/office/officeart/2008/layout/HalfCircleOrganizationChart"/>
    <dgm:cxn modelId="{21F217C4-FFC1-458B-B8DF-79852DFD66D6}" type="presParOf" srcId="{A617E268-ED8C-4448-A4CA-CCA2D5011C6B}" destId="{C72D62E6-5F3F-4771-9B00-5A0C1578DE4F}" srcOrd="3" destOrd="0" presId="urn:microsoft.com/office/officeart/2008/layout/HalfCircleOrganizationChart"/>
    <dgm:cxn modelId="{79754EDF-2C3D-42D5-B4A5-747513858764}" type="presParOf" srcId="{3DFBD0FC-2CB4-4B9D-984C-6A5ADEB0289A}" destId="{BF362570-416C-496A-9741-116E2BF34E4C}" srcOrd="1" destOrd="0" presId="urn:microsoft.com/office/officeart/2008/layout/HalfCircleOrganizationChart"/>
    <dgm:cxn modelId="{66F51463-F048-4A58-B48F-1C122764F885}" type="presParOf" srcId="{BF362570-416C-496A-9741-116E2BF34E4C}" destId="{1E24A053-547E-4A7E-ADA8-7A85A82F8FF5}" srcOrd="0" destOrd="0" presId="urn:microsoft.com/office/officeart/2008/layout/HalfCircleOrganizationChart"/>
    <dgm:cxn modelId="{9683F4B6-BAFF-452E-979D-09CE529F80A2}" type="presParOf" srcId="{BF362570-416C-496A-9741-116E2BF34E4C}" destId="{B73777F1-8589-4249-AC2B-5073863C188C}" srcOrd="1" destOrd="0" presId="urn:microsoft.com/office/officeart/2008/layout/HalfCircleOrganizationChart"/>
    <dgm:cxn modelId="{8A84BEAA-8A8C-4E8C-A49E-A77A1F676FB6}" type="presParOf" srcId="{B73777F1-8589-4249-AC2B-5073863C188C}" destId="{1857E30B-3BB2-45FC-ADD0-AD917B0F4ACD}" srcOrd="0" destOrd="0" presId="urn:microsoft.com/office/officeart/2008/layout/HalfCircleOrganizationChart"/>
    <dgm:cxn modelId="{F89CF150-6345-4697-A9E1-86FDF1D873EC}" type="presParOf" srcId="{1857E30B-3BB2-45FC-ADD0-AD917B0F4ACD}" destId="{97364430-39EC-4D27-8044-C0A90C32B9E6}" srcOrd="0" destOrd="0" presId="urn:microsoft.com/office/officeart/2008/layout/HalfCircleOrganizationChart"/>
    <dgm:cxn modelId="{6C2EFC54-5F98-467D-8CF9-47880070B6C3}" type="presParOf" srcId="{1857E30B-3BB2-45FC-ADD0-AD917B0F4ACD}" destId="{3EE60C3D-CA23-42F9-AA45-4CBDDBAFE8D8}" srcOrd="1" destOrd="0" presId="urn:microsoft.com/office/officeart/2008/layout/HalfCircleOrganizationChart"/>
    <dgm:cxn modelId="{79D2B7D0-ABE7-4718-921F-50BC3B349F64}" type="presParOf" srcId="{1857E30B-3BB2-45FC-ADD0-AD917B0F4ACD}" destId="{82947B6E-EABE-4C01-80CC-90CF740957C4}" srcOrd="2" destOrd="0" presId="urn:microsoft.com/office/officeart/2008/layout/HalfCircleOrganizationChart"/>
    <dgm:cxn modelId="{6B927D3F-4AC0-49E4-BDD9-A4749FAD9B1A}" type="presParOf" srcId="{1857E30B-3BB2-45FC-ADD0-AD917B0F4ACD}" destId="{BDFA9667-4061-464F-86C8-4D31E2EA1C43}" srcOrd="3" destOrd="0" presId="urn:microsoft.com/office/officeart/2008/layout/HalfCircleOrganizationChart"/>
    <dgm:cxn modelId="{B432D8BC-693E-41F1-A9B2-C3A5ADCBF2DD}" type="presParOf" srcId="{B73777F1-8589-4249-AC2B-5073863C188C}" destId="{EF6404F9-53F7-467C-A4B2-F6975893C2A8}" srcOrd="1" destOrd="0" presId="urn:microsoft.com/office/officeart/2008/layout/HalfCircleOrganizationChart"/>
    <dgm:cxn modelId="{D9CFEA83-390B-43D9-857E-A8C79B340BCC}" type="presParOf" srcId="{EF6404F9-53F7-467C-A4B2-F6975893C2A8}" destId="{24BE4D28-E4D9-45DB-B536-1E9263C8214A}" srcOrd="0" destOrd="0" presId="urn:microsoft.com/office/officeart/2008/layout/HalfCircleOrganizationChart"/>
    <dgm:cxn modelId="{92B50D44-B197-490E-98D4-39EAB85A695F}" type="presParOf" srcId="{EF6404F9-53F7-467C-A4B2-F6975893C2A8}" destId="{AFFC5F51-6965-4356-9E73-B43B56F21B75}" srcOrd="1" destOrd="0" presId="urn:microsoft.com/office/officeart/2008/layout/HalfCircleOrganizationChart"/>
    <dgm:cxn modelId="{EBCD3B0F-594B-46BC-8D09-638F70FF6ED7}" type="presParOf" srcId="{AFFC5F51-6965-4356-9E73-B43B56F21B75}" destId="{8B912443-DEC5-4141-B018-49D374DE423B}" srcOrd="0" destOrd="0" presId="urn:microsoft.com/office/officeart/2008/layout/HalfCircleOrganizationChart"/>
    <dgm:cxn modelId="{EFEB0F61-EB06-4D13-A657-82317722CEA8}" type="presParOf" srcId="{8B912443-DEC5-4141-B018-49D374DE423B}" destId="{356907F1-1034-4D4A-BF07-D0CFF15A52DA}" srcOrd="0" destOrd="0" presId="urn:microsoft.com/office/officeart/2008/layout/HalfCircleOrganizationChart"/>
    <dgm:cxn modelId="{B4511AED-6BC9-428A-8B0E-3056B0AE3F35}" type="presParOf" srcId="{8B912443-DEC5-4141-B018-49D374DE423B}" destId="{4980F197-79F4-4DA4-A004-2E03A0A4D870}" srcOrd="1" destOrd="0" presId="urn:microsoft.com/office/officeart/2008/layout/HalfCircleOrganizationChart"/>
    <dgm:cxn modelId="{B743B028-A9E9-4D82-AB02-F30330418CBD}" type="presParOf" srcId="{8B912443-DEC5-4141-B018-49D374DE423B}" destId="{7DBC5E16-B88A-444B-A8B5-2FE5B930309C}" srcOrd="2" destOrd="0" presId="urn:microsoft.com/office/officeart/2008/layout/HalfCircleOrganizationChart"/>
    <dgm:cxn modelId="{041DD0CF-7446-4C15-8327-D2CD9AFDC175}" type="presParOf" srcId="{8B912443-DEC5-4141-B018-49D374DE423B}" destId="{1DB2F58F-DD2E-472C-9AF3-345B13BF854D}" srcOrd="3" destOrd="0" presId="urn:microsoft.com/office/officeart/2008/layout/HalfCircleOrganizationChart"/>
    <dgm:cxn modelId="{C3BB5571-3018-4E10-AD2D-200B9BED369A}" type="presParOf" srcId="{AFFC5F51-6965-4356-9E73-B43B56F21B75}" destId="{359506E8-DCB5-4027-9EC4-D66DAD36E84E}" srcOrd="1" destOrd="0" presId="urn:microsoft.com/office/officeart/2008/layout/HalfCircleOrganizationChart"/>
    <dgm:cxn modelId="{3F0EF462-B828-4591-8B58-BB438307995D}" type="presParOf" srcId="{AFFC5F51-6965-4356-9E73-B43B56F21B75}" destId="{C23C25BC-2382-4CF4-95EB-D91C9CE9E09D}" srcOrd="2" destOrd="0" presId="urn:microsoft.com/office/officeart/2008/layout/HalfCircleOrganizationChart"/>
    <dgm:cxn modelId="{D77076CE-E276-4356-A828-58C08EF0D95F}" type="presParOf" srcId="{EF6404F9-53F7-467C-A4B2-F6975893C2A8}" destId="{73DEA271-1304-4A06-80A2-037595456D3A}" srcOrd="2" destOrd="0" presId="urn:microsoft.com/office/officeart/2008/layout/HalfCircleOrganizationChart"/>
    <dgm:cxn modelId="{0D11E27A-22B5-4FDA-B0B8-482DF8F80C61}" type="presParOf" srcId="{EF6404F9-53F7-467C-A4B2-F6975893C2A8}" destId="{9436AC0E-5C7A-4D4B-9EF1-FA579C8AAC66}" srcOrd="3" destOrd="0" presId="urn:microsoft.com/office/officeart/2008/layout/HalfCircleOrganizationChart"/>
    <dgm:cxn modelId="{94DB99DC-775A-4704-A127-D8C20218BE27}" type="presParOf" srcId="{9436AC0E-5C7A-4D4B-9EF1-FA579C8AAC66}" destId="{580CF793-E7CB-4903-A84E-246899300502}" srcOrd="0" destOrd="0" presId="urn:microsoft.com/office/officeart/2008/layout/HalfCircleOrganizationChart"/>
    <dgm:cxn modelId="{02025931-51A0-4EE9-9A87-0387B975C430}" type="presParOf" srcId="{580CF793-E7CB-4903-A84E-246899300502}" destId="{6D4C5F78-07DD-48CB-9458-8147EE9C3BCE}" srcOrd="0" destOrd="0" presId="urn:microsoft.com/office/officeart/2008/layout/HalfCircleOrganizationChart"/>
    <dgm:cxn modelId="{4CA0B295-77CD-43B5-9700-86DBAB6C9DC1}" type="presParOf" srcId="{580CF793-E7CB-4903-A84E-246899300502}" destId="{D51E8CF6-1F82-4D8C-933B-016913DBEEA7}" srcOrd="1" destOrd="0" presId="urn:microsoft.com/office/officeart/2008/layout/HalfCircleOrganizationChart"/>
    <dgm:cxn modelId="{9AEC06D1-0956-4ACB-83FA-63B47C84894F}" type="presParOf" srcId="{580CF793-E7CB-4903-A84E-246899300502}" destId="{48524A6B-418D-44E1-BD0F-1AD8ED597889}" srcOrd="2" destOrd="0" presId="urn:microsoft.com/office/officeart/2008/layout/HalfCircleOrganizationChart"/>
    <dgm:cxn modelId="{71D58F53-5CAB-4493-A9C9-7B968D1D9D72}" type="presParOf" srcId="{580CF793-E7CB-4903-A84E-246899300502}" destId="{EC16C7F7-7CD4-4A59-934E-F01F005A405F}" srcOrd="3" destOrd="0" presId="urn:microsoft.com/office/officeart/2008/layout/HalfCircleOrganizationChart"/>
    <dgm:cxn modelId="{989ED368-2AFA-4D91-AB75-1405B391BCF8}" type="presParOf" srcId="{9436AC0E-5C7A-4D4B-9EF1-FA579C8AAC66}" destId="{5C0FFBB8-94B8-41B4-8B3C-EEC9E1231FC0}" srcOrd="1" destOrd="0" presId="urn:microsoft.com/office/officeart/2008/layout/HalfCircleOrganizationChart"/>
    <dgm:cxn modelId="{A123056E-FDFA-4842-9C75-C7047463E41C}" type="presParOf" srcId="{9436AC0E-5C7A-4D4B-9EF1-FA579C8AAC66}" destId="{864F7D82-22DF-4BF8-9489-C5CCB55E2ED3}" srcOrd="2" destOrd="0" presId="urn:microsoft.com/office/officeart/2008/layout/HalfCircleOrganizationChart"/>
    <dgm:cxn modelId="{0BDF5B8E-5742-4630-85C1-83FD60614DB9}" type="presParOf" srcId="{B73777F1-8589-4249-AC2B-5073863C188C}" destId="{68B5876E-83B7-4A7A-B926-63AEDA29AF9A}" srcOrd="2" destOrd="0" presId="urn:microsoft.com/office/officeart/2008/layout/HalfCircleOrganizationChart"/>
    <dgm:cxn modelId="{305746E2-8AB1-40EF-B132-BC8DA5BFF3AB}" type="presParOf" srcId="{BF362570-416C-496A-9741-116E2BF34E4C}" destId="{FEC266F6-F452-423C-969A-7FC25A589C90}" srcOrd="2" destOrd="0" presId="urn:microsoft.com/office/officeart/2008/layout/HalfCircleOrganizationChart"/>
    <dgm:cxn modelId="{44F66B19-BDF7-443C-B7B0-D046DF4ADB81}" type="presParOf" srcId="{BF362570-416C-496A-9741-116E2BF34E4C}" destId="{11F14F08-86AA-4A24-9948-2C2BCFCB5E0E}" srcOrd="3" destOrd="0" presId="urn:microsoft.com/office/officeart/2008/layout/HalfCircleOrganizationChart"/>
    <dgm:cxn modelId="{B2AB8E39-57DD-4904-926F-529AEAAE2070}" type="presParOf" srcId="{11F14F08-86AA-4A24-9948-2C2BCFCB5E0E}" destId="{643BDAE6-D9B1-420E-92EA-6F10FA82F017}" srcOrd="0" destOrd="0" presId="urn:microsoft.com/office/officeart/2008/layout/HalfCircleOrganizationChart"/>
    <dgm:cxn modelId="{1471EC17-0269-4FE2-92A7-33A24C616043}" type="presParOf" srcId="{643BDAE6-D9B1-420E-92EA-6F10FA82F017}" destId="{9A1384CF-4C5F-492E-AC2C-E2F4C0296B4E}" srcOrd="0" destOrd="0" presId="urn:microsoft.com/office/officeart/2008/layout/HalfCircleOrganizationChart"/>
    <dgm:cxn modelId="{0125E41B-A408-47C8-8DCA-477A98FAA159}" type="presParOf" srcId="{643BDAE6-D9B1-420E-92EA-6F10FA82F017}" destId="{F16DC199-6E5B-46D9-B6A5-A753A24F8161}" srcOrd="1" destOrd="0" presId="urn:microsoft.com/office/officeart/2008/layout/HalfCircleOrganizationChart"/>
    <dgm:cxn modelId="{576D949A-6504-4B45-8676-7E344B92B1B8}" type="presParOf" srcId="{643BDAE6-D9B1-420E-92EA-6F10FA82F017}" destId="{D7FF852B-97F4-4793-AD67-84ABC1B52B53}" srcOrd="2" destOrd="0" presId="urn:microsoft.com/office/officeart/2008/layout/HalfCircleOrganizationChart"/>
    <dgm:cxn modelId="{AAD44766-C4D8-4286-8D7B-F7D15F7B0746}" type="presParOf" srcId="{643BDAE6-D9B1-420E-92EA-6F10FA82F017}" destId="{09E775B9-6E38-4875-8267-FA3915C59EF5}" srcOrd="3" destOrd="0" presId="urn:microsoft.com/office/officeart/2008/layout/HalfCircleOrganizationChart"/>
    <dgm:cxn modelId="{B131A428-C559-4893-8EA0-87BF0EE10E34}" type="presParOf" srcId="{11F14F08-86AA-4A24-9948-2C2BCFCB5E0E}" destId="{9D6979FB-84A9-4F82-8F56-AE9FF74C6B5C}" srcOrd="1" destOrd="0" presId="urn:microsoft.com/office/officeart/2008/layout/HalfCircleOrganizationChart"/>
    <dgm:cxn modelId="{97357CDA-24AB-4466-9848-B0E4C7CC52CC}" type="presParOf" srcId="{11F14F08-86AA-4A24-9948-2C2BCFCB5E0E}" destId="{980FB05F-7B18-4E4C-B87D-27BB72673DE7}" srcOrd="2" destOrd="0" presId="urn:microsoft.com/office/officeart/2008/layout/HalfCircleOrganizationChart"/>
    <dgm:cxn modelId="{3C37EAD2-9012-45F5-9C19-C29B8A661E15}" type="presParOf" srcId="{BF362570-416C-496A-9741-116E2BF34E4C}" destId="{B845591B-E32A-4D93-B9BF-8360D7F5E5F1}" srcOrd="4" destOrd="0" presId="urn:microsoft.com/office/officeart/2008/layout/HalfCircleOrganizationChart"/>
    <dgm:cxn modelId="{2D7CEFDA-B659-4203-9037-142558494A29}" type="presParOf" srcId="{BF362570-416C-496A-9741-116E2BF34E4C}" destId="{79C6FFFB-A5BE-46F0-928E-9AFAFE3CE996}" srcOrd="5" destOrd="0" presId="urn:microsoft.com/office/officeart/2008/layout/HalfCircleOrganizationChart"/>
    <dgm:cxn modelId="{D8BC59C1-373C-4AC0-9B04-3C31DFCAD496}" type="presParOf" srcId="{79C6FFFB-A5BE-46F0-928E-9AFAFE3CE996}" destId="{175F8ECF-60DE-4017-8E7E-6AFBD0852980}" srcOrd="0" destOrd="0" presId="urn:microsoft.com/office/officeart/2008/layout/HalfCircleOrganizationChart"/>
    <dgm:cxn modelId="{AF4C9A3A-7434-485C-B47E-5C44CAF8E129}" type="presParOf" srcId="{175F8ECF-60DE-4017-8E7E-6AFBD0852980}" destId="{C5B0238A-4453-4FB1-96D4-6BFD3C8925CF}" srcOrd="0" destOrd="0" presId="urn:microsoft.com/office/officeart/2008/layout/HalfCircleOrganizationChart"/>
    <dgm:cxn modelId="{C235F25B-26F9-4FE8-88C4-59CEDC02AEBB}" type="presParOf" srcId="{175F8ECF-60DE-4017-8E7E-6AFBD0852980}" destId="{929658B2-F7B3-4868-B316-B7D85756E8C8}" srcOrd="1" destOrd="0" presId="urn:microsoft.com/office/officeart/2008/layout/HalfCircleOrganizationChart"/>
    <dgm:cxn modelId="{53AF2218-0890-4F2B-84AE-4CF93D587D81}" type="presParOf" srcId="{175F8ECF-60DE-4017-8E7E-6AFBD0852980}" destId="{FCFDCB9C-3317-4B2F-BBD5-9D05597F3BAD}" srcOrd="2" destOrd="0" presId="urn:microsoft.com/office/officeart/2008/layout/HalfCircleOrganizationChart"/>
    <dgm:cxn modelId="{4810DBDF-0874-4443-9FE5-0D0DBCF910DA}" type="presParOf" srcId="{175F8ECF-60DE-4017-8E7E-6AFBD0852980}" destId="{A2656F81-A66A-41CE-8612-88D1A5411B8F}" srcOrd="3" destOrd="0" presId="urn:microsoft.com/office/officeart/2008/layout/HalfCircleOrganizationChart"/>
    <dgm:cxn modelId="{91CBEDEB-84A1-4320-972A-433020C9E67B}" type="presParOf" srcId="{79C6FFFB-A5BE-46F0-928E-9AFAFE3CE996}" destId="{E2415498-07FE-424D-9A0F-3FE9688DFFAE}" srcOrd="1" destOrd="0" presId="urn:microsoft.com/office/officeart/2008/layout/HalfCircleOrganizationChart"/>
    <dgm:cxn modelId="{57FB867B-423C-458D-B61C-A1CCFBF8E521}" type="presParOf" srcId="{79C6FFFB-A5BE-46F0-928E-9AFAFE3CE996}" destId="{E4986053-9193-4149-9C31-E28093B319F7}" srcOrd="2" destOrd="0" presId="urn:microsoft.com/office/officeart/2008/layout/HalfCircleOrganizationChart"/>
    <dgm:cxn modelId="{AD436ADA-7A30-401C-85FD-7ABE3C1A2024}" type="presParOf" srcId="{3DFBD0FC-2CB4-4B9D-984C-6A5ADEB0289A}" destId="{6EB909B2-1E86-4245-B3E4-9BA4EA0AAD38}" srcOrd="2" destOrd="0" presId="urn:microsoft.com/office/officeart/2008/layout/HalfCircleOrganizationChar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B6DEBE4-0FDE-4634-BC52-EF26F5282992}"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BADC1CFB-F7EF-4968-AD80-EE9B6C4093B5}">
      <dgm:prSet phldrT="[Text]"/>
      <dgm:spPr/>
      <dgm:t>
        <a:bodyPr/>
        <a:lstStyle/>
        <a:p>
          <a:r>
            <a:rPr lang="en-US"/>
            <a:t>district</a:t>
          </a:r>
          <a:br>
            <a:rPr lang="en-US"/>
          </a:br>
          <a:r>
            <a:rPr lang="en-US"/>
            <a:t>I = 0.247</a:t>
          </a:r>
        </a:p>
      </dgm:t>
    </dgm:pt>
    <dgm:pt modelId="{52352449-F551-4E6D-A798-2649DA1948CC}" type="parTrans" cxnId="{0157D6A3-98FE-4B3E-920D-2842C173124F}">
      <dgm:prSet/>
      <dgm:spPr/>
      <dgm:t>
        <a:bodyPr/>
        <a:lstStyle/>
        <a:p>
          <a:endParaRPr lang="en-US"/>
        </a:p>
      </dgm:t>
    </dgm:pt>
    <dgm:pt modelId="{02FE350F-79B9-476A-9042-2460DDEE9067}" type="sibTrans" cxnId="{0157D6A3-98FE-4B3E-920D-2842C173124F}">
      <dgm:prSet/>
      <dgm:spPr/>
      <dgm:t>
        <a:bodyPr/>
        <a:lstStyle/>
        <a:p>
          <a:endParaRPr lang="en-US"/>
        </a:p>
      </dgm:t>
    </dgm:pt>
    <dgm:pt modelId="{49D14533-595B-436E-B876-2AAE600C9F2E}">
      <dgm:prSet phldrT="[Text]"/>
      <dgm:spPr/>
      <dgm:t>
        <a:bodyPr/>
        <a:lstStyle/>
        <a:p>
          <a:r>
            <a:rPr lang="en-US"/>
            <a:t>income</a:t>
          </a:r>
          <a:br>
            <a:rPr lang="en-US"/>
          </a:br>
          <a:r>
            <a:rPr lang="en-US"/>
            <a:t>I = 0.971</a:t>
          </a:r>
        </a:p>
      </dgm:t>
    </dgm:pt>
    <dgm:pt modelId="{C4FB4654-94B0-47B5-A023-C7FF3829260F}" type="parTrans" cxnId="{9BF5FC37-FF77-489F-AE28-CC9D31B48FA1}">
      <dgm:prSet/>
      <dgm:spPr/>
      <dgm:t>
        <a:bodyPr/>
        <a:lstStyle/>
        <a:p>
          <a:endParaRPr lang="en-US"/>
        </a:p>
      </dgm:t>
    </dgm:pt>
    <dgm:pt modelId="{C3EF1758-CF13-4761-9F5A-15D54609F270}" type="sibTrans" cxnId="{9BF5FC37-FF77-489F-AE28-CC9D31B48FA1}">
      <dgm:prSet/>
      <dgm:spPr/>
      <dgm:t>
        <a:bodyPr/>
        <a:lstStyle/>
        <a:p>
          <a:endParaRPr lang="en-US"/>
        </a:p>
      </dgm:t>
    </dgm:pt>
    <dgm:pt modelId="{E4D971AC-F89C-44FF-BBD8-D48320862493}">
      <dgm:prSet phldrT="[Text]"/>
      <dgm:spPr/>
      <dgm:t>
        <a:bodyPr/>
        <a:lstStyle/>
        <a:p>
          <a:r>
            <a:rPr lang="en-US"/>
            <a:t>outcome = responded</a:t>
          </a:r>
        </a:p>
      </dgm:t>
    </dgm:pt>
    <dgm:pt modelId="{F78FCE18-FC97-415D-AB62-E4E0AD728A39}" type="parTrans" cxnId="{1E96A587-F984-45C5-909A-3660ED90042E}">
      <dgm:prSet/>
      <dgm:spPr/>
      <dgm:t>
        <a:bodyPr/>
        <a:lstStyle/>
        <a:p>
          <a:endParaRPr lang="en-US"/>
        </a:p>
      </dgm:t>
    </dgm:pt>
    <dgm:pt modelId="{B4870117-3ECD-4904-889B-8B365C7B6139}" type="sibTrans" cxnId="{1E96A587-F984-45C5-909A-3660ED90042E}">
      <dgm:prSet/>
      <dgm:spPr/>
      <dgm:t>
        <a:bodyPr/>
        <a:lstStyle/>
        <a:p>
          <a:endParaRPr lang="en-US"/>
        </a:p>
      </dgm:t>
    </dgm:pt>
    <dgm:pt modelId="{06DF8DF8-297E-4E73-8CEC-F0CE2C15FD2F}">
      <dgm:prSet phldrT="[Text]"/>
      <dgm:spPr/>
      <dgm:t>
        <a:bodyPr/>
        <a:lstStyle/>
        <a:p>
          <a:r>
            <a:rPr lang="en-US"/>
            <a:t>previous customer</a:t>
          </a:r>
          <a:br>
            <a:rPr lang="en-US"/>
          </a:br>
          <a:r>
            <a:rPr lang="en-US"/>
            <a:t>I = 0.971</a:t>
          </a:r>
        </a:p>
      </dgm:t>
    </dgm:pt>
    <dgm:pt modelId="{CF965484-000D-47B6-AD5C-EE057DF3658C}" type="parTrans" cxnId="{DAC53496-4443-4F3F-9E8D-B79A3AC8FBB9}">
      <dgm:prSet/>
      <dgm:spPr/>
      <dgm:t>
        <a:bodyPr/>
        <a:lstStyle/>
        <a:p>
          <a:endParaRPr lang="en-US"/>
        </a:p>
      </dgm:t>
    </dgm:pt>
    <dgm:pt modelId="{9546ACA1-A846-4F11-B171-D395DC3670BA}" type="sibTrans" cxnId="{DAC53496-4443-4F3F-9E8D-B79A3AC8FBB9}">
      <dgm:prSet/>
      <dgm:spPr/>
      <dgm:t>
        <a:bodyPr/>
        <a:lstStyle/>
        <a:p>
          <a:endParaRPr lang="en-US"/>
        </a:p>
      </dgm:t>
    </dgm:pt>
    <dgm:pt modelId="{396D29E1-C813-4F8D-BC35-415BF685B46F}">
      <dgm:prSet phldrT="[Text]"/>
      <dgm:spPr/>
      <dgm:t>
        <a:bodyPr/>
        <a:lstStyle/>
        <a:p>
          <a:r>
            <a:rPr lang="en-US"/>
            <a:t>high</a:t>
          </a:r>
          <a:br>
            <a:rPr lang="en-US"/>
          </a:br>
          <a:r>
            <a:rPr lang="en-US"/>
            <a:t>outcome = nothing</a:t>
          </a:r>
        </a:p>
      </dgm:t>
    </dgm:pt>
    <dgm:pt modelId="{90EF4918-1EA4-482F-B61E-BB4FF44136FE}" type="parTrans" cxnId="{96FD1A88-E44F-4A7E-B3DA-DB21CD168EB7}">
      <dgm:prSet/>
      <dgm:spPr/>
      <dgm:t>
        <a:bodyPr/>
        <a:lstStyle/>
        <a:p>
          <a:endParaRPr lang="en-US"/>
        </a:p>
      </dgm:t>
    </dgm:pt>
    <dgm:pt modelId="{B1BA70DC-B798-4B1A-9E9C-7E2A21C12748}" type="sibTrans" cxnId="{96FD1A88-E44F-4A7E-B3DA-DB21CD168EB7}">
      <dgm:prSet/>
      <dgm:spPr/>
      <dgm:t>
        <a:bodyPr/>
        <a:lstStyle/>
        <a:p>
          <a:endParaRPr lang="en-US"/>
        </a:p>
      </dgm:t>
    </dgm:pt>
    <dgm:pt modelId="{2E484B3C-AE76-42FB-954E-8DC1974ACDB3}">
      <dgm:prSet phldrT="[Text]"/>
      <dgm:spPr/>
      <dgm:t>
        <a:bodyPr/>
        <a:lstStyle/>
        <a:p>
          <a:r>
            <a:rPr lang="en-US"/>
            <a:t>low</a:t>
          </a:r>
          <a:br>
            <a:rPr lang="en-US"/>
          </a:br>
          <a:r>
            <a:rPr lang="en-US"/>
            <a:t>outcome = responded</a:t>
          </a:r>
        </a:p>
      </dgm:t>
    </dgm:pt>
    <dgm:pt modelId="{0A894894-C97E-459A-B351-6985E6026690}" type="parTrans" cxnId="{BA1322CB-0827-4F85-948F-9DEAEC57CDD0}">
      <dgm:prSet/>
      <dgm:spPr/>
      <dgm:t>
        <a:bodyPr/>
        <a:lstStyle/>
        <a:p>
          <a:endParaRPr lang="en-US"/>
        </a:p>
      </dgm:t>
    </dgm:pt>
    <dgm:pt modelId="{CF7F1C2F-702B-4F06-8A8C-11D1F49F57B1}" type="sibTrans" cxnId="{BA1322CB-0827-4F85-948F-9DEAEC57CDD0}">
      <dgm:prSet/>
      <dgm:spPr/>
      <dgm:t>
        <a:bodyPr/>
        <a:lstStyle/>
        <a:p>
          <a:endParaRPr lang="en-US"/>
        </a:p>
      </dgm:t>
    </dgm:pt>
    <dgm:pt modelId="{DD489424-0F0B-435B-A603-BEE258500115}">
      <dgm:prSet phldrT="[Text]"/>
      <dgm:spPr/>
      <dgm:t>
        <a:bodyPr/>
        <a:lstStyle/>
        <a:p>
          <a:r>
            <a:rPr lang="en-US"/>
            <a:t>no</a:t>
          </a:r>
          <a:br>
            <a:rPr lang="en-US"/>
          </a:br>
          <a:r>
            <a:rPr lang="en-US"/>
            <a:t>outcome = responded</a:t>
          </a:r>
        </a:p>
      </dgm:t>
    </dgm:pt>
    <dgm:pt modelId="{DBEB0B0F-1C76-4652-A39E-42752AD07E58}" type="parTrans" cxnId="{88FD0CAF-F790-4036-B60E-D9EE4B95936E}">
      <dgm:prSet/>
      <dgm:spPr/>
      <dgm:t>
        <a:bodyPr/>
        <a:lstStyle/>
        <a:p>
          <a:endParaRPr lang="en-US"/>
        </a:p>
      </dgm:t>
    </dgm:pt>
    <dgm:pt modelId="{9A451366-48CF-4C48-A5DC-C60207B6D75A}" type="sibTrans" cxnId="{88FD0CAF-F790-4036-B60E-D9EE4B95936E}">
      <dgm:prSet/>
      <dgm:spPr/>
      <dgm:t>
        <a:bodyPr/>
        <a:lstStyle/>
        <a:p>
          <a:endParaRPr lang="en-US"/>
        </a:p>
      </dgm:t>
    </dgm:pt>
    <dgm:pt modelId="{36AB5BA1-2997-43D3-BDAF-9EC17871A0B7}">
      <dgm:prSet phldrT="[Text]"/>
      <dgm:spPr/>
      <dgm:t>
        <a:bodyPr/>
        <a:lstStyle/>
        <a:p>
          <a:r>
            <a:rPr lang="en-US"/>
            <a:t>yes</a:t>
          </a:r>
          <a:br>
            <a:rPr lang="en-US"/>
          </a:br>
          <a:r>
            <a:rPr lang="en-US"/>
            <a:t>outcome = nothing</a:t>
          </a:r>
        </a:p>
      </dgm:t>
    </dgm:pt>
    <dgm:pt modelId="{F80685D1-B364-4FDF-9BDE-8A48F0AE8D36}" type="parTrans" cxnId="{2B349615-000B-4ABC-A063-C09F09A651C5}">
      <dgm:prSet/>
      <dgm:spPr/>
      <dgm:t>
        <a:bodyPr/>
        <a:lstStyle/>
        <a:p>
          <a:endParaRPr lang="en-US"/>
        </a:p>
      </dgm:t>
    </dgm:pt>
    <dgm:pt modelId="{1A570280-5D8C-443F-AB3B-C35976E98C00}" type="sibTrans" cxnId="{2B349615-000B-4ABC-A063-C09F09A651C5}">
      <dgm:prSet/>
      <dgm:spPr/>
      <dgm:t>
        <a:bodyPr/>
        <a:lstStyle/>
        <a:p>
          <a:endParaRPr lang="en-US"/>
        </a:p>
      </dgm:t>
    </dgm:pt>
    <dgm:pt modelId="{4B5055E1-8F50-4108-91B2-16DEB42F61AF}" type="pres">
      <dgm:prSet presAssocID="{2B6DEBE4-0FDE-4634-BC52-EF26F5282992}" presName="Name0" presStyleCnt="0">
        <dgm:presLayoutVars>
          <dgm:orgChart val="1"/>
          <dgm:chPref val="1"/>
          <dgm:dir/>
          <dgm:animOne val="branch"/>
          <dgm:animLvl val="lvl"/>
          <dgm:resizeHandles/>
        </dgm:presLayoutVars>
      </dgm:prSet>
      <dgm:spPr/>
    </dgm:pt>
    <dgm:pt modelId="{3DFBD0FC-2CB4-4B9D-984C-6A5ADEB0289A}" type="pres">
      <dgm:prSet presAssocID="{BADC1CFB-F7EF-4968-AD80-EE9B6C4093B5}" presName="hierRoot1" presStyleCnt="0">
        <dgm:presLayoutVars>
          <dgm:hierBranch val="init"/>
        </dgm:presLayoutVars>
      </dgm:prSet>
      <dgm:spPr/>
    </dgm:pt>
    <dgm:pt modelId="{A617E268-ED8C-4448-A4CA-CCA2D5011C6B}" type="pres">
      <dgm:prSet presAssocID="{BADC1CFB-F7EF-4968-AD80-EE9B6C4093B5}" presName="rootComposite1" presStyleCnt="0"/>
      <dgm:spPr/>
    </dgm:pt>
    <dgm:pt modelId="{9B1DF4E8-AD63-400B-89B6-28F9CB3C3507}" type="pres">
      <dgm:prSet presAssocID="{BADC1CFB-F7EF-4968-AD80-EE9B6C4093B5}" presName="rootText1" presStyleLbl="alignAcc1" presStyleIdx="0" presStyleCnt="0">
        <dgm:presLayoutVars>
          <dgm:chPref val="3"/>
        </dgm:presLayoutVars>
      </dgm:prSet>
      <dgm:spPr/>
    </dgm:pt>
    <dgm:pt modelId="{373753C9-8E85-4C32-B97E-70866EBA97D2}" type="pres">
      <dgm:prSet presAssocID="{BADC1CFB-F7EF-4968-AD80-EE9B6C4093B5}" presName="topArc1" presStyleLbl="parChTrans1D1" presStyleIdx="0" presStyleCnt="16"/>
      <dgm:spPr/>
    </dgm:pt>
    <dgm:pt modelId="{00282B31-B9F3-4DF2-8529-2E39E3044E53}" type="pres">
      <dgm:prSet presAssocID="{BADC1CFB-F7EF-4968-AD80-EE9B6C4093B5}" presName="bottomArc1" presStyleLbl="parChTrans1D1" presStyleIdx="1" presStyleCnt="16"/>
      <dgm:spPr/>
    </dgm:pt>
    <dgm:pt modelId="{C72D62E6-5F3F-4771-9B00-5A0C1578DE4F}" type="pres">
      <dgm:prSet presAssocID="{BADC1CFB-F7EF-4968-AD80-EE9B6C4093B5}" presName="topConnNode1" presStyleLbl="node1" presStyleIdx="0" presStyleCnt="0"/>
      <dgm:spPr/>
    </dgm:pt>
    <dgm:pt modelId="{BF362570-416C-496A-9741-116E2BF34E4C}" type="pres">
      <dgm:prSet presAssocID="{BADC1CFB-F7EF-4968-AD80-EE9B6C4093B5}" presName="hierChild2" presStyleCnt="0"/>
      <dgm:spPr/>
    </dgm:pt>
    <dgm:pt modelId="{1E24A053-547E-4A7E-ADA8-7A85A82F8FF5}" type="pres">
      <dgm:prSet presAssocID="{C4FB4654-94B0-47B5-A023-C7FF3829260F}" presName="Name28" presStyleLbl="parChTrans1D2" presStyleIdx="0" presStyleCnt="3"/>
      <dgm:spPr/>
    </dgm:pt>
    <dgm:pt modelId="{B73777F1-8589-4249-AC2B-5073863C188C}" type="pres">
      <dgm:prSet presAssocID="{49D14533-595B-436E-B876-2AAE600C9F2E}" presName="hierRoot2" presStyleCnt="0">
        <dgm:presLayoutVars>
          <dgm:hierBranch val="init"/>
        </dgm:presLayoutVars>
      </dgm:prSet>
      <dgm:spPr/>
    </dgm:pt>
    <dgm:pt modelId="{1857E30B-3BB2-45FC-ADD0-AD917B0F4ACD}" type="pres">
      <dgm:prSet presAssocID="{49D14533-595B-436E-B876-2AAE600C9F2E}" presName="rootComposite2" presStyleCnt="0"/>
      <dgm:spPr/>
    </dgm:pt>
    <dgm:pt modelId="{97364430-39EC-4D27-8044-C0A90C32B9E6}" type="pres">
      <dgm:prSet presAssocID="{49D14533-595B-436E-B876-2AAE600C9F2E}" presName="rootText2" presStyleLbl="alignAcc1" presStyleIdx="0" presStyleCnt="0">
        <dgm:presLayoutVars>
          <dgm:chPref val="3"/>
        </dgm:presLayoutVars>
      </dgm:prSet>
      <dgm:spPr/>
      <dgm:t>
        <a:bodyPr/>
        <a:lstStyle/>
        <a:p>
          <a:endParaRPr lang="en-US"/>
        </a:p>
      </dgm:t>
    </dgm:pt>
    <dgm:pt modelId="{3EE60C3D-CA23-42F9-AA45-4CBDDBAFE8D8}" type="pres">
      <dgm:prSet presAssocID="{49D14533-595B-436E-B876-2AAE600C9F2E}" presName="topArc2" presStyleLbl="parChTrans1D1" presStyleIdx="2" presStyleCnt="16"/>
      <dgm:spPr/>
    </dgm:pt>
    <dgm:pt modelId="{82947B6E-EABE-4C01-80CC-90CF740957C4}" type="pres">
      <dgm:prSet presAssocID="{49D14533-595B-436E-B876-2AAE600C9F2E}" presName="bottomArc2" presStyleLbl="parChTrans1D1" presStyleIdx="3" presStyleCnt="16"/>
      <dgm:spPr/>
    </dgm:pt>
    <dgm:pt modelId="{BDFA9667-4061-464F-86C8-4D31E2EA1C43}" type="pres">
      <dgm:prSet presAssocID="{49D14533-595B-436E-B876-2AAE600C9F2E}" presName="topConnNode2" presStyleLbl="node2" presStyleIdx="0" presStyleCnt="0"/>
      <dgm:spPr/>
    </dgm:pt>
    <dgm:pt modelId="{EF6404F9-53F7-467C-A4B2-F6975893C2A8}" type="pres">
      <dgm:prSet presAssocID="{49D14533-595B-436E-B876-2AAE600C9F2E}" presName="hierChild4" presStyleCnt="0"/>
      <dgm:spPr/>
    </dgm:pt>
    <dgm:pt modelId="{24BE4D28-E4D9-45DB-B536-1E9263C8214A}" type="pres">
      <dgm:prSet presAssocID="{90EF4918-1EA4-482F-B61E-BB4FF44136FE}" presName="Name28" presStyleLbl="parChTrans1D3" presStyleIdx="0" presStyleCnt="4"/>
      <dgm:spPr/>
    </dgm:pt>
    <dgm:pt modelId="{AFFC5F51-6965-4356-9E73-B43B56F21B75}" type="pres">
      <dgm:prSet presAssocID="{396D29E1-C813-4F8D-BC35-415BF685B46F}" presName="hierRoot2" presStyleCnt="0">
        <dgm:presLayoutVars>
          <dgm:hierBranch val="init"/>
        </dgm:presLayoutVars>
      </dgm:prSet>
      <dgm:spPr/>
    </dgm:pt>
    <dgm:pt modelId="{8B912443-DEC5-4141-B018-49D374DE423B}" type="pres">
      <dgm:prSet presAssocID="{396D29E1-C813-4F8D-BC35-415BF685B46F}" presName="rootComposite2" presStyleCnt="0"/>
      <dgm:spPr/>
    </dgm:pt>
    <dgm:pt modelId="{356907F1-1034-4D4A-BF07-D0CFF15A52DA}" type="pres">
      <dgm:prSet presAssocID="{396D29E1-C813-4F8D-BC35-415BF685B46F}" presName="rootText2" presStyleLbl="alignAcc1" presStyleIdx="0" presStyleCnt="0">
        <dgm:presLayoutVars>
          <dgm:chPref val="3"/>
        </dgm:presLayoutVars>
      </dgm:prSet>
      <dgm:spPr/>
      <dgm:t>
        <a:bodyPr/>
        <a:lstStyle/>
        <a:p>
          <a:endParaRPr lang="en-US"/>
        </a:p>
      </dgm:t>
    </dgm:pt>
    <dgm:pt modelId="{4980F197-79F4-4DA4-A004-2E03A0A4D870}" type="pres">
      <dgm:prSet presAssocID="{396D29E1-C813-4F8D-BC35-415BF685B46F}" presName="topArc2" presStyleLbl="parChTrans1D1" presStyleIdx="4" presStyleCnt="16"/>
      <dgm:spPr/>
    </dgm:pt>
    <dgm:pt modelId="{7DBC5E16-B88A-444B-A8B5-2FE5B930309C}" type="pres">
      <dgm:prSet presAssocID="{396D29E1-C813-4F8D-BC35-415BF685B46F}" presName="bottomArc2" presStyleLbl="parChTrans1D1" presStyleIdx="5" presStyleCnt="16"/>
      <dgm:spPr/>
    </dgm:pt>
    <dgm:pt modelId="{1DB2F58F-DD2E-472C-9AF3-345B13BF854D}" type="pres">
      <dgm:prSet presAssocID="{396D29E1-C813-4F8D-BC35-415BF685B46F}" presName="topConnNode2" presStyleLbl="node3" presStyleIdx="0" presStyleCnt="0"/>
      <dgm:spPr/>
    </dgm:pt>
    <dgm:pt modelId="{359506E8-DCB5-4027-9EC4-D66DAD36E84E}" type="pres">
      <dgm:prSet presAssocID="{396D29E1-C813-4F8D-BC35-415BF685B46F}" presName="hierChild4" presStyleCnt="0"/>
      <dgm:spPr/>
    </dgm:pt>
    <dgm:pt modelId="{C23C25BC-2382-4CF4-95EB-D91C9CE9E09D}" type="pres">
      <dgm:prSet presAssocID="{396D29E1-C813-4F8D-BC35-415BF685B46F}" presName="hierChild5" presStyleCnt="0"/>
      <dgm:spPr/>
    </dgm:pt>
    <dgm:pt modelId="{73DEA271-1304-4A06-80A2-037595456D3A}" type="pres">
      <dgm:prSet presAssocID="{0A894894-C97E-459A-B351-6985E6026690}" presName="Name28" presStyleLbl="parChTrans1D3" presStyleIdx="1" presStyleCnt="4"/>
      <dgm:spPr/>
    </dgm:pt>
    <dgm:pt modelId="{9436AC0E-5C7A-4D4B-9EF1-FA579C8AAC66}" type="pres">
      <dgm:prSet presAssocID="{2E484B3C-AE76-42FB-954E-8DC1974ACDB3}" presName="hierRoot2" presStyleCnt="0">
        <dgm:presLayoutVars>
          <dgm:hierBranch val="init"/>
        </dgm:presLayoutVars>
      </dgm:prSet>
      <dgm:spPr/>
    </dgm:pt>
    <dgm:pt modelId="{580CF793-E7CB-4903-A84E-246899300502}" type="pres">
      <dgm:prSet presAssocID="{2E484B3C-AE76-42FB-954E-8DC1974ACDB3}" presName="rootComposite2" presStyleCnt="0"/>
      <dgm:spPr/>
    </dgm:pt>
    <dgm:pt modelId="{6D4C5F78-07DD-48CB-9458-8147EE9C3BCE}" type="pres">
      <dgm:prSet presAssocID="{2E484B3C-AE76-42FB-954E-8DC1974ACDB3}" presName="rootText2" presStyleLbl="alignAcc1" presStyleIdx="0" presStyleCnt="0">
        <dgm:presLayoutVars>
          <dgm:chPref val="3"/>
        </dgm:presLayoutVars>
      </dgm:prSet>
      <dgm:spPr/>
    </dgm:pt>
    <dgm:pt modelId="{D51E8CF6-1F82-4D8C-933B-016913DBEEA7}" type="pres">
      <dgm:prSet presAssocID="{2E484B3C-AE76-42FB-954E-8DC1974ACDB3}" presName="topArc2" presStyleLbl="parChTrans1D1" presStyleIdx="6" presStyleCnt="16"/>
      <dgm:spPr/>
    </dgm:pt>
    <dgm:pt modelId="{48524A6B-418D-44E1-BD0F-1AD8ED597889}" type="pres">
      <dgm:prSet presAssocID="{2E484B3C-AE76-42FB-954E-8DC1974ACDB3}" presName="bottomArc2" presStyleLbl="parChTrans1D1" presStyleIdx="7" presStyleCnt="16"/>
      <dgm:spPr/>
    </dgm:pt>
    <dgm:pt modelId="{EC16C7F7-7CD4-4A59-934E-F01F005A405F}" type="pres">
      <dgm:prSet presAssocID="{2E484B3C-AE76-42FB-954E-8DC1974ACDB3}" presName="topConnNode2" presStyleLbl="node3" presStyleIdx="0" presStyleCnt="0"/>
      <dgm:spPr/>
    </dgm:pt>
    <dgm:pt modelId="{5C0FFBB8-94B8-41B4-8B3C-EEC9E1231FC0}" type="pres">
      <dgm:prSet presAssocID="{2E484B3C-AE76-42FB-954E-8DC1974ACDB3}" presName="hierChild4" presStyleCnt="0"/>
      <dgm:spPr/>
    </dgm:pt>
    <dgm:pt modelId="{864F7D82-22DF-4BF8-9489-C5CCB55E2ED3}" type="pres">
      <dgm:prSet presAssocID="{2E484B3C-AE76-42FB-954E-8DC1974ACDB3}" presName="hierChild5" presStyleCnt="0"/>
      <dgm:spPr/>
    </dgm:pt>
    <dgm:pt modelId="{68B5876E-83B7-4A7A-B926-63AEDA29AF9A}" type="pres">
      <dgm:prSet presAssocID="{49D14533-595B-436E-B876-2AAE600C9F2E}" presName="hierChild5" presStyleCnt="0"/>
      <dgm:spPr/>
    </dgm:pt>
    <dgm:pt modelId="{FEC266F6-F452-423C-969A-7FC25A589C90}" type="pres">
      <dgm:prSet presAssocID="{F78FCE18-FC97-415D-AB62-E4E0AD728A39}" presName="Name28" presStyleLbl="parChTrans1D2" presStyleIdx="1" presStyleCnt="3"/>
      <dgm:spPr/>
    </dgm:pt>
    <dgm:pt modelId="{11F14F08-86AA-4A24-9948-2C2BCFCB5E0E}" type="pres">
      <dgm:prSet presAssocID="{E4D971AC-F89C-44FF-BBD8-D48320862493}" presName="hierRoot2" presStyleCnt="0">
        <dgm:presLayoutVars>
          <dgm:hierBranch val="init"/>
        </dgm:presLayoutVars>
      </dgm:prSet>
      <dgm:spPr/>
    </dgm:pt>
    <dgm:pt modelId="{643BDAE6-D9B1-420E-92EA-6F10FA82F017}" type="pres">
      <dgm:prSet presAssocID="{E4D971AC-F89C-44FF-BBD8-D48320862493}" presName="rootComposite2" presStyleCnt="0"/>
      <dgm:spPr/>
    </dgm:pt>
    <dgm:pt modelId="{9A1384CF-4C5F-492E-AC2C-E2F4C0296B4E}" type="pres">
      <dgm:prSet presAssocID="{E4D971AC-F89C-44FF-BBD8-D48320862493}" presName="rootText2" presStyleLbl="alignAcc1" presStyleIdx="0" presStyleCnt="0">
        <dgm:presLayoutVars>
          <dgm:chPref val="3"/>
        </dgm:presLayoutVars>
      </dgm:prSet>
      <dgm:spPr/>
    </dgm:pt>
    <dgm:pt modelId="{F16DC199-6E5B-46D9-B6A5-A753A24F8161}" type="pres">
      <dgm:prSet presAssocID="{E4D971AC-F89C-44FF-BBD8-D48320862493}" presName="topArc2" presStyleLbl="parChTrans1D1" presStyleIdx="8" presStyleCnt="16"/>
      <dgm:spPr/>
    </dgm:pt>
    <dgm:pt modelId="{D7FF852B-97F4-4793-AD67-84ABC1B52B53}" type="pres">
      <dgm:prSet presAssocID="{E4D971AC-F89C-44FF-BBD8-D48320862493}" presName="bottomArc2" presStyleLbl="parChTrans1D1" presStyleIdx="9" presStyleCnt="16"/>
      <dgm:spPr/>
    </dgm:pt>
    <dgm:pt modelId="{09E775B9-6E38-4875-8267-FA3915C59EF5}" type="pres">
      <dgm:prSet presAssocID="{E4D971AC-F89C-44FF-BBD8-D48320862493}" presName="topConnNode2" presStyleLbl="node2" presStyleIdx="0" presStyleCnt="0"/>
      <dgm:spPr/>
    </dgm:pt>
    <dgm:pt modelId="{9D6979FB-84A9-4F82-8F56-AE9FF74C6B5C}" type="pres">
      <dgm:prSet presAssocID="{E4D971AC-F89C-44FF-BBD8-D48320862493}" presName="hierChild4" presStyleCnt="0"/>
      <dgm:spPr/>
    </dgm:pt>
    <dgm:pt modelId="{980FB05F-7B18-4E4C-B87D-27BB72673DE7}" type="pres">
      <dgm:prSet presAssocID="{E4D971AC-F89C-44FF-BBD8-D48320862493}" presName="hierChild5" presStyleCnt="0"/>
      <dgm:spPr/>
    </dgm:pt>
    <dgm:pt modelId="{B845591B-E32A-4D93-B9BF-8360D7F5E5F1}" type="pres">
      <dgm:prSet presAssocID="{CF965484-000D-47B6-AD5C-EE057DF3658C}" presName="Name28" presStyleLbl="parChTrans1D2" presStyleIdx="2" presStyleCnt="3"/>
      <dgm:spPr/>
    </dgm:pt>
    <dgm:pt modelId="{79C6FFFB-A5BE-46F0-928E-9AFAFE3CE996}" type="pres">
      <dgm:prSet presAssocID="{06DF8DF8-297E-4E73-8CEC-F0CE2C15FD2F}" presName="hierRoot2" presStyleCnt="0">
        <dgm:presLayoutVars>
          <dgm:hierBranch val="init"/>
        </dgm:presLayoutVars>
      </dgm:prSet>
      <dgm:spPr/>
    </dgm:pt>
    <dgm:pt modelId="{175F8ECF-60DE-4017-8E7E-6AFBD0852980}" type="pres">
      <dgm:prSet presAssocID="{06DF8DF8-297E-4E73-8CEC-F0CE2C15FD2F}" presName="rootComposite2" presStyleCnt="0"/>
      <dgm:spPr/>
    </dgm:pt>
    <dgm:pt modelId="{C5B0238A-4453-4FB1-96D4-6BFD3C8925CF}" type="pres">
      <dgm:prSet presAssocID="{06DF8DF8-297E-4E73-8CEC-F0CE2C15FD2F}" presName="rootText2" presStyleLbl="alignAcc1" presStyleIdx="0" presStyleCnt="0">
        <dgm:presLayoutVars>
          <dgm:chPref val="3"/>
        </dgm:presLayoutVars>
      </dgm:prSet>
      <dgm:spPr/>
      <dgm:t>
        <a:bodyPr/>
        <a:lstStyle/>
        <a:p>
          <a:endParaRPr lang="en-US"/>
        </a:p>
      </dgm:t>
    </dgm:pt>
    <dgm:pt modelId="{929658B2-F7B3-4868-B316-B7D85756E8C8}" type="pres">
      <dgm:prSet presAssocID="{06DF8DF8-297E-4E73-8CEC-F0CE2C15FD2F}" presName="topArc2" presStyleLbl="parChTrans1D1" presStyleIdx="10" presStyleCnt="16"/>
      <dgm:spPr/>
    </dgm:pt>
    <dgm:pt modelId="{FCFDCB9C-3317-4B2F-BBD5-9D05597F3BAD}" type="pres">
      <dgm:prSet presAssocID="{06DF8DF8-297E-4E73-8CEC-F0CE2C15FD2F}" presName="bottomArc2" presStyleLbl="parChTrans1D1" presStyleIdx="11" presStyleCnt="16"/>
      <dgm:spPr/>
    </dgm:pt>
    <dgm:pt modelId="{A2656F81-A66A-41CE-8612-88D1A5411B8F}" type="pres">
      <dgm:prSet presAssocID="{06DF8DF8-297E-4E73-8CEC-F0CE2C15FD2F}" presName="topConnNode2" presStyleLbl="node2" presStyleIdx="0" presStyleCnt="0"/>
      <dgm:spPr/>
    </dgm:pt>
    <dgm:pt modelId="{E2415498-07FE-424D-9A0F-3FE9688DFFAE}" type="pres">
      <dgm:prSet presAssocID="{06DF8DF8-297E-4E73-8CEC-F0CE2C15FD2F}" presName="hierChild4" presStyleCnt="0"/>
      <dgm:spPr/>
    </dgm:pt>
    <dgm:pt modelId="{783C4BE7-BC10-4AB2-9107-5D04135E496D}" type="pres">
      <dgm:prSet presAssocID="{DBEB0B0F-1C76-4652-A39E-42752AD07E58}" presName="Name28" presStyleLbl="parChTrans1D3" presStyleIdx="2" presStyleCnt="4"/>
      <dgm:spPr/>
    </dgm:pt>
    <dgm:pt modelId="{566696E3-C3ED-420C-B195-E73C9DD04B31}" type="pres">
      <dgm:prSet presAssocID="{DD489424-0F0B-435B-A603-BEE258500115}" presName="hierRoot2" presStyleCnt="0">
        <dgm:presLayoutVars>
          <dgm:hierBranch val="init"/>
        </dgm:presLayoutVars>
      </dgm:prSet>
      <dgm:spPr/>
    </dgm:pt>
    <dgm:pt modelId="{6A3990C4-3C99-44B5-BCA0-2347EE5F5D0B}" type="pres">
      <dgm:prSet presAssocID="{DD489424-0F0B-435B-A603-BEE258500115}" presName="rootComposite2" presStyleCnt="0"/>
      <dgm:spPr/>
    </dgm:pt>
    <dgm:pt modelId="{43D7EB02-9EFD-4DE4-9810-8B519FE6C971}" type="pres">
      <dgm:prSet presAssocID="{DD489424-0F0B-435B-A603-BEE258500115}" presName="rootText2" presStyleLbl="alignAcc1" presStyleIdx="0" presStyleCnt="0">
        <dgm:presLayoutVars>
          <dgm:chPref val="3"/>
        </dgm:presLayoutVars>
      </dgm:prSet>
      <dgm:spPr/>
      <dgm:t>
        <a:bodyPr/>
        <a:lstStyle/>
        <a:p>
          <a:endParaRPr lang="en-US"/>
        </a:p>
      </dgm:t>
    </dgm:pt>
    <dgm:pt modelId="{0A13C0E6-66B2-4724-8ED7-7C319A5C029C}" type="pres">
      <dgm:prSet presAssocID="{DD489424-0F0B-435B-A603-BEE258500115}" presName="topArc2" presStyleLbl="parChTrans1D1" presStyleIdx="12" presStyleCnt="16"/>
      <dgm:spPr/>
    </dgm:pt>
    <dgm:pt modelId="{748E035B-EB87-47FE-8F1D-E1C1BEB6B8CB}" type="pres">
      <dgm:prSet presAssocID="{DD489424-0F0B-435B-A603-BEE258500115}" presName="bottomArc2" presStyleLbl="parChTrans1D1" presStyleIdx="13" presStyleCnt="16"/>
      <dgm:spPr/>
    </dgm:pt>
    <dgm:pt modelId="{1EB351C6-7FED-45C4-91D3-328921C96C8B}" type="pres">
      <dgm:prSet presAssocID="{DD489424-0F0B-435B-A603-BEE258500115}" presName="topConnNode2" presStyleLbl="node3" presStyleIdx="0" presStyleCnt="0"/>
      <dgm:spPr/>
    </dgm:pt>
    <dgm:pt modelId="{A38060FE-A4A6-42B3-889F-20EB5C9F9522}" type="pres">
      <dgm:prSet presAssocID="{DD489424-0F0B-435B-A603-BEE258500115}" presName="hierChild4" presStyleCnt="0"/>
      <dgm:spPr/>
    </dgm:pt>
    <dgm:pt modelId="{464673DA-C73B-4F7F-84B1-BB6D5899A4D6}" type="pres">
      <dgm:prSet presAssocID="{DD489424-0F0B-435B-A603-BEE258500115}" presName="hierChild5" presStyleCnt="0"/>
      <dgm:spPr/>
    </dgm:pt>
    <dgm:pt modelId="{38642AD8-2F60-4046-99D6-A0DAF50640F2}" type="pres">
      <dgm:prSet presAssocID="{F80685D1-B364-4FDF-9BDE-8A48F0AE8D36}" presName="Name28" presStyleLbl="parChTrans1D3" presStyleIdx="3" presStyleCnt="4"/>
      <dgm:spPr/>
    </dgm:pt>
    <dgm:pt modelId="{1B5196FD-A0D8-4802-BB26-59FA00CDF99B}" type="pres">
      <dgm:prSet presAssocID="{36AB5BA1-2997-43D3-BDAF-9EC17871A0B7}" presName="hierRoot2" presStyleCnt="0">
        <dgm:presLayoutVars>
          <dgm:hierBranch val="init"/>
        </dgm:presLayoutVars>
      </dgm:prSet>
      <dgm:spPr/>
    </dgm:pt>
    <dgm:pt modelId="{0B881BE0-ACC8-456B-AD95-BA5AC0B8CA86}" type="pres">
      <dgm:prSet presAssocID="{36AB5BA1-2997-43D3-BDAF-9EC17871A0B7}" presName="rootComposite2" presStyleCnt="0"/>
      <dgm:spPr/>
    </dgm:pt>
    <dgm:pt modelId="{ABB62FE9-11B5-40F7-A120-D474FBFAA8D0}" type="pres">
      <dgm:prSet presAssocID="{36AB5BA1-2997-43D3-BDAF-9EC17871A0B7}" presName="rootText2" presStyleLbl="alignAcc1" presStyleIdx="0" presStyleCnt="0">
        <dgm:presLayoutVars>
          <dgm:chPref val="3"/>
        </dgm:presLayoutVars>
      </dgm:prSet>
      <dgm:spPr/>
      <dgm:t>
        <a:bodyPr/>
        <a:lstStyle/>
        <a:p>
          <a:endParaRPr lang="en-US"/>
        </a:p>
      </dgm:t>
    </dgm:pt>
    <dgm:pt modelId="{54876FEF-5313-4098-9ECC-A2B2956E20CB}" type="pres">
      <dgm:prSet presAssocID="{36AB5BA1-2997-43D3-BDAF-9EC17871A0B7}" presName="topArc2" presStyleLbl="parChTrans1D1" presStyleIdx="14" presStyleCnt="16"/>
      <dgm:spPr/>
    </dgm:pt>
    <dgm:pt modelId="{E81F40BE-C332-43B7-8240-88AD1CAC9CBC}" type="pres">
      <dgm:prSet presAssocID="{36AB5BA1-2997-43D3-BDAF-9EC17871A0B7}" presName="bottomArc2" presStyleLbl="parChTrans1D1" presStyleIdx="15" presStyleCnt="16"/>
      <dgm:spPr/>
    </dgm:pt>
    <dgm:pt modelId="{5C70FB6D-AE56-42CD-9599-D50BE6DB7C59}" type="pres">
      <dgm:prSet presAssocID="{36AB5BA1-2997-43D3-BDAF-9EC17871A0B7}" presName="topConnNode2" presStyleLbl="node3" presStyleIdx="0" presStyleCnt="0"/>
      <dgm:spPr/>
    </dgm:pt>
    <dgm:pt modelId="{09B80EAE-C1AA-497D-B341-3F3BD650B8D7}" type="pres">
      <dgm:prSet presAssocID="{36AB5BA1-2997-43D3-BDAF-9EC17871A0B7}" presName="hierChild4" presStyleCnt="0"/>
      <dgm:spPr/>
    </dgm:pt>
    <dgm:pt modelId="{2533A6FC-76BD-4AC8-AAE4-9859B891DE27}" type="pres">
      <dgm:prSet presAssocID="{36AB5BA1-2997-43D3-BDAF-9EC17871A0B7}" presName="hierChild5" presStyleCnt="0"/>
      <dgm:spPr/>
    </dgm:pt>
    <dgm:pt modelId="{E4986053-9193-4149-9C31-E28093B319F7}" type="pres">
      <dgm:prSet presAssocID="{06DF8DF8-297E-4E73-8CEC-F0CE2C15FD2F}" presName="hierChild5" presStyleCnt="0"/>
      <dgm:spPr/>
    </dgm:pt>
    <dgm:pt modelId="{6EB909B2-1E86-4245-B3E4-9BA4EA0AAD38}" type="pres">
      <dgm:prSet presAssocID="{BADC1CFB-F7EF-4968-AD80-EE9B6C4093B5}" presName="hierChild3" presStyleCnt="0"/>
      <dgm:spPr/>
    </dgm:pt>
  </dgm:ptLst>
  <dgm:cxnLst>
    <dgm:cxn modelId="{8EAAB9F5-E3AC-4C7A-B563-8718B45F10DB}" type="presOf" srcId="{F78FCE18-FC97-415D-AB62-E4E0AD728A39}" destId="{FEC266F6-F452-423C-969A-7FC25A589C90}" srcOrd="0" destOrd="0" presId="urn:microsoft.com/office/officeart/2008/layout/HalfCircleOrganizationChart"/>
    <dgm:cxn modelId="{1C34B01B-4F97-47A4-9B35-348024CFB92F}" type="presOf" srcId="{06DF8DF8-297E-4E73-8CEC-F0CE2C15FD2F}" destId="{C5B0238A-4453-4FB1-96D4-6BFD3C8925CF}" srcOrd="0" destOrd="0" presId="urn:microsoft.com/office/officeart/2008/layout/HalfCircleOrganizationChart"/>
    <dgm:cxn modelId="{791D847C-40C8-4118-814C-97CFA6A9852C}" type="presOf" srcId="{BADC1CFB-F7EF-4968-AD80-EE9B6C4093B5}" destId="{C72D62E6-5F3F-4771-9B00-5A0C1578DE4F}" srcOrd="1" destOrd="0" presId="urn:microsoft.com/office/officeart/2008/layout/HalfCircleOrganizationChart"/>
    <dgm:cxn modelId="{1E96A587-F984-45C5-909A-3660ED90042E}" srcId="{BADC1CFB-F7EF-4968-AD80-EE9B6C4093B5}" destId="{E4D971AC-F89C-44FF-BBD8-D48320862493}" srcOrd="1" destOrd="0" parTransId="{F78FCE18-FC97-415D-AB62-E4E0AD728A39}" sibTransId="{B4870117-3ECD-4904-889B-8B365C7B6139}"/>
    <dgm:cxn modelId="{4CBB7EEA-C8E8-463C-ABAB-A95FC0EC1E8B}" type="presOf" srcId="{49D14533-595B-436E-B876-2AAE600C9F2E}" destId="{BDFA9667-4061-464F-86C8-4D31E2EA1C43}" srcOrd="1" destOrd="0" presId="urn:microsoft.com/office/officeart/2008/layout/HalfCircleOrganizationChart"/>
    <dgm:cxn modelId="{9F6D05C6-DE99-47C7-BAEE-A236596F5654}" type="presOf" srcId="{C4FB4654-94B0-47B5-A023-C7FF3829260F}" destId="{1E24A053-547E-4A7E-ADA8-7A85A82F8FF5}" srcOrd="0" destOrd="0" presId="urn:microsoft.com/office/officeart/2008/layout/HalfCircleOrganizationChart"/>
    <dgm:cxn modelId="{9BF5FC37-FF77-489F-AE28-CC9D31B48FA1}" srcId="{BADC1CFB-F7EF-4968-AD80-EE9B6C4093B5}" destId="{49D14533-595B-436E-B876-2AAE600C9F2E}" srcOrd="0" destOrd="0" parTransId="{C4FB4654-94B0-47B5-A023-C7FF3829260F}" sibTransId="{C3EF1758-CF13-4761-9F5A-15D54609F270}"/>
    <dgm:cxn modelId="{C800A09A-BBE6-48CC-A259-7244C0D642DD}" type="presOf" srcId="{36AB5BA1-2997-43D3-BDAF-9EC17871A0B7}" destId="{5C70FB6D-AE56-42CD-9599-D50BE6DB7C59}" srcOrd="1" destOrd="0" presId="urn:microsoft.com/office/officeart/2008/layout/HalfCircleOrganizationChart"/>
    <dgm:cxn modelId="{0157D6A3-98FE-4B3E-920D-2842C173124F}" srcId="{2B6DEBE4-0FDE-4634-BC52-EF26F5282992}" destId="{BADC1CFB-F7EF-4968-AD80-EE9B6C4093B5}" srcOrd="0" destOrd="0" parTransId="{52352449-F551-4E6D-A798-2649DA1948CC}" sibTransId="{02FE350F-79B9-476A-9042-2460DDEE9067}"/>
    <dgm:cxn modelId="{7C1A6FE3-B91D-42DA-8B35-E62800F25F80}" type="presOf" srcId="{90EF4918-1EA4-482F-B61E-BB4FF44136FE}" destId="{24BE4D28-E4D9-45DB-B536-1E9263C8214A}" srcOrd="0" destOrd="0" presId="urn:microsoft.com/office/officeart/2008/layout/HalfCircleOrganizationChart"/>
    <dgm:cxn modelId="{DCE98C11-CE22-47EA-815C-04D97F250CCB}" type="presOf" srcId="{BADC1CFB-F7EF-4968-AD80-EE9B6C4093B5}" destId="{9B1DF4E8-AD63-400B-89B6-28F9CB3C3507}" srcOrd="0" destOrd="0" presId="urn:microsoft.com/office/officeart/2008/layout/HalfCircleOrganizationChart"/>
    <dgm:cxn modelId="{A265D3B2-B010-4E4A-BF4D-6122360D68CC}" type="presOf" srcId="{DBEB0B0F-1C76-4652-A39E-42752AD07E58}" destId="{783C4BE7-BC10-4AB2-9107-5D04135E496D}" srcOrd="0" destOrd="0" presId="urn:microsoft.com/office/officeart/2008/layout/HalfCircleOrganizationChart"/>
    <dgm:cxn modelId="{3A9846B6-CDC2-45CE-9461-F3BE7B7160F4}" type="presOf" srcId="{0A894894-C97E-459A-B351-6985E6026690}" destId="{73DEA271-1304-4A06-80A2-037595456D3A}" srcOrd="0" destOrd="0" presId="urn:microsoft.com/office/officeart/2008/layout/HalfCircleOrganizationChart"/>
    <dgm:cxn modelId="{B070E76F-95BA-4CCC-B338-99770C965D13}" type="presOf" srcId="{E4D971AC-F89C-44FF-BBD8-D48320862493}" destId="{09E775B9-6E38-4875-8267-FA3915C59EF5}" srcOrd="1" destOrd="0" presId="urn:microsoft.com/office/officeart/2008/layout/HalfCircleOrganizationChart"/>
    <dgm:cxn modelId="{0BAB54F8-98FB-4A28-B708-C88FD56F97AE}" type="presOf" srcId="{2B6DEBE4-0FDE-4634-BC52-EF26F5282992}" destId="{4B5055E1-8F50-4108-91B2-16DEB42F61AF}" srcOrd="0" destOrd="0" presId="urn:microsoft.com/office/officeart/2008/layout/HalfCircleOrganizationChart"/>
    <dgm:cxn modelId="{6011EC77-FC81-40FA-8D0E-11D6631ACB58}" type="presOf" srcId="{E4D971AC-F89C-44FF-BBD8-D48320862493}" destId="{9A1384CF-4C5F-492E-AC2C-E2F4C0296B4E}" srcOrd="0" destOrd="0" presId="urn:microsoft.com/office/officeart/2008/layout/HalfCircleOrganizationChart"/>
    <dgm:cxn modelId="{E4BD3941-1155-4B6B-BE4F-704B94DA0CE7}" type="presOf" srcId="{2E484B3C-AE76-42FB-954E-8DC1974ACDB3}" destId="{6D4C5F78-07DD-48CB-9458-8147EE9C3BCE}" srcOrd="0" destOrd="0" presId="urn:microsoft.com/office/officeart/2008/layout/HalfCircleOrganizationChart"/>
    <dgm:cxn modelId="{03742F2A-CD49-4D04-B226-BF0D31C959C7}" type="presOf" srcId="{F80685D1-B364-4FDF-9BDE-8A48F0AE8D36}" destId="{38642AD8-2F60-4046-99D6-A0DAF50640F2}" srcOrd="0" destOrd="0" presId="urn:microsoft.com/office/officeart/2008/layout/HalfCircleOrganizationChart"/>
    <dgm:cxn modelId="{D129B726-DBB8-44BD-9BBF-C1188756CBBF}" type="presOf" srcId="{DD489424-0F0B-435B-A603-BEE258500115}" destId="{1EB351C6-7FED-45C4-91D3-328921C96C8B}" srcOrd="1" destOrd="0" presId="urn:microsoft.com/office/officeart/2008/layout/HalfCircleOrganizationChart"/>
    <dgm:cxn modelId="{BE90E5C8-C52E-4572-907C-A21A80CBF560}" type="presOf" srcId="{DD489424-0F0B-435B-A603-BEE258500115}" destId="{43D7EB02-9EFD-4DE4-9810-8B519FE6C971}" srcOrd="0" destOrd="0" presId="urn:microsoft.com/office/officeart/2008/layout/HalfCircleOrganizationChart"/>
    <dgm:cxn modelId="{F7574CB5-5895-449C-BB22-E7D9EDE4ADA6}" type="presOf" srcId="{CF965484-000D-47B6-AD5C-EE057DF3658C}" destId="{B845591B-E32A-4D93-B9BF-8360D7F5E5F1}" srcOrd="0" destOrd="0" presId="urn:microsoft.com/office/officeart/2008/layout/HalfCircleOrganizationChart"/>
    <dgm:cxn modelId="{888298B1-1F6E-4D2B-85AA-725082E43D1A}" type="presOf" srcId="{36AB5BA1-2997-43D3-BDAF-9EC17871A0B7}" destId="{ABB62FE9-11B5-40F7-A120-D474FBFAA8D0}" srcOrd="0" destOrd="0" presId="urn:microsoft.com/office/officeart/2008/layout/HalfCircleOrganizationChart"/>
    <dgm:cxn modelId="{3B111453-366F-4F20-8A70-38433F93D419}" type="presOf" srcId="{49D14533-595B-436E-B876-2AAE600C9F2E}" destId="{97364430-39EC-4D27-8044-C0A90C32B9E6}" srcOrd="0" destOrd="0" presId="urn:microsoft.com/office/officeart/2008/layout/HalfCircleOrganizationChart"/>
    <dgm:cxn modelId="{9F45BE5A-A171-4BFA-9C7E-8307E1118EA9}" type="presOf" srcId="{2E484B3C-AE76-42FB-954E-8DC1974ACDB3}" destId="{EC16C7F7-7CD4-4A59-934E-F01F005A405F}" srcOrd="1" destOrd="0" presId="urn:microsoft.com/office/officeart/2008/layout/HalfCircleOrganizationChart"/>
    <dgm:cxn modelId="{92F3A0BB-FF76-46D3-B304-1B3D30CED724}" type="presOf" srcId="{396D29E1-C813-4F8D-BC35-415BF685B46F}" destId="{1DB2F58F-DD2E-472C-9AF3-345B13BF854D}" srcOrd="1" destOrd="0" presId="urn:microsoft.com/office/officeart/2008/layout/HalfCircleOrganizationChart"/>
    <dgm:cxn modelId="{CCE043E9-AC69-4340-8E8C-25DB2108FA7B}" type="presOf" srcId="{396D29E1-C813-4F8D-BC35-415BF685B46F}" destId="{356907F1-1034-4D4A-BF07-D0CFF15A52DA}" srcOrd="0" destOrd="0" presId="urn:microsoft.com/office/officeart/2008/layout/HalfCircleOrganizationChart"/>
    <dgm:cxn modelId="{9E97C21A-3B0A-4E0C-BF6E-A31877EF2965}" type="presOf" srcId="{06DF8DF8-297E-4E73-8CEC-F0CE2C15FD2F}" destId="{A2656F81-A66A-41CE-8612-88D1A5411B8F}" srcOrd="1" destOrd="0" presId="urn:microsoft.com/office/officeart/2008/layout/HalfCircleOrganizationChart"/>
    <dgm:cxn modelId="{BA1322CB-0827-4F85-948F-9DEAEC57CDD0}" srcId="{49D14533-595B-436E-B876-2AAE600C9F2E}" destId="{2E484B3C-AE76-42FB-954E-8DC1974ACDB3}" srcOrd="1" destOrd="0" parTransId="{0A894894-C97E-459A-B351-6985E6026690}" sibTransId="{CF7F1C2F-702B-4F06-8A8C-11D1F49F57B1}"/>
    <dgm:cxn modelId="{2B349615-000B-4ABC-A063-C09F09A651C5}" srcId="{06DF8DF8-297E-4E73-8CEC-F0CE2C15FD2F}" destId="{36AB5BA1-2997-43D3-BDAF-9EC17871A0B7}" srcOrd="1" destOrd="0" parTransId="{F80685D1-B364-4FDF-9BDE-8A48F0AE8D36}" sibTransId="{1A570280-5D8C-443F-AB3B-C35976E98C00}"/>
    <dgm:cxn modelId="{96FD1A88-E44F-4A7E-B3DA-DB21CD168EB7}" srcId="{49D14533-595B-436E-B876-2AAE600C9F2E}" destId="{396D29E1-C813-4F8D-BC35-415BF685B46F}" srcOrd="0" destOrd="0" parTransId="{90EF4918-1EA4-482F-B61E-BB4FF44136FE}" sibTransId="{B1BA70DC-B798-4B1A-9E9C-7E2A21C12748}"/>
    <dgm:cxn modelId="{DAC53496-4443-4F3F-9E8D-B79A3AC8FBB9}" srcId="{BADC1CFB-F7EF-4968-AD80-EE9B6C4093B5}" destId="{06DF8DF8-297E-4E73-8CEC-F0CE2C15FD2F}" srcOrd="2" destOrd="0" parTransId="{CF965484-000D-47B6-AD5C-EE057DF3658C}" sibTransId="{9546ACA1-A846-4F11-B171-D395DC3670BA}"/>
    <dgm:cxn modelId="{88FD0CAF-F790-4036-B60E-D9EE4B95936E}" srcId="{06DF8DF8-297E-4E73-8CEC-F0CE2C15FD2F}" destId="{DD489424-0F0B-435B-A603-BEE258500115}" srcOrd="0" destOrd="0" parTransId="{DBEB0B0F-1C76-4652-A39E-42752AD07E58}" sibTransId="{9A451366-48CF-4C48-A5DC-C60207B6D75A}"/>
    <dgm:cxn modelId="{082975A5-ABC8-4E8B-AE11-4B653771324B}" type="presParOf" srcId="{4B5055E1-8F50-4108-91B2-16DEB42F61AF}" destId="{3DFBD0FC-2CB4-4B9D-984C-6A5ADEB0289A}" srcOrd="0" destOrd="0" presId="urn:microsoft.com/office/officeart/2008/layout/HalfCircleOrganizationChart"/>
    <dgm:cxn modelId="{891E7EF4-D243-437B-B22F-CD3BE0905C55}" type="presParOf" srcId="{3DFBD0FC-2CB4-4B9D-984C-6A5ADEB0289A}" destId="{A617E268-ED8C-4448-A4CA-CCA2D5011C6B}" srcOrd="0" destOrd="0" presId="urn:microsoft.com/office/officeart/2008/layout/HalfCircleOrganizationChart"/>
    <dgm:cxn modelId="{8498FAFC-675C-4332-827A-2B5F6A44607D}" type="presParOf" srcId="{A617E268-ED8C-4448-A4CA-CCA2D5011C6B}" destId="{9B1DF4E8-AD63-400B-89B6-28F9CB3C3507}" srcOrd="0" destOrd="0" presId="urn:microsoft.com/office/officeart/2008/layout/HalfCircleOrganizationChart"/>
    <dgm:cxn modelId="{70FC2C54-956B-4ED7-9C88-1B194E3C59EA}" type="presParOf" srcId="{A617E268-ED8C-4448-A4CA-CCA2D5011C6B}" destId="{373753C9-8E85-4C32-B97E-70866EBA97D2}" srcOrd="1" destOrd="0" presId="urn:microsoft.com/office/officeart/2008/layout/HalfCircleOrganizationChart"/>
    <dgm:cxn modelId="{9343374A-2C2D-4630-AB85-02A395C0FE4D}" type="presParOf" srcId="{A617E268-ED8C-4448-A4CA-CCA2D5011C6B}" destId="{00282B31-B9F3-4DF2-8529-2E39E3044E53}" srcOrd="2" destOrd="0" presId="urn:microsoft.com/office/officeart/2008/layout/HalfCircleOrganizationChart"/>
    <dgm:cxn modelId="{DD669D58-2225-4673-87C1-1BFEF11BD5E4}" type="presParOf" srcId="{A617E268-ED8C-4448-A4CA-CCA2D5011C6B}" destId="{C72D62E6-5F3F-4771-9B00-5A0C1578DE4F}" srcOrd="3" destOrd="0" presId="urn:microsoft.com/office/officeart/2008/layout/HalfCircleOrganizationChart"/>
    <dgm:cxn modelId="{E306953B-D45C-4A4E-8D6B-3D107CD0B058}" type="presParOf" srcId="{3DFBD0FC-2CB4-4B9D-984C-6A5ADEB0289A}" destId="{BF362570-416C-496A-9741-116E2BF34E4C}" srcOrd="1" destOrd="0" presId="urn:microsoft.com/office/officeart/2008/layout/HalfCircleOrganizationChart"/>
    <dgm:cxn modelId="{5098C253-39CB-454E-87B4-1CCC697D1ED9}" type="presParOf" srcId="{BF362570-416C-496A-9741-116E2BF34E4C}" destId="{1E24A053-547E-4A7E-ADA8-7A85A82F8FF5}" srcOrd="0" destOrd="0" presId="urn:microsoft.com/office/officeart/2008/layout/HalfCircleOrganizationChart"/>
    <dgm:cxn modelId="{754567F1-EAC3-492D-8D61-8A5DD7337F95}" type="presParOf" srcId="{BF362570-416C-496A-9741-116E2BF34E4C}" destId="{B73777F1-8589-4249-AC2B-5073863C188C}" srcOrd="1" destOrd="0" presId="urn:microsoft.com/office/officeart/2008/layout/HalfCircleOrganizationChart"/>
    <dgm:cxn modelId="{6533088B-38E9-439D-97F8-62B7E4B6F4AE}" type="presParOf" srcId="{B73777F1-8589-4249-AC2B-5073863C188C}" destId="{1857E30B-3BB2-45FC-ADD0-AD917B0F4ACD}" srcOrd="0" destOrd="0" presId="urn:microsoft.com/office/officeart/2008/layout/HalfCircleOrganizationChart"/>
    <dgm:cxn modelId="{78B794D7-CC71-43FD-B00B-298AC0C3F8F4}" type="presParOf" srcId="{1857E30B-3BB2-45FC-ADD0-AD917B0F4ACD}" destId="{97364430-39EC-4D27-8044-C0A90C32B9E6}" srcOrd="0" destOrd="0" presId="urn:microsoft.com/office/officeart/2008/layout/HalfCircleOrganizationChart"/>
    <dgm:cxn modelId="{233BE619-A56D-474B-AEAE-BD90A66B6685}" type="presParOf" srcId="{1857E30B-3BB2-45FC-ADD0-AD917B0F4ACD}" destId="{3EE60C3D-CA23-42F9-AA45-4CBDDBAFE8D8}" srcOrd="1" destOrd="0" presId="urn:microsoft.com/office/officeart/2008/layout/HalfCircleOrganizationChart"/>
    <dgm:cxn modelId="{46E62695-E20D-447C-B290-4482B2AB41F3}" type="presParOf" srcId="{1857E30B-3BB2-45FC-ADD0-AD917B0F4ACD}" destId="{82947B6E-EABE-4C01-80CC-90CF740957C4}" srcOrd="2" destOrd="0" presId="urn:microsoft.com/office/officeart/2008/layout/HalfCircleOrganizationChart"/>
    <dgm:cxn modelId="{2DECEB72-CEDD-4756-B273-A822B2F9147F}" type="presParOf" srcId="{1857E30B-3BB2-45FC-ADD0-AD917B0F4ACD}" destId="{BDFA9667-4061-464F-86C8-4D31E2EA1C43}" srcOrd="3" destOrd="0" presId="urn:microsoft.com/office/officeart/2008/layout/HalfCircleOrganizationChart"/>
    <dgm:cxn modelId="{ED8319C2-2B9E-4EFF-BB2D-AC5943A2B8FE}" type="presParOf" srcId="{B73777F1-8589-4249-AC2B-5073863C188C}" destId="{EF6404F9-53F7-467C-A4B2-F6975893C2A8}" srcOrd="1" destOrd="0" presId="urn:microsoft.com/office/officeart/2008/layout/HalfCircleOrganizationChart"/>
    <dgm:cxn modelId="{D334DCE6-00F3-4ACD-BE82-C7A97EDF6237}" type="presParOf" srcId="{EF6404F9-53F7-467C-A4B2-F6975893C2A8}" destId="{24BE4D28-E4D9-45DB-B536-1E9263C8214A}" srcOrd="0" destOrd="0" presId="urn:microsoft.com/office/officeart/2008/layout/HalfCircleOrganizationChart"/>
    <dgm:cxn modelId="{68AC62DB-5C08-455A-9AF1-E7FDCB1CC535}" type="presParOf" srcId="{EF6404F9-53F7-467C-A4B2-F6975893C2A8}" destId="{AFFC5F51-6965-4356-9E73-B43B56F21B75}" srcOrd="1" destOrd="0" presId="urn:microsoft.com/office/officeart/2008/layout/HalfCircleOrganizationChart"/>
    <dgm:cxn modelId="{4ADAEBB9-55AA-4432-8837-654AE1968868}" type="presParOf" srcId="{AFFC5F51-6965-4356-9E73-B43B56F21B75}" destId="{8B912443-DEC5-4141-B018-49D374DE423B}" srcOrd="0" destOrd="0" presId="urn:microsoft.com/office/officeart/2008/layout/HalfCircleOrganizationChart"/>
    <dgm:cxn modelId="{1A46DA89-4041-4D67-8F62-5EC098E97E16}" type="presParOf" srcId="{8B912443-DEC5-4141-B018-49D374DE423B}" destId="{356907F1-1034-4D4A-BF07-D0CFF15A52DA}" srcOrd="0" destOrd="0" presId="urn:microsoft.com/office/officeart/2008/layout/HalfCircleOrganizationChart"/>
    <dgm:cxn modelId="{18836DFE-3994-4B44-B2D2-6EC5A8AB5BD4}" type="presParOf" srcId="{8B912443-DEC5-4141-B018-49D374DE423B}" destId="{4980F197-79F4-4DA4-A004-2E03A0A4D870}" srcOrd="1" destOrd="0" presId="urn:microsoft.com/office/officeart/2008/layout/HalfCircleOrganizationChart"/>
    <dgm:cxn modelId="{8832448F-EF43-4215-AE68-A73D6F096FEC}" type="presParOf" srcId="{8B912443-DEC5-4141-B018-49D374DE423B}" destId="{7DBC5E16-B88A-444B-A8B5-2FE5B930309C}" srcOrd="2" destOrd="0" presId="urn:microsoft.com/office/officeart/2008/layout/HalfCircleOrganizationChart"/>
    <dgm:cxn modelId="{7B2FBB15-4DDC-4D12-A73F-EEB9D575AB99}" type="presParOf" srcId="{8B912443-DEC5-4141-B018-49D374DE423B}" destId="{1DB2F58F-DD2E-472C-9AF3-345B13BF854D}" srcOrd="3" destOrd="0" presId="urn:microsoft.com/office/officeart/2008/layout/HalfCircleOrganizationChart"/>
    <dgm:cxn modelId="{415F826D-62B1-4854-9888-92BA84BF0814}" type="presParOf" srcId="{AFFC5F51-6965-4356-9E73-B43B56F21B75}" destId="{359506E8-DCB5-4027-9EC4-D66DAD36E84E}" srcOrd="1" destOrd="0" presId="urn:microsoft.com/office/officeart/2008/layout/HalfCircleOrganizationChart"/>
    <dgm:cxn modelId="{CBD92814-2B57-49F9-8E4B-B1461E694E84}" type="presParOf" srcId="{AFFC5F51-6965-4356-9E73-B43B56F21B75}" destId="{C23C25BC-2382-4CF4-95EB-D91C9CE9E09D}" srcOrd="2" destOrd="0" presId="urn:microsoft.com/office/officeart/2008/layout/HalfCircleOrganizationChart"/>
    <dgm:cxn modelId="{0EFE7F75-6372-4480-B356-49AD75DD24A0}" type="presParOf" srcId="{EF6404F9-53F7-467C-A4B2-F6975893C2A8}" destId="{73DEA271-1304-4A06-80A2-037595456D3A}" srcOrd="2" destOrd="0" presId="urn:microsoft.com/office/officeart/2008/layout/HalfCircleOrganizationChart"/>
    <dgm:cxn modelId="{EB8751C4-18EA-4FEF-A7FF-E4FBF032D365}" type="presParOf" srcId="{EF6404F9-53F7-467C-A4B2-F6975893C2A8}" destId="{9436AC0E-5C7A-4D4B-9EF1-FA579C8AAC66}" srcOrd="3" destOrd="0" presId="urn:microsoft.com/office/officeart/2008/layout/HalfCircleOrganizationChart"/>
    <dgm:cxn modelId="{09940EE8-8055-4EE7-BCCB-8772DCACAEB6}" type="presParOf" srcId="{9436AC0E-5C7A-4D4B-9EF1-FA579C8AAC66}" destId="{580CF793-E7CB-4903-A84E-246899300502}" srcOrd="0" destOrd="0" presId="urn:microsoft.com/office/officeart/2008/layout/HalfCircleOrganizationChart"/>
    <dgm:cxn modelId="{E36C390F-FDE8-495D-9B1D-77430ED468A2}" type="presParOf" srcId="{580CF793-E7CB-4903-A84E-246899300502}" destId="{6D4C5F78-07DD-48CB-9458-8147EE9C3BCE}" srcOrd="0" destOrd="0" presId="urn:microsoft.com/office/officeart/2008/layout/HalfCircleOrganizationChart"/>
    <dgm:cxn modelId="{50358F26-F591-4804-A5FC-2B5A24128101}" type="presParOf" srcId="{580CF793-E7CB-4903-A84E-246899300502}" destId="{D51E8CF6-1F82-4D8C-933B-016913DBEEA7}" srcOrd="1" destOrd="0" presId="urn:microsoft.com/office/officeart/2008/layout/HalfCircleOrganizationChart"/>
    <dgm:cxn modelId="{F46FAED3-C56E-4F9D-B620-B335DB4CA91B}" type="presParOf" srcId="{580CF793-E7CB-4903-A84E-246899300502}" destId="{48524A6B-418D-44E1-BD0F-1AD8ED597889}" srcOrd="2" destOrd="0" presId="urn:microsoft.com/office/officeart/2008/layout/HalfCircleOrganizationChart"/>
    <dgm:cxn modelId="{8A99EE7C-7803-4BEF-9E64-E2E3C576862C}" type="presParOf" srcId="{580CF793-E7CB-4903-A84E-246899300502}" destId="{EC16C7F7-7CD4-4A59-934E-F01F005A405F}" srcOrd="3" destOrd="0" presId="urn:microsoft.com/office/officeart/2008/layout/HalfCircleOrganizationChart"/>
    <dgm:cxn modelId="{59E5F5D9-5464-4215-884D-67960DDE1A99}" type="presParOf" srcId="{9436AC0E-5C7A-4D4B-9EF1-FA579C8AAC66}" destId="{5C0FFBB8-94B8-41B4-8B3C-EEC9E1231FC0}" srcOrd="1" destOrd="0" presId="urn:microsoft.com/office/officeart/2008/layout/HalfCircleOrganizationChart"/>
    <dgm:cxn modelId="{E6427224-2BC8-4DE3-A6EA-7FB3F9693B30}" type="presParOf" srcId="{9436AC0E-5C7A-4D4B-9EF1-FA579C8AAC66}" destId="{864F7D82-22DF-4BF8-9489-C5CCB55E2ED3}" srcOrd="2" destOrd="0" presId="urn:microsoft.com/office/officeart/2008/layout/HalfCircleOrganizationChart"/>
    <dgm:cxn modelId="{FEA78CE7-EA12-4F60-AEB0-054EF537D1E5}" type="presParOf" srcId="{B73777F1-8589-4249-AC2B-5073863C188C}" destId="{68B5876E-83B7-4A7A-B926-63AEDA29AF9A}" srcOrd="2" destOrd="0" presId="urn:microsoft.com/office/officeart/2008/layout/HalfCircleOrganizationChart"/>
    <dgm:cxn modelId="{5CCBC71A-04B1-418F-9DD1-98EBAF3468F2}" type="presParOf" srcId="{BF362570-416C-496A-9741-116E2BF34E4C}" destId="{FEC266F6-F452-423C-969A-7FC25A589C90}" srcOrd="2" destOrd="0" presId="urn:microsoft.com/office/officeart/2008/layout/HalfCircleOrganizationChart"/>
    <dgm:cxn modelId="{D3C8E323-8FB6-4A0F-95BC-B40571FE0DDD}" type="presParOf" srcId="{BF362570-416C-496A-9741-116E2BF34E4C}" destId="{11F14F08-86AA-4A24-9948-2C2BCFCB5E0E}" srcOrd="3" destOrd="0" presId="urn:microsoft.com/office/officeart/2008/layout/HalfCircleOrganizationChart"/>
    <dgm:cxn modelId="{4A27FF7D-D158-4CDE-8EB7-E38CA7E1005F}" type="presParOf" srcId="{11F14F08-86AA-4A24-9948-2C2BCFCB5E0E}" destId="{643BDAE6-D9B1-420E-92EA-6F10FA82F017}" srcOrd="0" destOrd="0" presId="urn:microsoft.com/office/officeart/2008/layout/HalfCircleOrganizationChart"/>
    <dgm:cxn modelId="{72AE0CA8-F9A1-455E-AFC8-8D8F3F7E0D6E}" type="presParOf" srcId="{643BDAE6-D9B1-420E-92EA-6F10FA82F017}" destId="{9A1384CF-4C5F-492E-AC2C-E2F4C0296B4E}" srcOrd="0" destOrd="0" presId="urn:microsoft.com/office/officeart/2008/layout/HalfCircleOrganizationChart"/>
    <dgm:cxn modelId="{69916E66-323F-4219-8351-9E147B5272BC}" type="presParOf" srcId="{643BDAE6-D9B1-420E-92EA-6F10FA82F017}" destId="{F16DC199-6E5B-46D9-B6A5-A753A24F8161}" srcOrd="1" destOrd="0" presId="urn:microsoft.com/office/officeart/2008/layout/HalfCircleOrganizationChart"/>
    <dgm:cxn modelId="{90F49220-135E-4D60-8702-A91B6E9897A2}" type="presParOf" srcId="{643BDAE6-D9B1-420E-92EA-6F10FA82F017}" destId="{D7FF852B-97F4-4793-AD67-84ABC1B52B53}" srcOrd="2" destOrd="0" presId="urn:microsoft.com/office/officeart/2008/layout/HalfCircleOrganizationChart"/>
    <dgm:cxn modelId="{FD42EEB9-659C-4EA5-A44E-868C7734CC4E}" type="presParOf" srcId="{643BDAE6-D9B1-420E-92EA-6F10FA82F017}" destId="{09E775B9-6E38-4875-8267-FA3915C59EF5}" srcOrd="3" destOrd="0" presId="urn:microsoft.com/office/officeart/2008/layout/HalfCircleOrganizationChart"/>
    <dgm:cxn modelId="{078122AA-9DEE-46C0-B7D0-D061B6F3FDC1}" type="presParOf" srcId="{11F14F08-86AA-4A24-9948-2C2BCFCB5E0E}" destId="{9D6979FB-84A9-4F82-8F56-AE9FF74C6B5C}" srcOrd="1" destOrd="0" presId="urn:microsoft.com/office/officeart/2008/layout/HalfCircleOrganizationChart"/>
    <dgm:cxn modelId="{D3A263B1-0DBF-4C16-BAD1-9319CFD87DCB}" type="presParOf" srcId="{11F14F08-86AA-4A24-9948-2C2BCFCB5E0E}" destId="{980FB05F-7B18-4E4C-B87D-27BB72673DE7}" srcOrd="2" destOrd="0" presId="urn:microsoft.com/office/officeart/2008/layout/HalfCircleOrganizationChart"/>
    <dgm:cxn modelId="{01F57234-9713-45B2-821F-B090E9E6B5BD}" type="presParOf" srcId="{BF362570-416C-496A-9741-116E2BF34E4C}" destId="{B845591B-E32A-4D93-B9BF-8360D7F5E5F1}" srcOrd="4" destOrd="0" presId="urn:microsoft.com/office/officeart/2008/layout/HalfCircleOrganizationChart"/>
    <dgm:cxn modelId="{AAAFC30F-B47C-4E51-8EAE-01805BBD9CCC}" type="presParOf" srcId="{BF362570-416C-496A-9741-116E2BF34E4C}" destId="{79C6FFFB-A5BE-46F0-928E-9AFAFE3CE996}" srcOrd="5" destOrd="0" presId="urn:microsoft.com/office/officeart/2008/layout/HalfCircleOrganizationChart"/>
    <dgm:cxn modelId="{E3EF7160-A1E6-4EBB-8CE9-B81FE36AC8D0}" type="presParOf" srcId="{79C6FFFB-A5BE-46F0-928E-9AFAFE3CE996}" destId="{175F8ECF-60DE-4017-8E7E-6AFBD0852980}" srcOrd="0" destOrd="0" presId="urn:microsoft.com/office/officeart/2008/layout/HalfCircleOrganizationChart"/>
    <dgm:cxn modelId="{65C0F4E4-63EC-4D17-8D66-50E3CF15E3ED}" type="presParOf" srcId="{175F8ECF-60DE-4017-8E7E-6AFBD0852980}" destId="{C5B0238A-4453-4FB1-96D4-6BFD3C8925CF}" srcOrd="0" destOrd="0" presId="urn:microsoft.com/office/officeart/2008/layout/HalfCircleOrganizationChart"/>
    <dgm:cxn modelId="{61F00E2E-C53A-4D64-93E6-B5C172721422}" type="presParOf" srcId="{175F8ECF-60DE-4017-8E7E-6AFBD0852980}" destId="{929658B2-F7B3-4868-B316-B7D85756E8C8}" srcOrd="1" destOrd="0" presId="urn:microsoft.com/office/officeart/2008/layout/HalfCircleOrganizationChart"/>
    <dgm:cxn modelId="{B73BF27D-C66C-41AE-85AA-D879DA5348EE}" type="presParOf" srcId="{175F8ECF-60DE-4017-8E7E-6AFBD0852980}" destId="{FCFDCB9C-3317-4B2F-BBD5-9D05597F3BAD}" srcOrd="2" destOrd="0" presId="urn:microsoft.com/office/officeart/2008/layout/HalfCircleOrganizationChart"/>
    <dgm:cxn modelId="{27D07CFD-6A4E-458F-8EAF-2407AF040151}" type="presParOf" srcId="{175F8ECF-60DE-4017-8E7E-6AFBD0852980}" destId="{A2656F81-A66A-41CE-8612-88D1A5411B8F}" srcOrd="3" destOrd="0" presId="urn:microsoft.com/office/officeart/2008/layout/HalfCircleOrganizationChart"/>
    <dgm:cxn modelId="{2F7A7300-1BE8-4138-BBE3-022A6C777AFF}" type="presParOf" srcId="{79C6FFFB-A5BE-46F0-928E-9AFAFE3CE996}" destId="{E2415498-07FE-424D-9A0F-3FE9688DFFAE}" srcOrd="1" destOrd="0" presId="urn:microsoft.com/office/officeart/2008/layout/HalfCircleOrganizationChart"/>
    <dgm:cxn modelId="{59EC0C2E-0A1B-4A74-82E5-13E09E11F81D}" type="presParOf" srcId="{E2415498-07FE-424D-9A0F-3FE9688DFFAE}" destId="{783C4BE7-BC10-4AB2-9107-5D04135E496D}" srcOrd="0" destOrd="0" presId="urn:microsoft.com/office/officeart/2008/layout/HalfCircleOrganizationChart"/>
    <dgm:cxn modelId="{2A86D218-86DE-4561-AFAB-C29239A3DCA4}" type="presParOf" srcId="{E2415498-07FE-424D-9A0F-3FE9688DFFAE}" destId="{566696E3-C3ED-420C-B195-E73C9DD04B31}" srcOrd="1" destOrd="0" presId="urn:microsoft.com/office/officeart/2008/layout/HalfCircleOrganizationChart"/>
    <dgm:cxn modelId="{2DF27EBC-FD18-4486-9029-6054C41B38F3}" type="presParOf" srcId="{566696E3-C3ED-420C-B195-E73C9DD04B31}" destId="{6A3990C4-3C99-44B5-BCA0-2347EE5F5D0B}" srcOrd="0" destOrd="0" presId="urn:microsoft.com/office/officeart/2008/layout/HalfCircleOrganizationChart"/>
    <dgm:cxn modelId="{8962F1BA-57F2-4DB4-BA16-3D920B00CD4F}" type="presParOf" srcId="{6A3990C4-3C99-44B5-BCA0-2347EE5F5D0B}" destId="{43D7EB02-9EFD-4DE4-9810-8B519FE6C971}" srcOrd="0" destOrd="0" presId="urn:microsoft.com/office/officeart/2008/layout/HalfCircleOrganizationChart"/>
    <dgm:cxn modelId="{3C6F00E5-5391-41A2-9886-B2EAF0F5A4F1}" type="presParOf" srcId="{6A3990C4-3C99-44B5-BCA0-2347EE5F5D0B}" destId="{0A13C0E6-66B2-4724-8ED7-7C319A5C029C}" srcOrd="1" destOrd="0" presId="urn:microsoft.com/office/officeart/2008/layout/HalfCircleOrganizationChart"/>
    <dgm:cxn modelId="{9584AAF8-0F72-405A-A4A6-AF2552D07340}" type="presParOf" srcId="{6A3990C4-3C99-44B5-BCA0-2347EE5F5D0B}" destId="{748E035B-EB87-47FE-8F1D-E1C1BEB6B8CB}" srcOrd="2" destOrd="0" presId="urn:microsoft.com/office/officeart/2008/layout/HalfCircleOrganizationChart"/>
    <dgm:cxn modelId="{5038F767-F942-40CA-A53E-0138158912A1}" type="presParOf" srcId="{6A3990C4-3C99-44B5-BCA0-2347EE5F5D0B}" destId="{1EB351C6-7FED-45C4-91D3-328921C96C8B}" srcOrd="3" destOrd="0" presId="urn:microsoft.com/office/officeart/2008/layout/HalfCircleOrganizationChart"/>
    <dgm:cxn modelId="{DE11BC67-2B8C-4AE0-92EA-755EEDF686C0}" type="presParOf" srcId="{566696E3-C3ED-420C-B195-E73C9DD04B31}" destId="{A38060FE-A4A6-42B3-889F-20EB5C9F9522}" srcOrd="1" destOrd="0" presId="urn:microsoft.com/office/officeart/2008/layout/HalfCircleOrganizationChart"/>
    <dgm:cxn modelId="{9ABA77A3-8E4E-46E4-98BD-72EB4C0173C2}" type="presParOf" srcId="{566696E3-C3ED-420C-B195-E73C9DD04B31}" destId="{464673DA-C73B-4F7F-84B1-BB6D5899A4D6}" srcOrd="2" destOrd="0" presId="urn:microsoft.com/office/officeart/2008/layout/HalfCircleOrganizationChart"/>
    <dgm:cxn modelId="{F6222237-EF47-41C5-9CDC-F274BF402452}" type="presParOf" srcId="{E2415498-07FE-424D-9A0F-3FE9688DFFAE}" destId="{38642AD8-2F60-4046-99D6-A0DAF50640F2}" srcOrd="2" destOrd="0" presId="urn:microsoft.com/office/officeart/2008/layout/HalfCircleOrganizationChart"/>
    <dgm:cxn modelId="{6301F02B-D666-4760-9542-46926F1BE6DA}" type="presParOf" srcId="{E2415498-07FE-424D-9A0F-3FE9688DFFAE}" destId="{1B5196FD-A0D8-4802-BB26-59FA00CDF99B}" srcOrd="3" destOrd="0" presId="urn:microsoft.com/office/officeart/2008/layout/HalfCircleOrganizationChart"/>
    <dgm:cxn modelId="{65113034-274C-4034-B14D-AD11D035FDE9}" type="presParOf" srcId="{1B5196FD-A0D8-4802-BB26-59FA00CDF99B}" destId="{0B881BE0-ACC8-456B-AD95-BA5AC0B8CA86}" srcOrd="0" destOrd="0" presId="urn:microsoft.com/office/officeart/2008/layout/HalfCircleOrganizationChart"/>
    <dgm:cxn modelId="{375A844F-9142-4608-819F-BDD80F02E9BF}" type="presParOf" srcId="{0B881BE0-ACC8-456B-AD95-BA5AC0B8CA86}" destId="{ABB62FE9-11B5-40F7-A120-D474FBFAA8D0}" srcOrd="0" destOrd="0" presId="urn:microsoft.com/office/officeart/2008/layout/HalfCircleOrganizationChart"/>
    <dgm:cxn modelId="{1D119CDD-55A7-46C9-80D8-050D81B90D3F}" type="presParOf" srcId="{0B881BE0-ACC8-456B-AD95-BA5AC0B8CA86}" destId="{54876FEF-5313-4098-9ECC-A2B2956E20CB}" srcOrd="1" destOrd="0" presId="urn:microsoft.com/office/officeart/2008/layout/HalfCircleOrganizationChart"/>
    <dgm:cxn modelId="{759EADC1-BD43-439A-A087-E0DFB3A04939}" type="presParOf" srcId="{0B881BE0-ACC8-456B-AD95-BA5AC0B8CA86}" destId="{E81F40BE-C332-43B7-8240-88AD1CAC9CBC}" srcOrd="2" destOrd="0" presId="urn:microsoft.com/office/officeart/2008/layout/HalfCircleOrganizationChart"/>
    <dgm:cxn modelId="{5AD98C79-668D-4F7D-B41F-AAEB581D447A}" type="presParOf" srcId="{0B881BE0-ACC8-456B-AD95-BA5AC0B8CA86}" destId="{5C70FB6D-AE56-42CD-9599-D50BE6DB7C59}" srcOrd="3" destOrd="0" presId="urn:microsoft.com/office/officeart/2008/layout/HalfCircleOrganizationChart"/>
    <dgm:cxn modelId="{6422DA45-4D42-4BD6-BE84-341E6D88B79A}" type="presParOf" srcId="{1B5196FD-A0D8-4802-BB26-59FA00CDF99B}" destId="{09B80EAE-C1AA-497D-B341-3F3BD650B8D7}" srcOrd="1" destOrd="0" presId="urn:microsoft.com/office/officeart/2008/layout/HalfCircleOrganizationChart"/>
    <dgm:cxn modelId="{10A1CF7E-A039-4BFC-8DA8-3634617C2991}" type="presParOf" srcId="{1B5196FD-A0D8-4802-BB26-59FA00CDF99B}" destId="{2533A6FC-76BD-4AC8-AAE4-9859B891DE27}" srcOrd="2" destOrd="0" presId="urn:microsoft.com/office/officeart/2008/layout/HalfCircleOrganizationChart"/>
    <dgm:cxn modelId="{0D12BC5C-99DE-48BF-8B5B-3E65127323BA}" type="presParOf" srcId="{79C6FFFB-A5BE-46F0-928E-9AFAFE3CE996}" destId="{E4986053-9193-4149-9C31-E28093B319F7}" srcOrd="2" destOrd="0" presId="urn:microsoft.com/office/officeart/2008/layout/HalfCircleOrganizationChart"/>
    <dgm:cxn modelId="{FE9EF95A-77AB-47E6-B427-2184D9C35101}" type="presParOf" srcId="{3DFBD0FC-2CB4-4B9D-984C-6A5ADEB0289A}" destId="{6EB909B2-1E86-4245-B3E4-9BA4EA0AAD38}" srcOrd="2" destOrd="0" presId="urn:microsoft.com/office/officeart/2008/layout/HalfCircleOrganizationChar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45591B-E32A-4D93-B9BF-8360D7F5E5F1}">
      <dsp:nvSpPr>
        <dsp:cNvPr id="0" name=""/>
        <dsp:cNvSpPr/>
      </dsp:nvSpPr>
      <dsp:spPr>
        <a:xfrm>
          <a:off x="2743200" y="974580"/>
          <a:ext cx="1940834" cy="336838"/>
        </a:xfrm>
        <a:custGeom>
          <a:avLst/>
          <a:gdLst/>
          <a:ahLst/>
          <a:cxnLst/>
          <a:rect l="0" t="0" r="0" b="0"/>
          <a:pathLst>
            <a:path>
              <a:moveTo>
                <a:pt x="0" y="0"/>
              </a:moveTo>
              <a:lnTo>
                <a:pt x="0" y="168419"/>
              </a:lnTo>
              <a:lnTo>
                <a:pt x="1940834" y="168419"/>
              </a:lnTo>
              <a:lnTo>
                <a:pt x="1940834" y="3368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C266F6-F452-423C-969A-7FC25A589C90}">
      <dsp:nvSpPr>
        <dsp:cNvPr id="0" name=""/>
        <dsp:cNvSpPr/>
      </dsp:nvSpPr>
      <dsp:spPr>
        <a:xfrm>
          <a:off x="2697480" y="974580"/>
          <a:ext cx="91440" cy="336838"/>
        </a:xfrm>
        <a:custGeom>
          <a:avLst/>
          <a:gdLst/>
          <a:ahLst/>
          <a:cxnLst/>
          <a:rect l="0" t="0" r="0" b="0"/>
          <a:pathLst>
            <a:path>
              <a:moveTo>
                <a:pt x="45720" y="0"/>
              </a:moveTo>
              <a:lnTo>
                <a:pt x="45720" y="3368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24A053-547E-4A7E-ADA8-7A85A82F8FF5}">
      <dsp:nvSpPr>
        <dsp:cNvPr id="0" name=""/>
        <dsp:cNvSpPr/>
      </dsp:nvSpPr>
      <dsp:spPr>
        <a:xfrm>
          <a:off x="802365" y="974580"/>
          <a:ext cx="1940834" cy="336838"/>
        </a:xfrm>
        <a:custGeom>
          <a:avLst/>
          <a:gdLst/>
          <a:ahLst/>
          <a:cxnLst/>
          <a:rect l="0" t="0" r="0" b="0"/>
          <a:pathLst>
            <a:path>
              <a:moveTo>
                <a:pt x="1940834" y="0"/>
              </a:moveTo>
              <a:lnTo>
                <a:pt x="1940834" y="168419"/>
              </a:lnTo>
              <a:lnTo>
                <a:pt x="0" y="168419"/>
              </a:lnTo>
              <a:lnTo>
                <a:pt x="0" y="3368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3753C9-8E85-4C32-B97E-70866EBA97D2}">
      <dsp:nvSpPr>
        <dsp:cNvPr id="0" name=""/>
        <dsp:cNvSpPr/>
      </dsp:nvSpPr>
      <dsp:spPr>
        <a:xfrm>
          <a:off x="2342201" y="172582"/>
          <a:ext cx="801997" cy="801997"/>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82B31-B9F3-4DF2-8529-2E39E3044E53}">
      <dsp:nvSpPr>
        <dsp:cNvPr id="0" name=""/>
        <dsp:cNvSpPr/>
      </dsp:nvSpPr>
      <dsp:spPr>
        <a:xfrm>
          <a:off x="2342201" y="172582"/>
          <a:ext cx="801997" cy="801997"/>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1DF4E8-AD63-400B-89B6-28F9CB3C3507}">
      <dsp:nvSpPr>
        <dsp:cNvPr id="0" name=""/>
        <dsp:cNvSpPr/>
      </dsp:nvSpPr>
      <dsp:spPr>
        <a:xfrm>
          <a:off x="1941202" y="316942"/>
          <a:ext cx="1603995" cy="51327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district</a:t>
          </a:r>
          <a:br>
            <a:rPr lang="en-US" sz="1800" kern="1200"/>
          </a:br>
          <a:r>
            <a:rPr lang="en-US" sz="1800" kern="1200"/>
            <a:t>I = 0.247</a:t>
          </a:r>
        </a:p>
      </dsp:txBody>
      <dsp:txXfrm>
        <a:off x="1941202" y="316942"/>
        <a:ext cx="1603995" cy="513278"/>
      </dsp:txXfrm>
    </dsp:sp>
    <dsp:sp modelId="{3EE60C3D-CA23-42F9-AA45-4CBDDBAFE8D8}">
      <dsp:nvSpPr>
        <dsp:cNvPr id="0" name=""/>
        <dsp:cNvSpPr/>
      </dsp:nvSpPr>
      <dsp:spPr>
        <a:xfrm>
          <a:off x="401367" y="1311419"/>
          <a:ext cx="801997" cy="801997"/>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947B6E-EABE-4C01-80CC-90CF740957C4}">
      <dsp:nvSpPr>
        <dsp:cNvPr id="0" name=""/>
        <dsp:cNvSpPr/>
      </dsp:nvSpPr>
      <dsp:spPr>
        <a:xfrm>
          <a:off x="401367" y="1311419"/>
          <a:ext cx="801997" cy="801997"/>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364430-39EC-4D27-8044-C0A90C32B9E6}">
      <dsp:nvSpPr>
        <dsp:cNvPr id="0" name=""/>
        <dsp:cNvSpPr/>
      </dsp:nvSpPr>
      <dsp:spPr>
        <a:xfrm>
          <a:off x="368" y="1455779"/>
          <a:ext cx="1603995" cy="51327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suburban</a:t>
          </a:r>
        </a:p>
      </dsp:txBody>
      <dsp:txXfrm>
        <a:off x="368" y="1455779"/>
        <a:ext cx="1603995" cy="513278"/>
      </dsp:txXfrm>
    </dsp:sp>
    <dsp:sp modelId="{F16DC199-6E5B-46D9-B6A5-A753A24F8161}">
      <dsp:nvSpPr>
        <dsp:cNvPr id="0" name=""/>
        <dsp:cNvSpPr/>
      </dsp:nvSpPr>
      <dsp:spPr>
        <a:xfrm>
          <a:off x="2342201" y="1311419"/>
          <a:ext cx="801997" cy="801997"/>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FF852B-97F4-4793-AD67-84ABC1B52B53}">
      <dsp:nvSpPr>
        <dsp:cNvPr id="0" name=""/>
        <dsp:cNvSpPr/>
      </dsp:nvSpPr>
      <dsp:spPr>
        <a:xfrm>
          <a:off x="2342201" y="1311419"/>
          <a:ext cx="801997" cy="801997"/>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1384CF-4C5F-492E-AC2C-E2F4C0296B4E}">
      <dsp:nvSpPr>
        <dsp:cNvPr id="0" name=""/>
        <dsp:cNvSpPr/>
      </dsp:nvSpPr>
      <dsp:spPr>
        <a:xfrm>
          <a:off x="1941202" y="1455779"/>
          <a:ext cx="1603995" cy="51327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rural</a:t>
          </a:r>
        </a:p>
      </dsp:txBody>
      <dsp:txXfrm>
        <a:off x="1941202" y="1455779"/>
        <a:ext cx="1603995" cy="513278"/>
      </dsp:txXfrm>
    </dsp:sp>
    <dsp:sp modelId="{929658B2-F7B3-4868-B316-B7D85756E8C8}">
      <dsp:nvSpPr>
        <dsp:cNvPr id="0" name=""/>
        <dsp:cNvSpPr/>
      </dsp:nvSpPr>
      <dsp:spPr>
        <a:xfrm>
          <a:off x="4283035" y="1311419"/>
          <a:ext cx="801997" cy="801997"/>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FDCB9C-3317-4B2F-BBD5-9D05597F3BAD}">
      <dsp:nvSpPr>
        <dsp:cNvPr id="0" name=""/>
        <dsp:cNvSpPr/>
      </dsp:nvSpPr>
      <dsp:spPr>
        <a:xfrm>
          <a:off x="4283035" y="1311419"/>
          <a:ext cx="801997" cy="801997"/>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B0238A-4453-4FB1-96D4-6BFD3C8925CF}">
      <dsp:nvSpPr>
        <dsp:cNvPr id="0" name=""/>
        <dsp:cNvSpPr/>
      </dsp:nvSpPr>
      <dsp:spPr>
        <a:xfrm>
          <a:off x="3882036" y="1455779"/>
          <a:ext cx="1603995" cy="513278"/>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US" sz="1800" kern="1200"/>
            <a:t>urban</a:t>
          </a:r>
        </a:p>
      </dsp:txBody>
      <dsp:txXfrm>
        <a:off x="3882036" y="1455779"/>
        <a:ext cx="1603995" cy="5132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45591B-E32A-4D93-B9BF-8360D7F5E5F1}">
      <dsp:nvSpPr>
        <dsp:cNvPr id="0" name=""/>
        <dsp:cNvSpPr/>
      </dsp:nvSpPr>
      <dsp:spPr>
        <a:xfrm>
          <a:off x="2743200" y="591095"/>
          <a:ext cx="1430301" cy="248234"/>
        </a:xfrm>
        <a:custGeom>
          <a:avLst/>
          <a:gdLst/>
          <a:ahLst/>
          <a:cxnLst/>
          <a:rect l="0" t="0" r="0" b="0"/>
          <a:pathLst>
            <a:path>
              <a:moveTo>
                <a:pt x="0" y="0"/>
              </a:moveTo>
              <a:lnTo>
                <a:pt x="0" y="124117"/>
              </a:lnTo>
              <a:lnTo>
                <a:pt x="1430301" y="124117"/>
              </a:lnTo>
              <a:lnTo>
                <a:pt x="1430301"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C266F6-F452-423C-969A-7FC25A589C90}">
      <dsp:nvSpPr>
        <dsp:cNvPr id="0" name=""/>
        <dsp:cNvSpPr/>
      </dsp:nvSpPr>
      <dsp:spPr>
        <a:xfrm>
          <a:off x="2697479" y="591095"/>
          <a:ext cx="91440" cy="248234"/>
        </a:xfrm>
        <a:custGeom>
          <a:avLst/>
          <a:gdLst/>
          <a:ahLst/>
          <a:cxnLst/>
          <a:rect l="0" t="0" r="0" b="0"/>
          <a:pathLst>
            <a:path>
              <a:moveTo>
                <a:pt x="45720" y="0"/>
              </a:moveTo>
              <a:lnTo>
                <a:pt x="45720"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DEA271-1304-4A06-80A2-037595456D3A}">
      <dsp:nvSpPr>
        <dsp:cNvPr id="0" name=""/>
        <dsp:cNvSpPr/>
      </dsp:nvSpPr>
      <dsp:spPr>
        <a:xfrm>
          <a:off x="1312898" y="1430362"/>
          <a:ext cx="543750" cy="1193888"/>
        </a:xfrm>
        <a:custGeom>
          <a:avLst/>
          <a:gdLst/>
          <a:ahLst/>
          <a:cxnLst/>
          <a:rect l="0" t="0" r="0" b="0"/>
          <a:pathLst>
            <a:path>
              <a:moveTo>
                <a:pt x="0" y="0"/>
              </a:moveTo>
              <a:lnTo>
                <a:pt x="0" y="1193888"/>
              </a:lnTo>
              <a:lnTo>
                <a:pt x="543750" y="11938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BE4D28-E4D9-45DB-B536-1E9263C8214A}">
      <dsp:nvSpPr>
        <dsp:cNvPr id="0" name=""/>
        <dsp:cNvSpPr/>
      </dsp:nvSpPr>
      <dsp:spPr>
        <a:xfrm>
          <a:off x="1312898" y="1430362"/>
          <a:ext cx="543750" cy="354620"/>
        </a:xfrm>
        <a:custGeom>
          <a:avLst/>
          <a:gdLst/>
          <a:ahLst/>
          <a:cxnLst/>
          <a:rect l="0" t="0" r="0" b="0"/>
          <a:pathLst>
            <a:path>
              <a:moveTo>
                <a:pt x="0" y="0"/>
              </a:moveTo>
              <a:lnTo>
                <a:pt x="0" y="354620"/>
              </a:lnTo>
              <a:lnTo>
                <a:pt x="543750" y="3546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24A053-547E-4A7E-ADA8-7A85A82F8FF5}">
      <dsp:nvSpPr>
        <dsp:cNvPr id="0" name=""/>
        <dsp:cNvSpPr/>
      </dsp:nvSpPr>
      <dsp:spPr>
        <a:xfrm>
          <a:off x="1312898" y="591095"/>
          <a:ext cx="1430301" cy="248234"/>
        </a:xfrm>
        <a:custGeom>
          <a:avLst/>
          <a:gdLst/>
          <a:ahLst/>
          <a:cxnLst/>
          <a:rect l="0" t="0" r="0" b="0"/>
          <a:pathLst>
            <a:path>
              <a:moveTo>
                <a:pt x="1430301" y="0"/>
              </a:moveTo>
              <a:lnTo>
                <a:pt x="1430301" y="124117"/>
              </a:lnTo>
              <a:lnTo>
                <a:pt x="0" y="124117"/>
              </a:lnTo>
              <a:lnTo>
                <a:pt x="0"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3753C9-8E85-4C32-B97E-70866EBA97D2}">
      <dsp:nvSpPr>
        <dsp:cNvPr id="0" name=""/>
        <dsp:cNvSpPr/>
      </dsp:nvSpPr>
      <dsp:spPr>
        <a:xfrm>
          <a:off x="2447683" y="61"/>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82B31-B9F3-4DF2-8529-2E39E3044E53}">
      <dsp:nvSpPr>
        <dsp:cNvPr id="0" name=""/>
        <dsp:cNvSpPr/>
      </dsp:nvSpPr>
      <dsp:spPr>
        <a:xfrm>
          <a:off x="2447683" y="61"/>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1DF4E8-AD63-400B-89B6-28F9CB3C3507}">
      <dsp:nvSpPr>
        <dsp:cNvPr id="0" name=""/>
        <dsp:cNvSpPr/>
      </dsp:nvSpPr>
      <dsp:spPr>
        <a:xfrm>
          <a:off x="2152166" y="106447"/>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district</a:t>
          </a:r>
          <a:br>
            <a:rPr lang="en-US" sz="900" kern="1200"/>
          </a:br>
          <a:r>
            <a:rPr lang="en-US" sz="900" kern="1200"/>
            <a:t>I = 0.247</a:t>
          </a:r>
        </a:p>
      </dsp:txBody>
      <dsp:txXfrm>
        <a:off x="2152166" y="106447"/>
        <a:ext cx="1182067" cy="378261"/>
      </dsp:txXfrm>
    </dsp:sp>
    <dsp:sp modelId="{3EE60C3D-CA23-42F9-AA45-4CBDDBAFE8D8}">
      <dsp:nvSpPr>
        <dsp:cNvPr id="0" name=""/>
        <dsp:cNvSpPr/>
      </dsp:nvSpPr>
      <dsp:spPr>
        <a:xfrm>
          <a:off x="1017381"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947B6E-EABE-4C01-80CC-90CF740957C4}">
      <dsp:nvSpPr>
        <dsp:cNvPr id="0" name=""/>
        <dsp:cNvSpPr/>
      </dsp:nvSpPr>
      <dsp:spPr>
        <a:xfrm>
          <a:off x="1017381"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364430-39EC-4D27-8044-C0A90C32B9E6}">
      <dsp:nvSpPr>
        <dsp:cNvPr id="0" name=""/>
        <dsp:cNvSpPr/>
      </dsp:nvSpPr>
      <dsp:spPr>
        <a:xfrm>
          <a:off x="721864"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income</a:t>
          </a:r>
          <a:br>
            <a:rPr lang="en-US" sz="900" kern="1200"/>
          </a:br>
          <a:r>
            <a:rPr lang="en-US" sz="900" kern="1200"/>
            <a:t>I = 0.971</a:t>
          </a:r>
        </a:p>
      </dsp:txBody>
      <dsp:txXfrm>
        <a:off x="721864" y="945715"/>
        <a:ext cx="1182067" cy="378261"/>
      </dsp:txXfrm>
    </dsp:sp>
    <dsp:sp modelId="{4980F197-79F4-4DA4-A004-2E03A0A4D870}">
      <dsp:nvSpPr>
        <dsp:cNvPr id="0" name=""/>
        <dsp:cNvSpPr/>
      </dsp:nvSpPr>
      <dsp:spPr>
        <a:xfrm>
          <a:off x="1785725" y="1678597"/>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BC5E16-B88A-444B-A8B5-2FE5B930309C}">
      <dsp:nvSpPr>
        <dsp:cNvPr id="0" name=""/>
        <dsp:cNvSpPr/>
      </dsp:nvSpPr>
      <dsp:spPr>
        <a:xfrm>
          <a:off x="1785725" y="1678597"/>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6907F1-1034-4D4A-BF07-D0CFF15A52DA}">
      <dsp:nvSpPr>
        <dsp:cNvPr id="0" name=""/>
        <dsp:cNvSpPr/>
      </dsp:nvSpPr>
      <dsp:spPr>
        <a:xfrm>
          <a:off x="1490208" y="1784983"/>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high</a:t>
          </a:r>
          <a:br>
            <a:rPr lang="en-US" sz="900" kern="1200"/>
          </a:br>
          <a:r>
            <a:rPr lang="en-US" sz="900" kern="1200"/>
            <a:t>outcome = nothing</a:t>
          </a:r>
        </a:p>
      </dsp:txBody>
      <dsp:txXfrm>
        <a:off x="1490208" y="1784983"/>
        <a:ext cx="1182067" cy="378261"/>
      </dsp:txXfrm>
    </dsp:sp>
    <dsp:sp modelId="{D51E8CF6-1F82-4D8C-933B-016913DBEEA7}">
      <dsp:nvSpPr>
        <dsp:cNvPr id="0" name=""/>
        <dsp:cNvSpPr/>
      </dsp:nvSpPr>
      <dsp:spPr>
        <a:xfrm>
          <a:off x="1785725" y="2517864"/>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524A6B-418D-44E1-BD0F-1AD8ED597889}">
      <dsp:nvSpPr>
        <dsp:cNvPr id="0" name=""/>
        <dsp:cNvSpPr/>
      </dsp:nvSpPr>
      <dsp:spPr>
        <a:xfrm>
          <a:off x="1785725" y="2517864"/>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4C5F78-07DD-48CB-9458-8147EE9C3BCE}">
      <dsp:nvSpPr>
        <dsp:cNvPr id="0" name=""/>
        <dsp:cNvSpPr/>
      </dsp:nvSpPr>
      <dsp:spPr>
        <a:xfrm>
          <a:off x="1490208" y="2624250"/>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low</a:t>
          </a:r>
          <a:br>
            <a:rPr lang="en-US" sz="900" kern="1200"/>
          </a:br>
          <a:r>
            <a:rPr lang="en-US" sz="900" kern="1200"/>
            <a:t>outcome = responded</a:t>
          </a:r>
        </a:p>
      </dsp:txBody>
      <dsp:txXfrm>
        <a:off x="1490208" y="2624250"/>
        <a:ext cx="1182067" cy="378261"/>
      </dsp:txXfrm>
    </dsp:sp>
    <dsp:sp modelId="{F16DC199-6E5B-46D9-B6A5-A753A24F8161}">
      <dsp:nvSpPr>
        <dsp:cNvPr id="0" name=""/>
        <dsp:cNvSpPr/>
      </dsp:nvSpPr>
      <dsp:spPr>
        <a:xfrm>
          <a:off x="2447683"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FF852B-97F4-4793-AD67-84ABC1B52B53}">
      <dsp:nvSpPr>
        <dsp:cNvPr id="0" name=""/>
        <dsp:cNvSpPr/>
      </dsp:nvSpPr>
      <dsp:spPr>
        <a:xfrm>
          <a:off x="2447683"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1384CF-4C5F-492E-AC2C-E2F4C0296B4E}">
      <dsp:nvSpPr>
        <dsp:cNvPr id="0" name=""/>
        <dsp:cNvSpPr/>
      </dsp:nvSpPr>
      <dsp:spPr>
        <a:xfrm>
          <a:off x="2152166"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rural</a:t>
          </a:r>
        </a:p>
      </dsp:txBody>
      <dsp:txXfrm>
        <a:off x="2152166" y="945715"/>
        <a:ext cx="1182067" cy="378261"/>
      </dsp:txXfrm>
    </dsp:sp>
    <dsp:sp modelId="{929658B2-F7B3-4868-B316-B7D85756E8C8}">
      <dsp:nvSpPr>
        <dsp:cNvPr id="0" name=""/>
        <dsp:cNvSpPr/>
      </dsp:nvSpPr>
      <dsp:spPr>
        <a:xfrm>
          <a:off x="3877984"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FDCB9C-3317-4B2F-BBD5-9D05597F3BAD}">
      <dsp:nvSpPr>
        <dsp:cNvPr id="0" name=""/>
        <dsp:cNvSpPr/>
      </dsp:nvSpPr>
      <dsp:spPr>
        <a:xfrm>
          <a:off x="3877984"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B0238A-4453-4FB1-96D4-6BFD3C8925CF}">
      <dsp:nvSpPr>
        <dsp:cNvPr id="0" name=""/>
        <dsp:cNvSpPr/>
      </dsp:nvSpPr>
      <dsp:spPr>
        <a:xfrm>
          <a:off x="3582467"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urban</a:t>
          </a:r>
        </a:p>
      </dsp:txBody>
      <dsp:txXfrm>
        <a:off x="3582467" y="945715"/>
        <a:ext cx="1182067" cy="37826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45591B-E32A-4D93-B9BF-8360D7F5E5F1}">
      <dsp:nvSpPr>
        <dsp:cNvPr id="0" name=""/>
        <dsp:cNvSpPr/>
      </dsp:nvSpPr>
      <dsp:spPr>
        <a:xfrm>
          <a:off x="2743200" y="591095"/>
          <a:ext cx="1430301" cy="248234"/>
        </a:xfrm>
        <a:custGeom>
          <a:avLst/>
          <a:gdLst/>
          <a:ahLst/>
          <a:cxnLst/>
          <a:rect l="0" t="0" r="0" b="0"/>
          <a:pathLst>
            <a:path>
              <a:moveTo>
                <a:pt x="0" y="0"/>
              </a:moveTo>
              <a:lnTo>
                <a:pt x="0" y="124117"/>
              </a:lnTo>
              <a:lnTo>
                <a:pt x="1430301" y="124117"/>
              </a:lnTo>
              <a:lnTo>
                <a:pt x="1430301"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C266F6-F452-423C-969A-7FC25A589C90}">
      <dsp:nvSpPr>
        <dsp:cNvPr id="0" name=""/>
        <dsp:cNvSpPr/>
      </dsp:nvSpPr>
      <dsp:spPr>
        <a:xfrm>
          <a:off x="2697479" y="591095"/>
          <a:ext cx="91440" cy="248234"/>
        </a:xfrm>
        <a:custGeom>
          <a:avLst/>
          <a:gdLst/>
          <a:ahLst/>
          <a:cxnLst/>
          <a:rect l="0" t="0" r="0" b="0"/>
          <a:pathLst>
            <a:path>
              <a:moveTo>
                <a:pt x="45720" y="0"/>
              </a:moveTo>
              <a:lnTo>
                <a:pt x="45720"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DEA271-1304-4A06-80A2-037595456D3A}">
      <dsp:nvSpPr>
        <dsp:cNvPr id="0" name=""/>
        <dsp:cNvSpPr/>
      </dsp:nvSpPr>
      <dsp:spPr>
        <a:xfrm>
          <a:off x="1312898" y="1430362"/>
          <a:ext cx="543750" cy="1193888"/>
        </a:xfrm>
        <a:custGeom>
          <a:avLst/>
          <a:gdLst/>
          <a:ahLst/>
          <a:cxnLst/>
          <a:rect l="0" t="0" r="0" b="0"/>
          <a:pathLst>
            <a:path>
              <a:moveTo>
                <a:pt x="0" y="0"/>
              </a:moveTo>
              <a:lnTo>
                <a:pt x="0" y="1193888"/>
              </a:lnTo>
              <a:lnTo>
                <a:pt x="543750" y="11938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BE4D28-E4D9-45DB-B536-1E9263C8214A}">
      <dsp:nvSpPr>
        <dsp:cNvPr id="0" name=""/>
        <dsp:cNvSpPr/>
      </dsp:nvSpPr>
      <dsp:spPr>
        <a:xfrm>
          <a:off x="1312898" y="1430362"/>
          <a:ext cx="543750" cy="354620"/>
        </a:xfrm>
        <a:custGeom>
          <a:avLst/>
          <a:gdLst/>
          <a:ahLst/>
          <a:cxnLst/>
          <a:rect l="0" t="0" r="0" b="0"/>
          <a:pathLst>
            <a:path>
              <a:moveTo>
                <a:pt x="0" y="0"/>
              </a:moveTo>
              <a:lnTo>
                <a:pt x="0" y="354620"/>
              </a:lnTo>
              <a:lnTo>
                <a:pt x="543750" y="3546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24A053-547E-4A7E-ADA8-7A85A82F8FF5}">
      <dsp:nvSpPr>
        <dsp:cNvPr id="0" name=""/>
        <dsp:cNvSpPr/>
      </dsp:nvSpPr>
      <dsp:spPr>
        <a:xfrm>
          <a:off x="1312898" y="591095"/>
          <a:ext cx="1430301" cy="248234"/>
        </a:xfrm>
        <a:custGeom>
          <a:avLst/>
          <a:gdLst/>
          <a:ahLst/>
          <a:cxnLst/>
          <a:rect l="0" t="0" r="0" b="0"/>
          <a:pathLst>
            <a:path>
              <a:moveTo>
                <a:pt x="1430301" y="0"/>
              </a:moveTo>
              <a:lnTo>
                <a:pt x="1430301" y="124117"/>
              </a:lnTo>
              <a:lnTo>
                <a:pt x="0" y="124117"/>
              </a:lnTo>
              <a:lnTo>
                <a:pt x="0"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3753C9-8E85-4C32-B97E-70866EBA97D2}">
      <dsp:nvSpPr>
        <dsp:cNvPr id="0" name=""/>
        <dsp:cNvSpPr/>
      </dsp:nvSpPr>
      <dsp:spPr>
        <a:xfrm>
          <a:off x="2447683" y="61"/>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82B31-B9F3-4DF2-8529-2E39E3044E53}">
      <dsp:nvSpPr>
        <dsp:cNvPr id="0" name=""/>
        <dsp:cNvSpPr/>
      </dsp:nvSpPr>
      <dsp:spPr>
        <a:xfrm>
          <a:off x="2447683" y="61"/>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1DF4E8-AD63-400B-89B6-28F9CB3C3507}">
      <dsp:nvSpPr>
        <dsp:cNvPr id="0" name=""/>
        <dsp:cNvSpPr/>
      </dsp:nvSpPr>
      <dsp:spPr>
        <a:xfrm>
          <a:off x="2152166" y="106447"/>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district</a:t>
          </a:r>
          <a:br>
            <a:rPr lang="en-US" sz="900" kern="1200"/>
          </a:br>
          <a:r>
            <a:rPr lang="en-US" sz="900" kern="1200"/>
            <a:t>I = 0.247</a:t>
          </a:r>
        </a:p>
      </dsp:txBody>
      <dsp:txXfrm>
        <a:off x="2152166" y="106447"/>
        <a:ext cx="1182067" cy="378261"/>
      </dsp:txXfrm>
    </dsp:sp>
    <dsp:sp modelId="{3EE60C3D-CA23-42F9-AA45-4CBDDBAFE8D8}">
      <dsp:nvSpPr>
        <dsp:cNvPr id="0" name=""/>
        <dsp:cNvSpPr/>
      </dsp:nvSpPr>
      <dsp:spPr>
        <a:xfrm>
          <a:off x="1017381"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947B6E-EABE-4C01-80CC-90CF740957C4}">
      <dsp:nvSpPr>
        <dsp:cNvPr id="0" name=""/>
        <dsp:cNvSpPr/>
      </dsp:nvSpPr>
      <dsp:spPr>
        <a:xfrm>
          <a:off x="1017381"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364430-39EC-4D27-8044-C0A90C32B9E6}">
      <dsp:nvSpPr>
        <dsp:cNvPr id="0" name=""/>
        <dsp:cNvSpPr/>
      </dsp:nvSpPr>
      <dsp:spPr>
        <a:xfrm>
          <a:off x="721864"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income</a:t>
          </a:r>
          <a:br>
            <a:rPr lang="en-US" sz="900" kern="1200"/>
          </a:br>
          <a:r>
            <a:rPr lang="en-US" sz="900" kern="1200"/>
            <a:t>I = 0.971</a:t>
          </a:r>
        </a:p>
      </dsp:txBody>
      <dsp:txXfrm>
        <a:off x="721864" y="945715"/>
        <a:ext cx="1182067" cy="378261"/>
      </dsp:txXfrm>
    </dsp:sp>
    <dsp:sp modelId="{4980F197-79F4-4DA4-A004-2E03A0A4D870}">
      <dsp:nvSpPr>
        <dsp:cNvPr id="0" name=""/>
        <dsp:cNvSpPr/>
      </dsp:nvSpPr>
      <dsp:spPr>
        <a:xfrm>
          <a:off x="1785725" y="1678597"/>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BC5E16-B88A-444B-A8B5-2FE5B930309C}">
      <dsp:nvSpPr>
        <dsp:cNvPr id="0" name=""/>
        <dsp:cNvSpPr/>
      </dsp:nvSpPr>
      <dsp:spPr>
        <a:xfrm>
          <a:off x="1785725" y="1678597"/>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6907F1-1034-4D4A-BF07-D0CFF15A52DA}">
      <dsp:nvSpPr>
        <dsp:cNvPr id="0" name=""/>
        <dsp:cNvSpPr/>
      </dsp:nvSpPr>
      <dsp:spPr>
        <a:xfrm>
          <a:off x="1490208" y="1784983"/>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high</a:t>
          </a:r>
          <a:br>
            <a:rPr lang="en-US" sz="900" kern="1200"/>
          </a:br>
          <a:r>
            <a:rPr lang="en-US" sz="900" kern="1200"/>
            <a:t>outcome = nothing</a:t>
          </a:r>
        </a:p>
      </dsp:txBody>
      <dsp:txXfrm>
        <a:off x="1490208" y="1784983"/>
        <a:ext cx="1182067" cy="378261"/>
      </dsp:txXfrm>
    </dsp:sp>
    <dsp:sp modelId="{D51E8CF6-1F82-4D8C-933B-016913DBEEA7}">
      <dsp:nvSpPr>
        <dsp:cNvPr id="0" name=""/>
        <dsp:cNvSpPr/>
      </dsp:nvSpPr>
      <dsp:spPr>
        <a:xfrm>
          <a:off x="1785725" y="2517864"/>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524A6B-418D-44E1-BD0F-1AD8ED597889}">
      <dsp:nvSpPr>
        <dsp:cNvPr id="0" name=""/>
        <dsp:cNvSpPr/>
      </dsp:nvSpPr>
      <dsp:spPr>
        <a:xfrm>
          <a:off x="1785725" y="2517864"/>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4C5F78-07DD-48CB-9458-8147EE9C3BCE}">
      <dsp:nvSpPr>
        <dsp:cNvPr id="0" name=""/>
        <dsp:cNvSpPr/>
      </dsp:nvSpPr>
      <dsp:spPr>
        <a:xfrm>
          <a:off x="1490208" y="2624250"/>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low</a:t>
          </a:r>
          <a:br>
            <a:rPr lang="en-US" sz="900" kern="1200"/>
          </a:br>
          <a:r>
            <a:rPr lang="en-US" sz="900" kern="1200"/>
            <a:t>outcome = responded</a:t>
          </a:r>
        </a:p>
      </dsp:txBody>
      <dsp:txXfrm>
        <a:off x="1490208" y="2624250"/>
        <a:ext cx="1182067" cy="378261"/>
      </dsp:txXfrm>
    </dsp:sp>
    <dsp:sp modelId="{F16DC199-6E5B-46D9-B6A5-A753A24F8161}">
      <dsp:nvSpPr>
        <dsp:cNvPr id="0" name=""/>
        <dsp:cNvSpPr/>
      </dsp:nvSpPr>
      <dsp:spPr>
        <a:xfrm>
          <a:off x="2447683"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FF852B-97F4-4793-AD67-84ABC1B52B53}">
      <dsp:nvSpPr>
        <dsp:cNvPr id="0" name=""/>
        <dsp:cNvSpPr/>
      </dsp:nvSpPr>
      <dsp:spPr>
        <a:xfrm>
          <a:off x="2447683"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1384CF-4C5F-492E-AC2C-E2F4C0296B4E}">
      <dsp:nvSpPr>
        <dsp:cNvPr id="0" name=""/>
        <dsp:cNvSpPr/>
      </dsp:nvSpPr>
      <dsp:spPr>
        <a:xfrm>
          <a:off x="2152166"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outcome = responded</a:t>
          </a:r>
        </a:p>
      </dsp:txBody>
      <dsp:txXfrm>
        <a:off x="2152166" y="945715"/>
        <a:ext cx="1182067" cy="378261"/>
      </dsp:txXfrm>
    </dsp:sp>
    <dsp:sp modelId="{929658B2-F7B3-4868-B316-B7D85756E8C8}">
      <dsp:nvSpPr>
        <dsp:cNvPr id="0" name=""/>
        <dsp:cNvSpPr/>
      </dsp:nvSpPr>
      <dsp:spPr>
        <a:xfrm>
          <a:off x="3877984"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FDCB9C-3317-4B2F-BBD5-9D05597F3BAD}">
      <dsp:nvSpPr>
        <dsp:cNvPr id="0" name=""/>
        <dsp:cNvSpPr/>
      </dsp:nvSpPr>
      <dsp:spPr>
        <a:xfrm>
          <a:off x="3877984"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B0238A-4453-4FB1-96D4-6BFD3C8925CF}">
      <dsp:nvSpPr>
        <dsp:cNvPr id="0" name=""/>
        <dsp:cNvSpPr/>
      </dsp:nvSpPr>
      <dsp:spPr>
        <a:xfrm>
          <a:off x="3582467"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urban</a:t>
          </a:r>
        </a:p>
      </dsp:txBody>
      <dsp:txXfrm>
        <a:off x="3582467" y="945715"/>
        <a:ext cx="1182067" cy="378261"/>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642AD8-2F60-4046-99D6-A0DAF50640F2}">
      <dsp:nvSpPr>
        <dsp:cNvPr id="0" name=""/>
        <dsp:cNvSpPr/>
      </dsp:nvSpPr>
      <dsp:spPr>
        <a:xfrm>
          <a:off x="3789329" y="1430362"/>
          <a:ext cx="543750" cy="1193888"/>
        </a:xfrm>
        <a:custGeom>
          <a:avLst/>
          <a:gdLst/>
          <a:ahLst/>
          <a:cxnLst/>
          <a:rect l="0" t="0" r="0" b="0"/>
          <a:pathLst>
            <a:path>
              <a:moveTo>
                <a:pt x="0" y="0"/>
              </a:moveTo>
              <a:lnTo>
                <a:pt x="0" y="1193888"/>
              </a:lnTo>
              <a:lnTo>
                <a:pt x="543750" y="11938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3C4BE7-BC10-4AB2-9107-5D04135E496D}">
      <dsp:nvSpPr>
        <dsp:cNvPr id="0" name=""/>
        <dsp:cNvSpPr/>
      </dsp:nvSpPr>
      <dsp:spPr>
        <a:xfrm>
          <a:off x="3789329" y="1430362"/>
          <a:ext cx="543750" cy="354620"/>
        </a:xfrm>
        <a:custGeom>
          <a:avLst/>
          <a:gdLst/>
          <a:ahLst/>
          <a:cxnLst/>
          <a:rect l="0" t="0" r="0" b="0"/>
          <a:pathLst>
            <a:path>
              <a:moveTo>
                <a:pt x="0" y="0"/>
              </a:moveTo>
              <a:lnTo>
                <a:pt x="0" y="354620"/>
              </a:lnTo>
              <a:lnTo>
                <a:pt x="543750" y="3546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45591B-E32A-4D93-B9BF-8360D7F5E5F1}">
      <dsp:nvSpPr>
        <dsp:cNvPr id="0" name=""/>
        <dsp:cNvSpPr/>
      </dsp:nvSpPr>
      <dsp:spPr>
        <a:xfrm>
          <a:off x="2359028" y="591095"/>
          <a:ext cx="1430301" cy="248234"/>
        </a:xfrm>
        <a:custGeom>
          <a:avLst/>
          <a:gdLst/>
          <a:ahLst/>
          <a:cxnLst/>
          <a:rect l="0" t="0" r="0" b="0"/>
          <a:pathLst>
            <a:path>
              <a:moveTo>
                <a:pt x="0" y="0"/>
              </a:moveTo>
              <a:lnTo>
                <a:pt x="0" y="124117"/>
              </a:lnTo>
              <a:lnTo>
                <a:pt x="1430301" y="124117"/>
              </a:lnTo>
              <a:lnTo>
                <a:pt x="1430301"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C266F6-F452-423C-969A-7FC25A589C90}">
      <dsp:nvSpPr>
        <dsp:cNvPr id="0" name=""/>
        <dsp:cNvSpPr/>
      </dsp:nvSpPr>
      <dsp:spPr>
        <a:xfrm>
          <a:off x="2313308" y="591095"/>
          <a:ext cx="91440" cy="248234"/>
        </a:xfrm>
        <a:custGeom>
          <a:avLst/>
          <a:gdLst/>
          <a:ahLst/>
          <a:cxnLst/>
          <a:rect l="0" t="0" r="0" b="0"/>
          <a:pathLst>
            <a:path>
              <a:moveTo>
                <a:pt x="45720" y="0"/>
              </a:moveTo>
              <a:lnTo>
                <a:pt x="45720"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DEA271-1304-4A06-80A2-037595456D3A}">
      <dsp:nvSpPr>
        <dsp:cNvPr id="0" name=""/>
        <dsp:cNvSpPr/>
      </dsp:nvSpPr>
      <dsp:spPr>
        <a:xfrm>
          <a:off x="928726" y="1430362"/>
          <a:ext cx="543750" cy="1193888"/>
        </a:xfrm>
        <a:custGeom>
          <a:avLst/>
          <a:gdLst/>
          <a:ahLst/>
          <a:cxnLst/>
          <a:rect l="0" t="0" r="0" b="0"/>
          <a:pathLst>
            <a:path>
              <a:moveTo>
                <a:pt x="0" y="0"/>
              </a:moveTo>
              <a:lnTo>
                <a:pt x="0" y="1193888"/>
              </a:lnTo>
              <a:lnTo>
                <a:pt x="543750" y="11938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BE4D28-E4D9-45DB-B536-1E9263C8214A}">
      <dsp:nvSpPr>
        <dsp:cNvPr id="0" name=""/>
        <dsp:cNvSpPr/>
      </dsp:nvSpPr>
      <dsp:spPr>
        <a:xfrm>
          <a:off x="928726" y="1430362"/>
          <a:ext cx="543750" cy="354620"/>
        </a:xfrm>
        <a:custGeom>
          <a:avLst/>
          <a:gdLst/>
          <a:ahLst/>
          <a:cxnLst/>
          <a:rect l="0" t="0" r="0" b="0"/>
          <a:pathLst>
            <a:path>
              <a:moveTo>
                <a:pt x="0" y="0"/>
              </a:moveTo>
              <a:lnTo>
                <a:pt x="0" y="354620"/>
              </a:lnTo>
              <a:lnTo>
                <a:pt x="543750" y="3546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24A053-547E-4A7E-ADA8-7A85A82F8FF5}">
      <dsp:nvSpPr>
        <dsp:cNvPr id="0" name=""/>
        <dsp:cNvSpPr/>
      </dsp:nvSpPr>
      <dsp:spPr>
        <a:xfrm>
          <a:off x="928726" y="591095"/>
          <a:ext cx="1430301" cy="248234"/>
        </a:xfrm>
        <a:custGeom>
          <a:avLst/>
          <a:gdLst/>
          <a:ahLst/>
          <a:cxnLst/>
          <a:rect l="0" t="0" r="0" b="0"/>
          <a:pathLst>
            <a:path>
              <a:moveTo>
                <a:pt x="1430301" y="0"/>
              </a:moveTo>
              <a:lnTo>
                <a:pt x="1430301" y="124117"/>
              </a:lnTo>
              <a:lnTo>
                <a:pt x="0" y="124117"/>
              </a:lnTo>
              <a:lnTo>
                <a:pt x="0" y="2482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3753C9-8E85-4C32-B97E-70866EBA97D2}">
      <dsp:nvSpPr>
        <dsp:cNvPr id="0" name=""/>
        <dsp:cNvSpPr/>
      </dsp:nvSpPr>
      <dsp:spPr>
        <a:xfrm>
          <a:off x="2063511" y="61"/>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282B31-B9F3-4DF2-8529-2E39E3044E53}">
      <dsp:nvSpPr>
        <dsp:cNvPr id="0" name=""/>
        <dsp:cNvSpPr/>
      </dsp:nvSpPr>
      <dsp:spPr>
        <a:xfrm>
          <a:off x="2063511" y="61"/>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1DF4E8-AD63-400B-89B6-28F9CB3C3507}">
      <dsp:nvSpPr>
        <dsp:cNvPr id="0" name=""/>
        <dsp:cNvSpPr/>
      </dsp:nvSpPr>
      <dsp:spPr>
        <a:xfrm>
          <a:off x="1767994" y="106447"/>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district</a:t>
          </a:r>
          <a:br>
            <a:rPr lang="en-US" sz="900" kern="1200"/>
          </a:br>
          <a:r>
            <a:rPr lang="en-US" sz="900" kern="1200"/>
            <a:t>I = 0.247</a:t>
          </a:r>
        </a:p>
      </dsp:txBody>
      <dsp:txXfrm>
        <a:off x="1767994" y="106447"/>
        <a:ext cx="1182067" cy="378261"/>
      </dsp:txXfrm>
    </dsp:sp>
    <dsp:sp modelId="{3EE60C3D-CA23-42F9-AA45-4CBDDBAFE8D8}">
      <dsp:nvSpPr>
        <dsp:cNvPr id="0" name=""/>
        <dsp:cNvSpPr/>
      </dsp:nvSpPr>
      <dsp:spPr>
        <a:xfrm>
          <a:off x="633209"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947B6E-EABE-4C01-80CC-90CF740957C4}">
      <dsp:nvSpPr>
        <dsp:cNvPr id="0" name=""/>
        <dsp:cNvSpPr/>
      </dsp:nvSpPr>
      <dsp:spPr>
        <a:xfrm>
          <a:off x="633209"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364430-39EC-4D27-8044-C0A90C32B9E6}">
      <dsp:nvSpPr>
        <dsp:cNvPr id="0" name=""/>
        <dsp:cNvSpPr/>
      </dsp:nvSpPr>
      <dsp:spPr>
        <a:xfrm>
          <a:off x="337692"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income</a:t>
          </a:r>
          <a:br>
            <a:rPr lang="en-US" sz="900" kern="1200"/>
          </a:br>
          <a:r>
            <a:rPr lang="en-US" sz="900" kern="1200"/>
            <a:t>I = 0.971</a:t>
          </a:r>
        </a:p>
      </dsp:txBody>
      <dsp:txXfrm>
        <a:off x="337692" y="945715"/>
        <a:ext cx="1182067" cy="378261"/>
      </dsp:txXfrm>
    </dsp:sp>
    <dsp:sp modelId="{4980F197-79F4-4DA4-A004-2E03A0A4D870}">
      <dsp:nvSpPr>
        <dsp:cNvPr id="0" name=""/>
        <dsp:cNvSpPr/>
      </dsp:nvSpPr>
      <dsp:spPr>
        <a:xfrm>
          <a:off x="1401553" y="1678597"/>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BC5E16-B88A-444B-A8B5-2FE5B930309C}">
      <dsp:nvSpPr>
        <dsp:cNvPr id="0" name=""/>
        <dsp:cNvSpPr/>
      </dsp:nvSpPr>
      <dsp:spPr>
        <a:xfrm>
          <a:off x="1401553" y="1678597"/>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6907F1-1034-4D4A-BF07-D0CFF15A52DA}">
      <dsp:nvSpPr>
        <dsp:cNvPr id="0" name=""/>
        <dsp:cNvSpPr/>
      </dsp:nvSpPr>
      <dsp:spPr>
        <a:xfrm>
          <a:off x="1106036" y="1784983"/>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high</a:t>
          </a:r>
          <a:br>
            <a:rPr lang="en-US" sz="900" kern="1200"/>
          </a:br>
          <a:r>
            <a:rPr lang="en-US" sz="900" kern="1200"/>
            <a:t>outcome = nothing</a:t>
          </a:r>
        </a:p>
      </dsp:txBody>
      <dsp:txXfrm>
        <a:off x="1106036" y="1784983"/>
        <a:ext cx="1182067" cy="378261"/>
      </dsp:txXfrm>
    </dsp:sp>
    <dsp:sp modelId="{D51E8CF6-1F82-4D8C-933B-016913DBEEA7}">
      <dsp:nvSpPr>
        <dsp:cNvPr id="0" name=""/>
        <dsp:cNvSpPr/>
      </dsp:nvSpPr>
      <dsp:spPr>
        <a:xfrm>
          <a:off x="1401553" y="2517864"/>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524A6B-418D-44E1-BD0F-1AD8ED597889}">
      <dsp:nvSpPr>
        <dsp:cNvPr id="0" name=""/>
        <dsp:cNvSpPr/>
      </dsp:nvSpPr>
      <dsp:spPr>
        <a:xfrm>
          <a:off x="1401553" y="2517864"/>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4C5F78-07DD-48CB-9458-8147EE9C3BCE}">
      <dsp:nvSpPr>
        <dsp:cNvPr id="0" name=""/>
        <dsp:cNvSpPr/>
      </dsp:nvSpPr>
      <dsp:spPr>
        <a:xfrm>
          <a:off x="1106036" y="2624250"/>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low</a:t>
          </a:r>
          <a:br>
            <a:rPr lang="en-US" sz="900" kern="1200"/>
          </a:br>
          <a:r>
            <a:rPr lang="en-US" sz="900" kern="1200"/>
            <a:t>outcome = responded</a:t>
          </a:r>
        </a:p>
      </dsp:txBody>
      <dsp:txXfrm>
        <a:off x="1106036" y="2624250"/>
        <a:ext cx="1182067" cy="378261"/>
      </dsp:txXfrm>
    </dsp:sp>
    <dsp:sp modelId="{F16DC199-6E5B-46D9-B6A5-A753A24F8161}">
      <dsp:nvSpPr>
        <dsp:cNvPr id="0" name=""/>
        <dsp:cNvSpPr/>
      </dsp:nvSpPr>
      <dsp:spPr>
        <a:xfrm>
          <a:off x="2063511"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FF852B-97F4-4793-AD67-84ABC1B52B53}">
      <dsp:nvSpPr>
        <dsp:cNvPr id="0" name=""/>
        <dsp:cNvSpPr/>
      </dsp:nvSpPr>
      <dsp:spPr>
        <a:xfrm>
          <a:off x="2063511"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1384CF-4C5F-492E-AC2C-E2F4C0296B4E}">
      <dsp:nvSpPr>
        <dsp:cNvPr id="0" name=""/>
        <dsp:cNvSpPr/>
      </dsp:nvSpPr>
      <dsp:spPr>
        <a:xfrm>
          <a:off x="1767994"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outcome = responded</a:t>
          </a:r>
        </a:p>
      </dsp:txBody>
      <dsp:txXfrm>
        <a:off x="1767994" y="945715"/>
        <a:ext cx="1182067" cy="378261"/>
      </dsp:txXfrm>
    </dsp:sp>
    <dsp:sp modelId="{929658B2-F7B3-4868-B316-B7D85756E8C8}">
      <dsp:nvSpPr>
        <dsp:cNvPr id="0" name=""/>
        <dsp:cNvSpPr/>
      </dsp:nvSpPr>
      <dsp:spPr>
        <a:xfrm>
          <a:off x="3493812" y="839329"/>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FDCB9C-3317-4B2F-BBD5-9D05597F3BAD}">
      <dsp:nvSpPr>
        <dsp:cNvPr id="0" name=""/>
        <dsp:cNvSpPr/>
      </dsp:nvSpPr>
      <dsp:spPr>
        <a:xfrm>
          <a:off x="3493812" y="839329"/>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5B0238A-4453-4FB1-96D4-6BFD3C8925CF}">
      <dsp:nvSpPr>
        <dsp:cNvPr id="0" name=""/>
        <dsp:cNvSpPr/>
      </dsp:nvSpPr>
      <dsp:spPr>
        <a:xfrm>
          <a:off x="3198295" y="945715"/>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evious customer</a:t>
          </a:r>
          <a:br>
            <a:rPr lang="en-US" sz="900" kern="1200"/>
          </a:br>
          <a:r>
            <a:rPr lang="en-US" sz="900" kern="1200"/>
            <a:t>I = 0.971</a:t>
          </a:r>
        </a:p>
      </dsp:txBody>
      <dsp:txXfrm>
        <a:off x="3198295" y="945715"/>
        <a:ext cx="1182067" cy="378261"/>
      </dsp:txXfrm>
    </dsp:sp>
    <dsp:sp modelId="{0A13C0E6-66B2-4724-8ED7-7C319A5C029C}">
      <dsp:nvSpPr>
        <dsp:cNvPr id="0" name=""/>
        <dsp:cNvSpPr/>
      </dsp:nvSpPr>
      <dsp:spPr>
        <a:xfrm>
          <a:off x="4262156" y="1678597"/>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8E035B-EB87-47FE-8F1D-E1C1BEB6B8CB}">
      <dsp:nvSpPr>
        <dsp:cNvPr id="0" name=""/>
        <dsp:cNvSpPr/>
      </dsp:nvSpPr>
      <dsp:spPr>
        <a:xfrm>
          <a:off x="4262156" y="1678597"/>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D7EB02-9EFD-4DE4-9810-8B519FE6C971}">
      <dsp:nvSpPr>
        <dsp:cNvPr id="0" name=""/>
        <dsp:cNvSpPr/>
      </dsp:nvSpPr>
      <dsp:spPr>
        <a:xfrm>
          <a:off x="3966639" y="1784983"/>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no</a:t>
          </a:r>
          <a:br>
            <a:rPr lang="en-US" sz="900" kern="1200"/>
          </a:br>
          <a:r>
            <a:rPr lang="en-US" sz="900" kern="1200"/>
            <a:t>outcome = responded</a:t>
          </a:r>
        </a:p>
      </dsp:txBody>
      <dsp:txXfrm>
        <a:off x="3966639" y="1784983"/>
        <a:ext cx="1182067" cy="378261"/>
      </dsp:txXfrm>
    </dsp:sp>
    <dsp:sp modelId="{54876FEF-5313-4098-9ECC-A2B2956E20CB}">
      <dsp:nvSpPr>
        <dsp:cNvPr id="0" name=""/>
        <dsp:cNvSpPr/>
      </dsp:nvSpPr>
      <dsp:spPr>
        <a:xfrm>
          <a:off x="4262156" y="2517864"/>
          <a:ext cx="591033" cy="59103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1F40BE-C332-43B7-8240-88AD1CAC9CBC}">
      <dsp:nvSpPr>
        <dsp:cNvPr id="0" name=""/>
        <dsp:cNvSpPr/>
      </dsp:nvSpPr>
      <dsp:spPr>
        <a:xfrm>
          <a:off x="4262156" y="2517864"/>
          <a:ext cx="591033" cy="59103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B62FE9-11B5-40F7-A120-D474FBFAA8D0}">
      <dsp:nvSpPr>
        <dsp:cNvPr id="0" name=""/>
        <dsp:cNvSpPr/>
      </dsp:nvSpPr>
      <dsp:spPr>
        <a:xfrm>
          <a:off x="3966639" y="2624250"/>
          <a:ext cx="1182067" cy="378261"/>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yes</a:t>
          </a:r>
          <a:br>
            <a:rPr lang="en-US" sz="900" kern="1200"/>
          </a:br>
          <a:r>
            <a:rPr lang="en-US" sz="900" kern="1200"/>
            <a:t>outcome = nothing</a:t>
          </a:r>
        </a:p>
      </dsp:txBody>
      <dsp:txXfrm>
        <a:off x="3966639" y="2624250"/>
        <a:ext cx="1182067" cy="378261"/>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2294</Words>
  <Characters>130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ssignment 4 - Decision Tree</vt:lpstr>
    </vt:vector>
  </TitlesOfParts>
  <Company/>
  <LinksUpToDate>false</LinksUpToDate>
  <CharactersWithSpaces>15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Decision Tree</dc:title>
  <dc:creator>Keith G. Williams - 800690755</dc:creator>
  <cp:lastModifiedBy>Williams, Keith G.</cp:lastModifiedBy>
  <cp:revision>5</cp:revision>
  <cp:lastPrinted>2015-06-13T17:50:00Z</cp:lastPrinted>
  <dcterms:created xsi:type="dcterms:W3CDTF">2015-06-13T17:03:00Z</dcterms:created>
  <dcterms:modified xsi:type="dcterms:W3CDTF">2015-06-13T17:55:00Z</dcterms:modified>
</cp:coreProperties>
</file>